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8"/>
        <w:gridCol w:w="5328"/>
        <w:gridCol w:w="2520"/>
      </w:tblGrid>
      <w:tr w:rsidR="0017378F" w:rsidRPr="00564469" w14:paraId="30B3CA48" w14:textId="77777777" w:rsidTr="0017378F">
        <w:trPr>
          <w:cantSplit/>
          <w:trHeight w:val="288"/>
        </w:trPr>
        <w:tc>
          <w:tcPr>
            <w:tcW w:w="1368" w:type="dxa"/>
            <w:vMerge w:val="restart"/>
          </w:tcPr>
          <w:p w14:paraId="27A1189E" w14:textId="77777777" w:rsidR="0017378F" w:rsidRPr="00564469" w:rsidRDefault="0017378F" w:rsidP="0017378F">
            <w:pPr>
              <w:widowControl w:val="0"/>
              <w:wordWrap w:val="0"/>
              <w:rPr>
                <w:kern w:val="2"/>
                <w:lang w:eastAsia="ko-KR"/>
              </w:rPr>
            </w:pPr>
            <w:r w:rsidRPr="00564469">
              <w:rPr>
                <w:noProof/>
                <w:kern w:val="2"/>
              </w:rPr>
              <w:drawing>
                <wp:inline distT="0" distB="0" distL="0" distR="0" wp14:anchorId="4581CE11" wp14:editId="1FCB4AB4">
                  <wp:extent cx="762000" cy="714375"/>
                  <wp:effectExtent l="0" t="0" r="0" b="9525"/>
                  <wp:docPr id="1" name="Picture 1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14:paraId="6A3A22C3" w14:textId="77777777" w:rsidR="0017378F" w:rsidRPr="00564469" w:rsidRDefault="0017378F" w:rsidP="0017378F">
            <w:pPr>
              <w:keepNext/>
              <w:widowControl w:val="0"/>
              <w:spacing w:before="40"/>
              <w:outlineLvl w:val="7"/>
              <w:rPr>
                <w:bCs/>
                <w:kern w:val="2"/>
                <w:lang w:eastAsia="ko-KR"/>
              </w:rPr>
            </w:pPr>
            <w:r w:rsidRPr="00564469">
              <w:rPr>
                <w:bCs/>
                <w:kern w:val="2"/>
                <w:lang w:eastAsia="ko-KR"/>
              </w:rPr>
              <w:t>ASIA-PACIFIC TELECOMMUNITY</w:t>
            </w:r>
          </w:p>
        </w:tc>
        <w:tc>
          <w:tcPr>
            <w:tcW w:w="2520" w:type="dxa"/>
            <w:vMerge w:val="restart"/>
          </w:tcPr>
          <w:p w14:paraId="535489FA" w14:textId="77777777" w:rsidR="0017378F" w:rsidRPr="00564469" w:rsidRDefault="0017378F" w:rsidP="0017378F">
            <w:pPr>
              <w:spacing w:line="256" w:lineRule="auto"/>
              <w:rPr>
                <w:b/>
              </w:rPr>
            </w:pPr>
            <w:r w:rsidRPr="00564469">
              <w:rPr>
                <w:b/>
              </w:rPr>
              <w:t>Document No.:</w:t>
            </w:r>
          </w:p>
          <w:p w14:paraId="6D3E0E50" w14:textId="1F1207C9" w:rsidR="0017378F" w:rsidRPr="00564469" w:rsidRDefault="0017378F" w:rsidP="0017378F">
            <w:pPr>
              <w:spacing w:line="256" w:lineRule="auto"/>
              <w:rPr>
                <w:b/>
                <w:bCs/>
              </w:rPr>
            </w:pPr>
            <w:r w:rsidRPr="00564469">
              <w:rPr>
                <w:b/>
                <w:bCs/>
              </w:rPr>
              <w:t>APT WTSA20-</w:t>
            </w:r>
            <w:r w:rsidR="00FC26E6">
              <w:rPr>
                <w:b/>
                <w:bCs/>
              </w:rPr>
              <w:t>3</w:t>
            </w:r>
            <w:r w:rsidRPr="00564469">
              <w:rPr>
                <w:b/>
                <w:bCs/>
              </w:rPr>
              <w:t>/</w:t>
            </w:r>
          </w:p>
          <w:p w14:paraId="00B812BF" w14:textId="1C915D71" w:rsidR="0017378F" w:rsidRPr="00564469" w:rsidRDefault="0017378F" w:rsidP="0017378F">
            <w:pPr>
              <w:spacing w:before="40"/>
              <w:rPr>
                <w:b/>
              </w:rPr>
            </w:pPr>
            <w:r w:rsidRPr="00564469">
              <w:rPr>
                <w:b/>
                <w:bCs/>
              </w:rPr>
              <w:t>TMP-0</w:t>
            </w:r>
            <w:r w:rsidR="00F20DCD" w:rsidRPr="00564469">
              <w:rPr>
                <w:b/>
                <w:bCs/>
              </w:rPr>
              <w:t>2</w:t>
            </w:r>
          </w:p>
        </w:tc>
      </w:tr>
      <w:tr w:rsidR="0017378F" w:rsidRPr="00564469" w14:paraId="01E29EC5" w14:textId="77777777" w:rsidTr="0017378F">
        <w:trPr>
          <w:cantSplit/>
          <w:trHeight w:val="576"/>
        </w:trPr>
        <w:tc>
          <w:tcPr>
            <w:tcW w:w="1368" w:type="dxa"/>
            <w:vMerge/>
          </w:tcPr>
          <w:p w14:paraId="7C63FC07" w14:textId="77777777" w:rsidR="0017378F" w:rsidRPr="00564469" w:rsidRDefault="0017378F" w:rsidP="0017378F"/>
        </w:tc>
        <w:tc>
          <w:tcPr>
            <w:tcW w:w="5328" w:type="dxa"/>
          </w:tcPr>
          <w:p w14:paraId="22C89603" w14:textId="0807586E" w:rsidR="0017378F" w:rsidRPr="00564469" w:rsidRDefault="0017378F" w:rsidP="0017378F">
            <w:pPr>
              <w:spacing w:before="40"/>
              <w:rPr>
                <w:b/>
              </w:rPr>
            </w:pPr>
            <w:r w:rsidRPr="00564469">
              <w:rPr>
                <w:b/>
              </w:rPr>
              <w:t xml:space="preserve">The </w:t>
            </w:r>
            <w:r w:rsidR="0083640C" w:rsidRPr="00564469">
              <w:rPr>
                <w:b/>
              </w:rPr>
              <w:t>3rd</w:t>
            </w:r>
            <w:r w:rsidRPr="00564469">
              <w:rPr>
                <w:b/>
              </w:rPr>
              <w:t xml:space="preserve"> Meeting of the APT Preparatory Group</w:t>
            </w:r>
          </w:p>
          <w:p w14:paraId="042FBDE5" w14:textId="2CC0F61A" w:rsidR="0017378F" w:rsidRPr="00564469" w:rsidRDefault="0017378F" w:rsidP="0017378F">
            <w:pPr>
              <w:spacing w:after="40"/>
              <w:rPr>
                <w:bCs/>
              </w:rPr>
            </w:pPr>
            <w:r w:rsidRPr="00564469">
              <w:rPr>
                <w:b/>
              </w:rPr>
              <w:t>for WTSA-20 (APT WTSA20-</w:t>
            </w:r>
            <w:r w:rsidR="0083640C" w:rsidRPr="00564469">
              <w:rPr>
                <w:b/>
              </w:rPr>
              <w:t>3</w:t>
            </w:r>
            <w:r w:rsidRPr="00564469">
              <w:rPr>
                <w:b/>
              </w:rPr>
              <w:t>)</w:t>
            </w:r>
          </w:p>
        </w:tc>
        <w:tc>
          <w:tcPr>
            <w:tcW w:w="2520" w:type="dxa"/>
            <w:vMerge/>
          </w:tcPr>
          <w:p w14:paraId="3694B4A3" w14:textId="77777777" w:rsidR="0017378F" w:rsidRPr="00564469" w:rsidRDefault="0017378F" w:rsidP="0017378F">
            <w:pPr>
              <w:spacing w:after="40"/>
              <w:rPr>
                <w:b/>
                <w:bCs/>
              </w:rPr>
            </w:pPr>
          </w:p>
        </w:tc>
      </w:tr>
      <w:tr w:rsidR="0017378F" w:rsidRPr="00564469" w14:paraId="5A5D16E8" w14:textId="77777777" w:rsidTr="0017378F">
        <w:trPr>
          <w:cantSplit/>
          <w:trHeight w:val="288"/>
        </w:trPr>
        <w:tc>
          <w:tcPr>
            <w:tcW w:w="1368" w:type="dxa"/>
            <w:vMerge/>
          </w:tcPr>
          <w:p w14:paraId="6DF19EF7" w14:textId="77777777" w:rsidR="0017378F" w:rsidRPr="00564469" w:rsidRDefault="0017378F" w:rsidP="0017378F"/>
        </w:tc>
        <w:tc>
          <w:tcPr>
            <w:tcW w:w="5328" w:type="dxa"/>
          </w:tcPr>
          <w:p w14:paraId="696C5ACC" w14:textId="19ECC80B" w:rsidR="0017378F" w:rsidRPr="00564469" w:rsidRDefault="0017378F" w:rsidP="0017378F">
            <w:pPr>
              <w:spacing w:before="40"/>
            </w:pPr>
            <w:r w:rsidRPr="00564469">
              <w:t>1</w:t>
            </w:r>
            <w:r w:rsidR="0083640C" w:rsidRPr="00564469">
              <w:t>3</w:t>
            </w:r>
            <w:r w:rsidRPr="00564469">
              <w:t>-1</w:t>
            </w:r>
            <w:r w:rsidR="0083640C" w:rsidRPr="00564469">
              <w:t>7</w:t>
            </w:r>
            <w:r w:rsidRPr="00564469">
              <w:t xml:space="preserve"> </w:t>
            </w:r>
            <w:r w:rsidR="0083640C" w:rsidRPr="00564469">
              <w:t>July</w:t>
            </w:r>
            <w:r w:rsidRPr="00564469">
              <w:t xml:space="preserve"> 2020, Virtual Meeting</w:t>
            </w:r>
          </w:p>
        </w:tc>
        <w:tc>
          <w:tcPr>
            <w:tcW w:w="2520" w:type="dxa"/>
          </w:tcPr>
          <w:p w14:paraId="7CE4389F" w14:textId="3BBAF2B6" w:rsidR="0017378F" w:rsidRPr="00564469" w:rsidRDefault="009825AA" w:rsidP="0017378F">
            <w:pPr>
              <w:keepNext/>
              <w:spacing w:before="40"/>
              <w:outlineLvl w:val="0"/>
              <w:rPr>
                <w:bCs/>
              </w:rPr>
            </w:pPr>
            <w:r>
              <w:rPr>
                <w:bCs/>
              </w:rPr>
              <w:t>1</w:t>
            </w:r>
            <w:r w:rsidR="00AA435B">
              <w:rPr>
                <w:bCs/>
              </w:rPr>
              <w:t>7</w:t>
            </w:r>
            <w:r w:rsidR="0017378F" w:rsidRPr="00564469">
              <w:rPr>
                <w:bCs/>
              </w:rPr>
              <w:t xml:space="preserve"> </w:t>
            </w:r>
            <w:r w:rsidR="0083640C" w:rsidRPr="00564469">
              <w:rPr>
                <w:bCs/>
              </w:rPr>
              <w:t>July</w:t>
            </w:r>
            <w:r w:rsidR="0017378F" w:rsidRPr="00564469">
              <w:rPr>
                <w:bCs/>
              </w:rPr>
              <w:t xml:space="preserve"> 2020</w:t>
            </w:r>
          </w:p>
        </w:tc>
      </w:tr>
    </w:tbl>
    <w:p w14:paraId="4044B8E5" w14:textId="77777777" w:rsidR="0017378F" w:rsidRPr="00564469" w:rsidRDefault="0017378F" w:rsidP="0017378F">
      <w:pPr>
        <w:rPr>
          <w:lang w:eastAsia="ko-KR"/>
        </w:rPr>
      </w:pPr>
    </w:p>
    <w:p w14:paraId="2775F146" w14:textId="77777777" w:rsidR="0017378F" w:rsidRPr="00564469" w:rsidRDefault="0017378F" w:rsidP="0017378F">
      <w:pPr>
        <w:jc w:val="center"/>
        <w:rPr>
          <w:bCs/>
        </w:rPr>
      </w:pPr>
    </w:p>
    <w:p w14:paraId="72B5DA3A" w14:textId="77777777" w:rsidR="0017378F" w:rsidRPr="00564469" w:rsidRDefault="0017378F" w:rsidP="0017378F">
      <w:pPr>
        <w:jc w:val="center"/>
        <w:rPr>
          <w:bCs/>
        </w:rPr>
      </w:pPr>
      <w:r w:rsidRPr="00564469">
        <w:rPr>
          <w:bCs/>
        </w:rPr>
        <w:t>Secretary General</w:t>
      </w:r>
    </w:p>
    <w:p w14:paraId="31E77ABE" w14:textId="77777777" w:rsidR="006D6444" w:rsidRPr="00564469" w:rsidRDefault="006D6444" w:rsidP="006D6444">
      <w:pPr>
        <w:spacing w:after="160" w:line="259" w:lineRule="auto"/>
      </w:pPr>
    </w:p>
    <w:p w14:paraId="185C9881" w14:textId="77777777" w:rsidR="006D6444" w:rsidRPr="00564469" w:rsidRDefault="006D6444" w:rsidP="006D6444"/>
    <w:p w14:paraId="4EC06A76" w14:textId="0574DB57" w:rsidR="00B02C0F" w:rsidRPr="00564469" w:rsidRDefault="00B02C0F" w:rsidP="00B02C0F">
      <w:pPr>
        <w:jc w:val="center"/>
        <w:rPr>
          <w:b/>
        </w:rPr>
      </w:pPr>
      <w:r w:rsidRPr="00564469">
        <w:rPr>
          <w:b/>
        </w:rPr>
        <w:t xml:space="preserve">ITU </w:t>
      </w:r>
      <w:r w:rsidR="0017378F" w:rsidRPr="00564469">
        <w:rPr>
          <w:b/>
        </w:rPr>
        <w:t>WTSA</w:t>
      </w:r>
      <w:r w:rsidRPr="00564469">
        <w:rPr>
          <w:b/>
        </w:rPr>
        <w:t xml:space="preserve"> Resolutions</w:t>
      </w:r>
      <w:r w:rsidR="007736D4" w:rsidRPr="00564469">
        <w:rPr>
          <w:b/>
        </w:rPr>
        <w:t xml:space="preserve"> / A-Series </w:t>
      </w:r>
      <w:r w:rsidR="0017378F" w:rsidRPr="00564469">
        <w:rPr>
          <w:b/>
        </w:rPr>
        <w:t xml:space="preserve">Recommendations </w:t>
      </w:r>
      <w:r w:rsidR="007736D4" w:rsidRPr="00564469">
        <w:rPr>
          <w:b/>
        </w:rPr>
        <w:t xml:space="preserve">Proposals </w:t>
      </w:r>
      <w:r w:rsidR="00F6350E" w:rsidRPr="00564469">
        <w:rPr>
          <w:b/>
        </w:rPr>
        <w:t xml:space="preserve">from Members </w:t>
      </w:r>
      <w:r w:rsidR="004A24D7" w:rsidRPr="00564469">
        <w:rPr>
          <w:b/>
        </w:rPr>
        <w:t>(ver.</w:t>
      </w:r>
      <w:r w:rsidR="0083640C" w:rsidRPr="00564469">
        <w:rPr>
          <w:b/>
        </w:rPr>
        <w:t>2</w:t>
      </w:r>
      <w:r w:rsidR="00994996">
        <w:rPr>
          <w:b/>
        </w:rPr>
        <w:t>.</w:t>
      </w:r>
      <w:r w:rsidR="00AA435B">
        <w:rPr>
          <w:b/>
        </w:rPr>
        <w:t>3</w:t>
      </w:r>
      <w:r w:rsidR="004A24D7" w:rsidRPr="00564469">
        <w:rPr>
          <w:b/>
        </w:rPr>
        <w:t>)</w:t>
      </w:r>
    </w:p>
    <w:p w14:paraId="46C1023D" w14:textId="77777777" w:rsidR="00B02C0F" w:rsidRPr="00564469" w:rsidRDefault="00B02C0F" w:rsidP="00FA31FD"/>
    <w:p w14:paraId="757FC209" w14:textId="77777777" w:rsidR="00B02C0F" w:rsidRPr="00564469" w:rsidRDefault="00B02C0F" w:rsidP="00FA31FD"/>
    <w:p w14:paraId="4143D858" w14:textId="77777777" w:rsidR="00B02C0F" w:rsidRPr="00564469" w:rsidRDefault="00B02C0F" w:rsidP="00FA31FD">
      <w:pPr>
        <w:sectPr w:rsidR="00B02C0F" w:rsidRPr="00564469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CF7239" w14:textId="513C529E" w:rsidR="006D6444" w:rsidRPr="00564469" w:rsidRDefault="006D6444" w:rsidP="006D6444">
      <w:pPr>
        <w:rPr>
          <w:b/>
        </w:rPr>
      </w:pPr>
      <w:r w:rsidRPr="00564469">
        <w:rPr>
          <w:b/>
        </w:rPr>
        <w:lastRenderedPageBreak/>
        <w:t>1. APT-</w:t>
      </w:r>
      <w:r w:rsidR="0017378F" w:rsidRPr="00564469">
        <w:rPr>
          <w:b/>
        </w:rPr>
        <w:t>WTSA</w:t>
      </w:r>
      <w:r w:rsidRPr="00564469">
        <w:rPr>
          <w:b/>
        </w:rPr>
        <w:t xml:space="preserve"> </w:t>
      </w:r>
      <w:r w:rsidR="0017378F" w:rsidRPr="00564469">
        <w:rPr>
          <w:b/>
        </w:rPr>
        <w:t>Resolution</w:t>
      </w:r>
      <w:r w:rsidRPr="00564469">
        <w:rPr>
          <w:b/>
        </w:rPr>
        <w:t xml:space="preserve"> Tracking Table </w:t>
      </w:r>
    </w:p>
    <w:p w14:paraId="0FA5D1C7" w14:textId="77777777" w:rsidR="00AA057D" w:rsidRPr="00564469" w:rsidRDefault="00AA057D" w:rsidP="00FA31FD"/>
    <w:tbl>
      <w:tblPr>
        <w:tblStyle w:val="TableGrid"/>
        <w:tblW w:w="14170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3833"/>
        <w:gridCol w:w="708"/>
        <w:gridCol w:w="993"/>
        <w:gridCol w:w="1134"/>
        <w:gridCol w:w="992"/>
        <w:gridCol w:w="1134"/>
        <w:gridCol w:w="992"/>
        <w:gridCol w:w="1134"/>
        <w:gridCol w:w="2404"/>
      </w:tblGrid>
      <w:tr w:rsidR="006D6444" w:rsidRPr="00564469" w14:paraId="434E8FAB" w14:textId="77777777" w:rsidTr="009D5D14">
        <w:trPr>
          <w:trHeight w:val="241"/>
          <w:tblHeader/>
          <w:jc w:val="center"/>
        </w:trPr>
        <w:tc>
          <w:tcPr>
            <w:tcW w:w="846" w:type="dxa"/>
            <w:vMerge w:val="restart"/>
            <w:shd w:val="clear" w:color="auto" w:fill="D5DCE4" w:themeFill="text2" w:themeFillTint="33"/>
            <w:vAlign w:val="center"/>
          </w:tcPr>
          <w:p w14:paraId="676D7D68" w14:textId="6B6E504A" w:rsidR="006D6444" w:rsidRPr="00564469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s</w:t>
            </w:r>
            <w:r w:rsidR="009D5D14"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.</w:t>
            </w:r>
          </w:p>
        </w:tc>
        <w:tc>
          <w:tcPr>
            <w:tcW w:w="3833" w:type="dxa"/>
            <w:vMerge w:val="restart"/>
            <w:shd w:val="clear" w:color="auto" w:fill="D5DCE4" w:themeFill="text2" w:themeFillTint="33"/>
            <w:vAlign w:val="center"/>
          </w:tcPr>
          <w:p w14:paraId="6E70EEDF" w14:textId="77777777" w:rsidR="006D6444" w:rsidRPr="00564469" w:rsidRDefault="006D6444" w:rsidP="009D5D14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08" w:type="dxa"/>
            <w:vMerge w:val="restart"/>
            <w:shd w:val="clear" w:color="auto" w:fill="D5DCE4" w:themeFill="text2" w:themeFillTint="33"/>
            <w:vAlign w:val="center"/>
          </w:tcPr>
          <w:p w14:paraId="7D88D705" w14:textId="77777777" w:rsidR="006D6444" w:rsidRPr="00564469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27" w:type="dxa"/>
            <w:gridSpan w:val="2"/>
            <w:shd w:val="clear" w:color="auto" w:fill="D5DCE4" w:themeFill="text2" w:themeFillTint="33"/>
            <w:vAlign w:val="center"/>
          </w:tcPr>
          <w:p w14:paraId="05ADDE52" w14:textId="604D600A" w:rsidR="006D6444" w:rsidRPr="00564469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7A369ADF" w14:textId="590DDABA" w:rsidR="006D6444" w:rsidRPr="00564469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</w:t>
            </w:r>
            <w:r w:rsidR="006D6444"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1BE047DD" w14:textId="6D62F7CD" w:rsidR="006D6444" w:rsidRPr="00564469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</w:t>
            </w:r>
            <w:r w:rsidR="006D6444"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-</w:t>
            </w:r>
            <w:r w:rsidR="001A5688"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2404" w:type="dxa"/>
            <w:vMerge w:val="restart"/>
            <w:shd w:val="clear" w:color="auto" w:fill="D5DCE4" w:themeFill="text2" w:themeFillTint="33"/>
            <w:vAlign w:val="center"/>
          </w:tcPr>
          <w:p w14:paraId="06319DAA" w14:textId="77777777" w:rsidR="006D6444" w:rsidRPr="00564469" w:rsidRDefault="005B710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</w:p>
          <w:p w14:paraId="387A34F6" w14:textId="77777777" w:rsidR="00205B26" w:rsidRPr="00564469" w:rsidRDefault="00205B26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9D5D14" w:rsidRPr="00564469" w14:paraId="3DE0F066" w14:textId="77777777" w:rsidTr="009D5D14">
        <w:trPr>
          <w:trHeight w:val="241"/>
          <w:tblHeader/>
          <w:jc w:val="center"/>
        </w:trPr>
        <w:tc>
          <w:tcPr>
            <w:tcW w:w="846" w:type="dxa"/>
            <w:vMerge/>
            <w:shd w:val="clear" w:color="auto" w:fill="D5DCE4" w:themeFill="text2" w:themeFillTint="33"/>
            <w:vAlign w:val="center"/>
          </w:tcPr>
          <w:p w14:paraId="37EA65D8" w14:textId="77777777" w:rsidR="006D6444" w:rsidRPr="00564469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833" w:type="dxa"/>
            <w:vMerge/>
            <w:shd w:val="clear" w:color="auto" w:fill="D5DCE4" w:themeFill="text2" w:themeFillTint="33"/>
            <w:vAlign w:val="center"/>
          </w:tcPr>
          <w:p w14:paraId="3651D753" w14:textId="77777777" w:rsidR="006D6444" w:rsidRPr="00564469" w:rsidRDefault="006D6444" w:rsidP="009D5D14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08" w:type="dxa"/>
            <w:vMerge/>
            <w:shd w:val="clear" w:color="auto" w:fill="D5DCE4" w:themeFill="text2" w:themeFillTint="33"/>
            <w:vAlign w:val="center"/>
          </w:tcPr>
          <w:p w14:paraId="7CBE6C68" w14:textId="77777777" w:rsidR="006D6444" w:rsidRPr="00564469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993" w:type="dxa"/>
            <w:shd w:val="clear" w:color="auto" w:fill="D5DCE4" w:themeFill="text2" w:themeFillTint="33"/>
            <w:vAlign w:val="center"/>
          </w:tcPr>
          <w:p w14:paraId="3051C925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4C9E518E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70AB8881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7FA0A77C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51462C2B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0C194BA9" w14:textId="77777777" w:rsidR="006D6444" w:rsidRPr="00564469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2404" w:type="dxa"/>
            <w:vMerge/>
            <w:shd w:val="clear" w:color="auto" w:fill="D5DCE4" w:themeFill="text2" w:themeFillTint="33"/>
            <w:vAlign w:val="center"/>
          </w:tcPr>
          <w:p w14:paraId="4178444C" w14:textId="77777777" w:rsidR="006D6444" w:rsidRPr="00564469" w:rsidRDefault="006D6444" w:rsidP="009956F6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BF1D92" w:rsidRPr="00564469" w14:paraId="0A96C88C" w14:textId="77777777" w:rsidTr="009D5D14">
        <w:trPr>
          <w:trHeight w:val="589"/>
          <w:jc w:val="center"/>
        </w:trPr>
        <w:tc>
          <w:tcPr>
            <w:tcW w:w="846" w:type="dxa"/>
            <w:vAlign w:val="center"/>
          </w:tcPr>
          <w:p w14:paraId="79735C42" w14:textId="30F12723" w:rsidR="00BF1D92" w:rsidRPr="00564469" w:rsidRDefault="003361C5" w:rsidP="009956F6">
            <w:pPr>
              <w:pStyle w:val="Tabletext"/>
              <w:jc w:val="center"/>
              <w:rPr>
                <w:sz w:val="21"/>
                <w:szCs w:val="21"/>
                <w:lang w:val="fr-FR"/>
              </w:rPr>
            </w:pPr>
            <w:r w:rsidRPr="00564469">
              <w:rPr>
                <w:sz w:val="21"/>
                <w:szCs w:val="21"/>
                <w:lang w:val="fr-FR"/>
              </w:rPr>
              <w:t>1</w:t>
            </w:r>
          </w:p>
        </w:tc>
        <w:tc>
          <w:tcPr>
            <w:tcW w:w="3833" w:type="dxa"/>
            <w:vAlign w:val="center"/>
          </w:tcPr>
          <w:p w14:paraId="59A73CB2" w14:textId="5555D9AE" w:rsidR="00BF1D92" w:rsidRPr="00564469" w:rsidRDefault="003105BB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>
              <w:fldChar w:fldCharType="begin"/>
            </w:r>
            <w:r>
              <w:instrText xml:space="preserve"> HYPERLINK "https://www.itu.int/pub/publications.aspx?lang=en&amp;parent=T-RES-T.1-2016" </w:instrText>
            </w:r>
            <w:r>
              <w:fldChar w:fldCharType="separate"/>
            </w:r>
            <w:r w:rsidR="003361C5" w:rsidRPr="00564469">
              <w:rPr>
                <w:rStyle w:val="Hyperlink"/>
                <w:rFonts w:ascii="Arial" w:hAnsi="Arial" w:cs="Arial"/>
                <w:color w:val="3789BD"/>
                <w:sz w:val="18"/>
                <w:szCs w:val="18"/>
                <w:bdr w:val="none" w:sz="0" w:space="0" w:color="auto" w:frame="1"/>
                <w:shd w:val="clear" w:color="auto" w:fill="FFFFFF"/>
              </w:rPr>
              <w:t>Rules of procedure of the ITU Telecommunication Standardization Sector</w:t>
            </w:r>
            <w:r>
              <w:rPr>
                <w:rStyle w:val="Hyperlink"/>
                <w:rFonts w:ascii="Arial" w:hAnsi="Arial" w:cs="Arial"/>
                <w:color w:val="3789BD"/>
                <w:sz w:val="18"/>
                <w:szCs w:val="18"/>
                <w:bdr w:val="none" w:sz="0" w:space="0" w:color="auto" w:frame="1"/>
                <w:shd w:val="clear" w:color="auto" w:fill="FFFFFF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7FD06814" w14:textId="08E13E81" w:rsidR="00BF1D92" w:rsidRPr="00564469" w:rsidRDefault="003361C5" w:rsidP="009956F6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935CB49" w14:textId="0FE6CD21" w:rsidR="009956F6" w:rsidRPr="00564469" w:rsidRDefault="009956F6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FC4B1D2" w14:textId="77777777" w:rsidR="00BF1D92" w:rsidRPr="00564469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C11370E" w14:textId="77777777" w:rsidR="00BF1D92" w:rsidRPr="00564469" w:rsidRDefault="003105BB" w:rsidP="009956F6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" w:tgtFrame="_blank" w:history="1">
              <w:r w:rsidR="00E912F9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6</w:t>
              </w:r>
            </w:hyperlink>
          </w:p>
          <w:p w14:paraId="5D6342F7" w14:textId="77777777" w:rsidR="00E912F9" w:rsidRPr="00564469" w:rsidRDefault="00E912F9" w:rsidP="009956F6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B934C35" w14:textId="77777777" w:rsidR="001441F7" w:rsidRPr="00564469" w:rsidRDefault="003105BB" w:rsidP="009956F6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" w:tgtFrame="_blank" w:history="1">
              <w:r w:rsidR="001441F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57E69A55" w14:textId="1B8B7E47" w:rsidR="001441F7" w:rsidRPr="00564469" w:rsidRDefault="001441F7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4BB8EF0" w14:textId="32A39619" w:rsidR="003105BB" w:rsidRPr="00564469" w:rsidRDefault="00EA1A34" w:rsidP="009956F6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1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4 (Rev.1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105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6A6761C7" w14:textId="77777777" w:rsidR="00BF1D92" w:rsidRPr="00564469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B1F1245" w14:textId="77777777" w:rsidR="00BF1D92" w:rsidRPr="00564469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20E03518" w14:textId="77777777" w:rsidR="00BF1D92" w:rsidRPr="00564469" w:rsidRDefault="00323ABD" w:rsidP="009956F6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1414289A" w14:textId="77777777" w:rsidR="0034109C" w:rsidRPr="005A4CF1" w:rsidRDefault="0034109C" w:rsidP="0034109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120CA807" w14:textId="648C4BF5" w:rsidR="009F4934" w:rsidRPr="00564469" w:rsidRDefault="009F4934" w:rsidP="009956F6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469FB131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904CC54" w14:textId="73DDA385" w:rsidR="003361C5" w:rsidRPr="00564469" w:rsidRDefault="003361C5" w:rsidP="003361C5">
            <w:pPr>
              <w:pStyle w:val="Tabletext"/>
              <w:jc w:val="center"/>
              <w:rPr>
                <w:rFonts w:ascii="Arial" w:hAnsi="Arial" w:cs="Arial"/>
                <w:color w:val="444444"/>
                <w:sz w:val="18"/>
                <w:szCs w:val="18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2</w:t>
            </w:r>
          </w:p>
        </w:tc>
        <w:tc>
          <w:tcPr>
            <w:tcW w:w="3833" w:type="dxa"/>
            <w:vAlign w:val="center"/>
          </w:tcPr>
          <w:p w14:paraId="181F6911" w14:textId="18D714F6" w:rsidR="003361C5" w:rsidRPr="00564469" w:rsidRDefault="003105BB" w:rsidP="009D5D14">
            <w:pPr>
              <w:pStyle w:val="Tabletext"/>
              <w:rPr>
                <w:rFonts w:ascii="Arial" w:hAnsi="Arial" w:cs="Arial"/>
                <w:color w:val="444444"/>
                <w:sz w:val="18"/>
                <w:szCs w:val="18"/>
              </w:rPr>
            </w:pPr>
            <w:hyperlink r:id="rId1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TU Telecommunication Standardization Sector study group responsibility and mandates</w:t>
              </w:r>
            </w:hyperlink>
          </w:p>
        </w:tc>
        <w:tc>
          <w:tcPr>
            <w:tcW w:w="708" w:type="dxa"/>
            <w:vAlign w:val="center"/>
          </w:tcPr>
          <w:p w14:paraId="080E6DA6" w14:textId="0E4BEDB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2</w:t>
            </w:r>
          </w:p>
        </w:tc>
        <w:tc>
          <w:tcPr>
            <w:tcW w:w="993" w:type="dxa"/>
            <w:vAlign w:val="center"/>
          </w:tcPr>
          <w:p w14:paraId="11EB8935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2C911CD2" w14:textId="13FB762C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B81E0" w14:textId="386C04B1" w:rsidR="003361C5" w:rsidRPr="00564469" w:rsidRDefault="002E6D80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96F6A32" w14:textId="381E5628" w:rsidR="002E6D80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" w:tgtFrame="_blank" w:history="1">
              <w:r w:rsidR="002E6D8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683F13C8" w14:textId="76AF2D72" w:rsidR="002E6D80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" w:tgtFrame="_blank" w:history="1">
              <w:r w:rsidR="002E6D8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20E10B68" w14:textId="3E589B00" w:rsidR="002E6D80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" w:tgtFrame="_blank" w:history="1">
              <w:r w:rsidR="002E6D8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2</w:t>
              </w:r>
            </w:hyperlink>
          </w:p>
          <w:p w14:paraId="399E82BA" w14:textId="257F54B3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" w:tgtFrame="_blank" w:history="1">
              <w:r w:rsidR="002E6D80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2</w:t>
              </w:r>
            </w:hyperlink>
          </w:p>
          <w:p w14:paraId="12824332" w14:textId="11F34A68" w:rsidR="002E6D80" w:rsidRPr="00564469" w:rsidRDefault="003105BB" w:rsidP="003C065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hyperlink r:id="rId18" w:tgtFrame="_blank" w:history="1">
              <w:r w:rsidR="003C065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5</w:t>
              </w:r>
            </w:hyperlink>
          </w:p>
        </w:tc>
        <w:tc>
          <w:tcPr>
            <w:tcW w:w="1134" w:type="dxa"/>
            <w:vAlign w:val="center"/>
          </w:tcPr>
          <w:p w14:paraId="2A58A052" w14:textId="303A2324" w:rsidR="003105BB" w:rsidRPr="003105BB" w:rsidRDefault="00B6389C" w:rsidP="003361C5">
            <w:pPr>
              <w:spacing w:before="60"/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hyperlink r:id="rId19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7</w:t>
              </w:r>
            </w:hyperlink>
            <w:r w:rsidRPr="003105BB">
              <w:rPr>
                <w:rFonts w:asciiTheme="minorHAnsi" w:hAnsiTheme="minorHAnsi"/>
                <w:b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50B246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7F9F1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360706E1" w14:textId="77777777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3361C5" w:rsidRPr="00564469" w14:paraId="6A73147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5985895" w14:textId="4028346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</w:t>
            </w:r>
          </w:p>
        </w:tc>
        <w:tc>
          <w:tcPr>
            <w:tcW w:w="3833" w:type="dxa"/>
            <w:vAlign w:val="center"/>
          </w:tcPr>
          <w:p w14:paraId="508B2F09" w14:textId="17B773AF" w:rsidR="003361C5" w:rsidRPr="00564469" w:rsidRDefault="003105BB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2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International Organization for Standardization and the International Electrotechnical Commission</w:t>
              </w:r>
            </w:hyperlink>
          </w:p>
        </w:tc>
        <w:tc>
          <w:tcPr>
            <w:tcW w:w="708" w:type="dxa"/>
            <w:vAlign w:val="center"/>
          </w:tcPr>
          <w:p w14:paraId="06983D1F" w14:textId="44279741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96D815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08A1F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B3AE1D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5DB4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EEA103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7D6E5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AFDECD3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58D09B5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BE62EAB" w14:textId="616F8A8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11</w:t>
            </w:r>
          </w:p>
        </w:tc>
        <w:tc>
          <w:tcPr>
            <w:tcW w:w="3833" w:type="dxa"/>
            <w:vAlign w:val="center"/>
          </w:tcPr>
          <w:p w14:paraId="28992A7E" w14:textId="73DDB04D" w:rsidR="003361C5" w:rsidRPr="00564469" w:rsidRDefault="003105BB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2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Postal Operations Council of the Universal Postal Union in the study of services concerning both the postal and the telecommunication sectors</w:t>
              </w:r>
            </w:hyperlink>
          </w:p>
        </w:tc>
        <w:tc>
          <w:tcPr>
            <w:tcW w:w="708" w:type="dxa"/>
            <w:vAlign w:val="center"/>
          </w:tcPr>
          <w:p w14:paraId="16FFEB7C" w14:textId="3DE281E3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72F9A10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DA27C9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D9306A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C73CF8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1ED15C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68714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4CF1E77" w14:textId="71022D93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SUP)</w:t>
            </w:r>
          </w:p>
        </w:tc>
      </w:tr>
      <w:tr w:rsidR="003361C5" w:rsidRPr="00564469" w14:paraId="1297439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5E51A59" w14:textId="0F22CDA4" w:rsidR="003361C5" w:rsidRPr="000F5BCC" w:rsidRDefault="003361C5" w:rsidP="003361C5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18</w:t>
            </w:r>
          </w:p>
        </w:tc>
        <w:tc>
          <w:tcPr>
            <w:tcW w:w="3833" w:type="dxa"/>
            <w:vAlign w:val="center"/>
          </w:tcPr>
          <w:p w14:paraId="5130A0D2" w14:textId="1AC16EDD" w:rsidR="003361C5" w:rsidRPr="000F5BCC" w:rsidRDefault="003105BB" w:rsidP="009D5D14">
            <w:pPr>
              <w:pStyle w:val="Tabletext"/>
              <w:rPr>
                <w:sz w:val="21"/>
                <w:szCs w:val="21"/>
                <w:highlight w:val="green"/>
                <w:lang w:val="en-US"/>
              </w:rPr>
            </w:pPr>
            <w:hyperlink r:id="rId22" w:history="1">
              <w:r w:rsidR="003361C5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Principles and procedures for the allocation of work to, and strengthening coordination and cooperation among, the ITU Radiocommunication, ITU Telecommunication Standardization and ITU Telecommunication Development Sectors</w:t>
              </w:r>
            </w:hyperlink>
          </w:p>
        </w:tc>
        <w:tc>
          <w:tcPr>
            <w:tcW w:w="708" w:type="dxa"/>
            <w:vAlign w:val="center"/>
          </w:tcPr>
          <w:p w14:paraId="519685FC" w14:textId="359DC32C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69EEB64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B922CF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A4897A" w14:textId="77777777" w:rsidR="003361C5" w:rsidRPr="000F5BCC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3" w:tgtFrame="_blank" w:history="1">
              <w:r w:rsidR="00E912F9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INP-13</w:t>
              </w:r>
            </w:hyperlink>
          </w:p>
          <w:p w14:paraId="7E7943F9" w14:textId="591A255F" w:rsidR="00E912F9" w:rsidRPr="000F5BCC" w:rsidRDefault="00E912F9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</w:tc>
        <w:tc>
          <w:tcPr>
            <w:tcW w:w="1134" w:type="dxa"/>
            <w:vAlign w:val="center"/>
          </w:tcPr>
          <w:p w14:paraId="2E9D9639" w14:textId="546568C4" w:rsidR="00D34F55" w:rsidRPr="000F5BCC" w:rsidRDefault="000F5BC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4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8</w:t>
              </w:r>
            </w:hyperlink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</w:t>
            </w:r>
            <w:r w:rsidR="00D34F55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0D31B36D" w14:textId="2890F08F" w:rsidR="003105BB" w:rsidRPr="000F5BCC" w:rsidRDefault="00CB2931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highlight w:val="green"/>
                <w:lang w:bidi="th-TH"/>
              </w:rPr>
            </w:pPr>
            <w:hyperlink r:id="rId25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TMP-13</w:t>
              </w:r>
            </w:hyperlink>
            <w:r w:rsidRPr="000F5BCC">
              <w:rPr>
                <w:rFonts w:asciiTheme="minorHAnsi" w:hAnsiTheme="minorHAnsi" w:cs="Angsana New"/>
                <w:b/>
                <w:bCs/>
                <w:sz w:val="21"/>
                <w:szCs w:val="21"/>
                <w:highlight w:val="green"/>
                <w:lang w:bidi="th-TH"/>
              </w:rPr>
              <w:t xml:space="preserve"> </w:t>
            </w:r>
            <w:r w:rsidR="003105BB" w:rsidRPr="000F5BCC">
              <w:rPr>
                <w:rFonts w:asciiTheme="minorHAnsi" w:hAnsiTheme="minorHAnsi" w:cs="Angsana New"/>
                <w:b/>
                <w:bCs/>
                <w:sz w:val="21"/>
                <w:szCs w:val="21"/>
                <w:highlight w:val="green"/>
                <w:lang w:bidi="th-TH"/>
              </w:rPr>
              <w:t>(MOD)</w:t>
            </w:r>
          </w:p>
        </w:tc>
        <w:tc>
          <w:tcPr>
            <w:tcW w:w="992" w:type="dxa"/>
            <w:vAlign w:val="center"/>
          </w:tcPr>
          <w:p w14:paraId="46BD1BC3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DEE666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9903365" w14:textId="77777777" w:rsidR="003361C5" w:rsidRPr="000F5BCC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0539B9BD" w14:textId="0F6A7468" w:rsidR="009F4934" w:rsidRPr="000F5BCC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6212ABD0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00950C6" w14:textId="4537C992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20</w:t>
            </w:r>
          </w:p>
        </w:tc>
        <w:tc>
          <w:tcPr>
            <w:tcW w:w="3833" w:type="dxa"/>
            <w:vAlign w:val="center"/>
          </w:tcPr>
          <w:p w14:paraId="106C9001" w14:textId="09C6D58D" w:rsidR="003361C5" w:rsidRPr="00564469" w:rsidRDefault="003105BB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26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cedures for allocation and management of international telecommunication numbering, naming, addressing and identification resources</w:t>
              </w:r>
            </w:hyperlink>
          </w:p>
        </w:tc>
        <w:tc>
          <w:tcPr>
            <w:tcW w:w="708" w:type="dxa"/>
            <w:vAlign w:val="center"/>
          </w:tcPr>
          <w:p w14:paraId="2FDD2233" w14:textId="21979ABD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175BBF8" w14:textId="4CD10F6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CB8F0D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A032896" w14:textId="3B12E7A6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D93E7E" w14:textId="212F9FD1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45F244" w14:textId="5F357753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16BFEF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720D832" w14:textId="5DDE0831" w:rsidR="003361C5" w:rsidRPr="000F5BCC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564469" w14:paraId="11AA137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562681" w14:textId="083CBA56" w:rsidR="003361C5" w:rsidRPr="000F5BCC" w:rsidRDefault="003361C5" w:rsidP="003361C5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22</w:t>
            </w:r>
          </w:p>
        </w:tc>
        <w:tc>
          <w:tcPr>
            <w:tcW w:w="3833" w:type="dxa"/>
            <w:vAlign w:val="center"/>
          </w:tcPr>
          <w:p w14:paraId="610FD178" w14:textId="2BFB3DB8" w:rsidR="003361C5" w:rsidRPr="000F5BCC" w:rsidRDefault="003105BB" w:rsidP="009D5D14">
            <w:pPr>
              <w:pStyle w:val="Tabletext"/>
              <w:rPr>
                <w:noProof/>
                <w:sz w:val="21"/>
                <w:szCs w:val="21"/>
                <w:highlight w:val="green"/>
              </w:rPr>
            </w:pPr>
            <w:hyperlink r:id="rId27" w:history="1">
              <w:r w:rsidR="003361C5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Authorization for the Telecommunication Standardization Advisory Group to act between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36E3C1AF" w14:textId="6BFAB8C4" w:rsidR="003361C5" w:rsidRPr="000F5BCC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0F5BCC">
              <w:rPr>
                <w:rFonts w:asciiTheme="minorHAnsi" w:hAnsiTheme="minorHAnsi"/>
                <w:sz w:val="21"/>
                <w:szCs w:val="21"/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5A8A3AC1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1134" w:type="dxa"/>
            <w:vAlign w:val="center"/>
          </w:tcPr>
          <w:p w14:paraId="03FCD256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992" w:type="dxa"/>
            <w:vAlign w:val="center"/>
          </w:tcPr>
          <w:p w14:paraId="5F02C8B6" w14:textId="77777777" w:rsidR="003361C5" w:rsidRPr="000F5BCC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8" w:tgtFrame="_blank" w:history="1">
              <w:r w:rsidR="00E912F9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INP-17</w:t>
              </w:r>
            </w:hyperlink>
          </w:p>
          <w:p w14:paraId="151DE704" w14:textId="79FD569F" w:rsidR="00E912F9" w:rsidRPr="000F5BCC" w:rsidRDefault="00E912F9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</w:tc>
        <w:tc>
          <w:tcPr>
            <w:tcW w:w="1134" w:type="dxa"/>
            <w:vAlign w:val="center"/>
          </w:tcPr>
          <w:p w14:paraId="6449035E" w14:textId="2D0DE991" w:rsidR="00100062" w:rsidRPr="000F5BCC" w:rsidRDefault="000F5BC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29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5</w:t>
              </w:r>
            </w:hyperlink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</w:t>
            </w:r>
            <w:r w:rsidR="00100062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64B062AC" w14:textId="7E6FDB3D" w:rsidR="003361C5" w:rsidRPr="000F5BCC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0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TMP-09</w:t>
              </w:r>
            </w:hyperlink>
          </w:p>
          <w:p w14:paraId="373439A7" w14:textId="7E6832AF" w:rsidR="003105BB" w:rsidRPr="000F5BCC" w:rsidRDefault="003105B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  <w:highlight w:val="green"/>
              </w:rPr>
            </w:pPr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</w:tc>
        <w:tc>
          <w:tcPr>
            <w:tcW w:w="992" w:type="dxa"/>
            <w:vAlign w:val="center"/>
          </w:tcPr>
          <w:p w14:paraId="69949428" w14:textId="77777777" w:rsidR="003361C5" w:rsidRPr="00100062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1134" w:type="dxa"/>
            <w:vAlign w:val="center"/>
          </w:tcPr>
          <w:p w14:paraId="0404B03B" w14:textId="77777777" w:rsidR="003361C5" w:rsidRPr="00100062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  <w:highlight w:val="green"/>
              </w:rPr>
            </w:pPr>
          </w:p>
        </w:tc>
        <w:tc>
          <w:tcPr>
            <w:tcW w:w="2404" w:type="dxa"/>
            <w:vAlign w:val="center"/>
          </w:tcPr>
          <w:p w14:paraId="3FCCDFDE" w14:textId="77777777" w:rsidR="003361C5" w:rsidRPr="000F5BCC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42E977EA" w14:textId="1EFAA3F9" w:rsidR="000A5C28" w:rsidRPr="000F5BCC" w:rsidRDefault="0034109C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3361C5" w:rsidRPr="00564469" w14:paraId="75A6142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4BA8730" w14:textId="1CC535FC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29</w:t>
            </w:r>
          </w:p>
        </w:tc>
        <w:tc>
          <w:tcPr>
            <w:tcW w:w="3833" w:type="dxa"/>
            <w:vAlign w:val="center"/>
          </w:tcPr>
          <w:p w14:paraId="42E1220A" w14:textId="607B77DC" w:rsidR="003361C5" w:rsidRPr="00564469" w:rsidRDefault="003105BB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3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lternative calling procedures on international telecommunication networks</w:t>
              </w:r>
            </w:hyperlink>
          </w:p>
        </w:tc>
        <w:tc>
          <w:tcPr>
            <w:tcW w:w="708" w:type="dxa"/>
            <w:vAlign w:val="center"/>
          </w:tcPr>
          <w:p w14:paraId="51E3BF29" w14:textId="5018009A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929667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C52D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12249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2C10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884BD8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766D70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F54073B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22132588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F61404A" w14:textId="54B4B5A0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31</w:t>
            </w:r>
          </w:p>
        </w:tc>
        <w:tc>
          <w:tcPr>
            <w:tcW w:w="3833" w:type="dxa"/>
            <w:vAlign w:val="center"/>
          </w:tcPr>
          <w:p w14:paraId="50EC4267" w14:textId="7BB21FB7" w:rsidR="003361C5" w:rsidRPr="00564469" w:rsidRDefault="003105BB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3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dmission of entities or organizations to participate as Associates in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2BC5C70" w14:textId="0C8F1FF5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5F32E13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F610F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3F5600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771719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61E81A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B616D9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9133CDF" w14:textId="3495ADF5" w:rsidR="003361C5" w:rsidRPr="000F5BCC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57E93C2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393A92C" w14:textId="33A893FE" w:rsidR="003361C5" w:rsidRPr="000F5BCC" w:rsidRDefault="003361C5" w:rsidP="003361C5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0F5BCC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32</w:t>
            </w:r>
          </w:p>
        </w:tc>
        <w:tc>
          <w:tcPr>
            <w:tcW w:w="3833" w:type="dxa"/>
            <w:vAlign w:val="center"/>
          </w:tcPr>
          <w:p w14:paraId="62CDE3DC" w14:textId="7B77A5CA" w:rsidR="003361C5" w:rsidRPr="000F5BCC" w:rsidRDefault="003105BB" w:rsidP="009D5D14">
            <w:pPr>
              <w:pStyle w:val="Tabletext"/>
              <w:rPr>
                <w:noProof/>
                <w:sz w:val="21"/>
                <w:szCs w:val="21"/>
                <w:highlight w:val="green"/>
              </w:rPr>
            </w:pPr>
            <w:hyperlink r:id="rId33" w:history="1">
              <w:r w:rsidR="003361C5" w:rsidRPr="000F5BCC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Strengthening electronic working methods for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0FAB57D3" w14:textId="69C9AB14" w:rsidR="003361C5" w:rsidRPr="000F5BCC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B54F885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CEC901" w14:textId="77777777" w:rsidR="003361C5" w:rsidRPr="000F5BCC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B05CB4C" w14:textId="77777777" w:rsidR="003361C5" w:rsidRPr="000F5BCC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4" w:tgtFrame="_blank" w:history="1">
              <w:r w:rsidR="00906314"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INP-18</w:t>
              </w:r>
            </w:hyperlink>
          </w:p>
          <w:p w14:paraId="2901F82B" w14:textId="6051FE99" w:rsidR="00906314" w:rsidRPr="000F5BCC" w:rsidRDefault="00906314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</w:tc>
        <w:tc>
          <w:tcPr>
            <w:tcW w:w="1134" w:type="dxa"/>
            <w:vAlign w:val="center"/>
          </w:tcPr>
          <w:p w14:paraId="41032521" w14:textId="364BB4E4" w:rsidR="008A770B" w:rsidRPr="000F5BCC" w:rsidRDefault="000F5BC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5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6</w:t>
              </w:r>
            </w:hyperlink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</w:t>
            </w:r>
            <w:r w:rsidR="008A770B"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  <w:p w14:paraId="5A2B3479" w14:textId="2BC74D37" w:rsidR="003361C5" w:rsidRPr="000F5BCC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36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TMP-10</w:t>
              </w:r>
            </w:hyperlink>
          </w:p>
          <w:p w14:paraId="4B9A4411" w14:textId="2259DB80" w:rsidR="003105BB" w:rsidRPr="000F5BCC" w:rsidRDefault="003105B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MOD)</w:t>
            </w:r>
          </w:p>
        </w:tc>
        <w:tc>
          <w:tcPr>
            <w:tcW w:w="992" w:type="dxa"/>
            <w:vAlign w:val="center"/>
          </w:tcPr>
          <w:p w14:paraId="78320DB9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457256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A401819" w14:textId="4B8B3398" w:rsidR="003361C5" w:rsidRPr="000F5BCC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564469" w14:paraId="6EB5269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9B6033B" w14:textId="65423B15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34</w:t>
            </w:r>
          </w:p>
        </w:tc>
        <w:tc>
          <w:tcPr>
            <w:tcW w:w="3833" w:type="dxa"/>
            <w:vAlign w:val="center"/>
          </w:tcPr>
          <w:p w14:paraId="46A6BE75" w14:textId="38202F65" w:rsidR="003361C5" w:rsidRPr="00564469" w:rsidRDefault="003105BB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37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Voluntary contributions</w:t>
              </w:r>
            </w:hyperlink>
          </w:p>
        </w:tc>
        <w:tc>
          <w:tcPr>
            <w:tcW w:w="708" w:type="dxa"/>
            <w:vAlign w:val="center"/>
          </w:tcPr>
          <w:p w14:paraId="05E5680C" w14:textId="78B51D7E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4CD54A28" w14:textId="0B48B451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8ACA6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D9522D8" w14:textId="0A4F422B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8B63102" w14:textId="3E136D2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D9DEDEA" w14:textId="5F4D932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BCF32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340F9A0" w14:textId="6D3F52FD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</w:tr>
      <w:tr w:rsidR="003361C5" w:rsidRPr="00564469" w14:paraId="3082A27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69598C4" w14:textId="38E17D3B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35</w:t>
            </w:r>
          </w:p>
        </w:tc>
        <w:tc>
          <w:tcPr>
            <w:tcW w:w="3833" w:type="dxa"/>
            <w:vAlign w:val="center"/>
          </w:tcPr>
          <w:p w14:paraId="24126D00" w14:textId="45C6F6A7" w:rsidR="003361C5" w:rsidRPr="00564469" w:rsidRDefault="003105BB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38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ppointment and maximum term of office for chairmen and vice-chairmen of study groups of the Telecommunication Standardization Sector and of the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71EC4BA6" w14:textId="573954F2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0D21DF0" w14:textId="7F3A4F5A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7D377A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4A385802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9" w:tgtFrame="_blank" w:history="1">
              <w:r w:rsidR="00E912F9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6</w:t>
              </w:r>
            </w:hyperlink>
          </w:p>
          <w:p w14:paraId="392189ED" w14:textId="7197B808" w:rsidR="00E912F9" w:rsidRPr="00564469" w:rsidRDefault="00E912F9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1134" w:type="dxa"/>
            <w:vAlign w:val="center"/>
          </w:tcPr>
          <w:p w14:paraId="4CF05C44" w14:textId="72F67FCE" w:rsidR="003105BB" w:rsidRPr="00564469" w:rsidRDefault="009825AA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40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1 (Rev.1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105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SUP)</w:t>
            </w:r>
          </w:p>
        </w:tc>
        <w:tc>
          <w:tcPr>
            <w:tcW w:w="992" w:type="dxa"/>
            <w:vAlign w:val="center"/>
          </w:tcPr>
          <w:p w14:paraId="60EAE9C9" w14:textId="1DAA2CA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F17A0B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E7291EE" w14:textId="77777777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  <w:p w14:paraId="62C2B75D" w14:textId="77E3B3DC" w:rsidR="000A5C28" w:rsidRPr="005A4CF1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ECP </w:t>
            </w:r>
            <w:r w:rsidR="0034109C"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(SUP)</w:t>
            </w:r>
          </w:p>
          <w:p w14:paraId="387D0DAE" w14:textId="2AC47FDE" w:rsidR="009F4934" w:rsidRPr="00564469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SUP)</w:t>
            </w:r>
          </w:p>
        </w:tc>
      </w:tr>
      <w:tr w:rsidR="003361C5" w:rsidRPr="00564469" w14:paraId="43CDBB00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E9F189B" w14:textId="3D8E09C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0</w:t>
            </w:r>
          </w:p>
        </w:tc>
        <w:tc>
          <w:tcPr>
            <w:tcW w:w="3833" w:type="dxa"/>
            <w:vAlign w:val="center"/>
          </w:tcPr>
          <w:p w14:paraId="587FAB54" w14:textId="7CF15103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4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ulatory aspects of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34DC981F" w14:textId="4D7CB097" w:rsidR="003361C5" w:rsidRPr="00564469" w:rsidRDefault="005260DB" w:rsidP="003361C5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0DC4B89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EAAF8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5CC81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E75632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86A144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899CA3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EEF0CE0" w14:textId="2F2B61E5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3361C5" w:rsidRPr="00564469" w14:paraId="4DC8698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68BCFBB" w14:textId="0D1A5D8F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3</w:t>
            </w:r>
          </w:p>
        </w:tc>
        <w:tc>
          <w:tcPr>
            <w:tcW w:w="3833" w:type="dxa"/>
            <w:vAlign w:val="center"/>
          </w:tcPr>
          <w:p w14:paraId="7CAD25E0" w14:textId="50BDD2F4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4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ional preparations for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199306A0" w14:textId="438F612E" w:rsidR="003361C5" w:rsidRPr="00564469" w:rsidRDefault="005260DB" w:rsidP="003361C5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3871F28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6720D0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06B3D5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D1CB3A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24FC5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2F153F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713B16" w14:textId="77777777" w:rsidR="0034109C" w:rsidRPr="005A4CF1" w:rsidRDefault="0034109C" w:rsidP="0034109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1F2E498D" w14:textId="3C7ED8E5" w:rsidR="009F4934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47BB297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C847E6A" w14:textId="4783DBE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4</w:t>
            </w:r>
          </w:p>
        </w:tc>
        <w:tc>
          <w:tcPr>
            <w:tcW w:w="3833" w:type="dxa"/>
            <w:vAlign w:val="center"/>
          </w:tcPr>
          <w:p w14:paraId="21F26859" w14:textId="1D52C604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4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Bridging the standardization gap between developing and developed countries</w:t>
              </w:r>
            </w:hyperlink>
          </w:p>
        </w:tc>
        <w:tc>
          <w:tcPr>
            <w:tcW w:w="708" w:type="dxa"/>
            <w:vAlign w:val="center"/>
          </w:tcPr>
          <w:p w14:paraId="6B99EEE1" w14:textId="00CE1D1B" w:rsidR="003361C5" w:rsidRPr="00564469" w:rsidRDefault="005260DB" w:rsidP="003361C5">
            <w:pPr>
              <w:jc w:val="center"/>
            </w:pPr>
            <w:r w:rsidRPr="00564469">
              <w:t>1</w:t>
            </w:r>
          </w:p>
        </w:tc>
        <w:tc>
          <w:tcPr>
            <w:tcW w:w="993" w:type="dxa"/>
            <w:vAlign w:val="center"/>
          </w:tcPr>
          <w:p w14:paraId="0B6E11B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8A9992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D645B0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0620A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C1F3DB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90A02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E0D26AD" w14:textId="77777777" w:rsidR="003361C5" w:rsidRPr="004E709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85BE05E" w14:textId="79917A89" w:rsidR="009F4934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02D1FE2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232F10E" w14:textId="2897825C" w:rsidR="003361C5" w:rsidRPr="008A770B" w:rsidRDefault="003361C5" w:rsidP="003361C5">
            <w:pPr>
              <w:pStyle w:val="Tabletext"/>
              <w:jc w:val="center"/>
              <w:rPr>
                <w:sz w:val="21"/>
                <w:szCs w:val="21"/>
                <w:highlight w:val="green"/>
                <w:lang w:val="en-US"/>
              </w:rPr>
            </w:pPr>
            <w:r w:rsidRPr="008A770B">
              <w:rPr>
                <w:rFonts w:ascii="Arial" w:hAnsi="Arial" w:cs="Arial"/>
                <w:color w:val="444444"/>
                <w:sz w:val="18"/>
                <w:szCs w:val="18"/>
                <w:highlight w:val="green"/>
              </w:rPr>
              <w:t>45</w:t>
            </w:r>
          </w:p>
        </w:tc>
        <w:tc>
          <w:tcPr>
            <w:tcW w:w="3833" w:type="dxa"/>
            <w:vAlign w:val="center"/>
          </w:tcPr>
          <w:p w14:paraId="275687B8" w14:textId="0B834619" w:rsidR="003361C5" w:rsidRPr="008A770B" w:rsidRDefault="003105BB" w:rsidP="009D5D14">
            <w:pPr>
              <w:pStyle w:val="Tabletext"/>
              <w:rPr>
                <w:sz w:val="21"/>
                <w:szCs w:val="21"/>
                <w:highlight w:val="green"/>
              </w:rPr>
            </w:pPr>
            <w:hyperlink r:id="rId44" w:history="1">
              <w:r w:rsidR="003361C5" w:rsidRPr="008A770B">
                <w:rPr>
                  <w:rFonts w:ascii="Arial" w:hAnsi="Arial" w:cs="Arial"/>
                  <w:color w:val="3789BD"/>
                  <w:sz w:val="18"/>
                  <w:szCs w:val="18"/>
                  <w:highlight w:val="green"/>
                  <w:u w:val="single"/>
                  <w:bdr w:val="none" w:sz="0" w:space="0" w:color="auto" w:frame="1"/>
                </w:rPr>
                <w:t>Effective coordination of standardization work across study groups in the ITU Telecommunication Standardization Sector and the role of the ITU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3DA16B65" w14:textId="23143485" w:rsidR="003361C5" w:rsidRPr="008A770B" w:rsidRDefault="005260DB" w:rsidP="003361C5">
            <w:pPr>
              <w:jc w:val="center"/>
              <w:rPr>
                <w:highlight w:val="green"/>
              </w:rPr>
            </w:pPr>
            <w:r w:rsidRPr="008A770B">
              <w:rPr>
                <w:highlight w:val="green"/>
              </w:rPr>
              <w:t>1</w:t>
            </w:r>
          </w:p>
        </w:tc>
        <w:tc>
          <w:tcPr>
            <w:tcW w:w="993" w:type="dxa"/>
            <w:vAlign w:val="center"/>
          </w:tcPr>
          <w:p w14:paraId="74A1DB74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06CE236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BA97C11" w14:textId="77777777" w:rsidR="003361C5" w:rsidRPr="008A770B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45" w:tgtFrame="_blank" w:history="1">
              <w:r w:rsidR="00E912F9" w:rsidRPr="008A770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INP-17</w:t>
              </w:r>
            </w:hyperlink>
          </w:p>
          <w:p w14:paraId="6C2EE8D6" w14:textId="5D4D358C" w:rsidR="00E912F9" w:rsidRPr="008A770B" w:rsidRDefault="00E912F9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  <w:r w:rsidRPr="008A770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SUP)</w:t>
            </w:r>
          </w:p>
        </w:tc>
        <w:tc>
          <w:tcPr>
            <w:tcW w:w="1134" w:type="dxa"/>
            <w:vAlign w:val="center"/>
          </w:tcPr>
          <w:p w14:paraId="41CF420B" w14:textId="016AA5FD" w:rsidR="008A770B" w:rsidRDefault="000F5BC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46" w:tgtFrame="_blank" w:history="1">
              <w:r w:rsidRPr="000F5BCC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OUT-07</w:t>
              </w:r>
            </w:hyperlink>
            <w:r w:rsidRPr="000F5BC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 xml:space="preserve"> </w:t>
            </w:r>
            <w:r w:rsidR="008A770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SUP)</w:t>
            </w:r>
          </w:p>
          <w:p w14:paraId="21497916" w14:textId="6C773D51" w:rsidR="003361C5" w:rsidRPr="008A770B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</w:pPr>
            <w:hyperlink r:id="rId47" w:tgtFrame="_blank" w:history="1">
              <w:r w:rsidRPr="008A770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  <w:highlight w:val="green"/>
                </w:rPr>
                <w:t>TMP-12</w:t>
              </w:r>
            </w:hyperlink>
          </w:p>
          <w:p w14:paraId="5EA754ED" w14:textId="7EC1A811" w:rsidR="003105BB" w:rsidRPr="008A770B" w:rsidRDefault="003105B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8A770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green"/>
              </w:rPr>
              <w:t>(SUP)</w:t>
            </w:r>
          </w:p>
        </w:tc>
        <w:tc>
          <w:tcPr>
            <w:tcW w:w="992" w:type="dxa"/>
            <w:vAlign w:val="center"/>
          </w:tcPr>
          <w:p w14:paraId="5471DECA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F7CCB4B" w14:textId="77777777" w:rsidR="003361C5" w:rsidRPr="008A770B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79816AC8" w14:textId="77777777" w:rsidR="003361C5" w:rsidRPr="000F5BCC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SUP)</w:t>
            </w:r>
          </w:p>
          <w:p w14:paraId="6334FCC5" w14:textId="0970D968" w:rsidR="000A5C28" w:rsidRPr="008A770B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  <w:r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ECP </w:t>
            </w:r>
            <w:r w:rsidR="0034109C" w:rsidRPr="000F5BCC">
              <w:rPr>
                <w:rFonts w:asciiTheme="minorHAnsi" w:hAnsiTheme="minorHAnsi" w:cs="Angsana New"/>
                <w:sz w:val="21"/>
                <w:szCs w:val="21"/>
                <w:lang w:bidi="th-TH"/>
              </w:rPr>
              <w:t>(SUP)</w:t>
            </w:r>
          </w:p>
        </w:tc>
      </w:tr>
      <w:tr w:rsidR="003361C5" w:rsidRPr="00564469" w14:paraId="4D7A112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D0F661F" w14:textId="5770D6AB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7</w:t>
            </w:r>
          </w:p>
        </w:tc>
        <w:tc>
          <w:tcPr>
            <w:tcW w:w="3833" w:type="dxa"/>
            <w:vAlign w:val="center"/>
          </w:tcPr>
          <w:p w14:paraId="62CD9232" w14:textId="4624DADD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48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ry code top-level domain names</w:t>
              </w:r>
            </w:hyperlink>
          </w:p>
        </w:tc>
        <w:tc>
          <w:tcPr>
            <w:tcW w:w="708" w:type="dxa"/>
            <w:vAlign w:val="center"/>
          </w:tcPr>
          <w:p w14:paraId="036E7E54" w14:textId="43DBF9C6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40F1212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D91975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5675A4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8FEBA2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F37F64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0F0F8A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37803B92" w14:textId="77777777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564469" w14:paraId="6FC79F6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EF0E48D" w14:textId="1EE83065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8</w:t>
            </w:r>
          </w:p>
        </w:tc>
        <w:tc>
          <w:tcPr>
            <w:tcW w:w="3833" w:type="dxa"/>
            <w:vAlign w:val="center"/>
          </w:tcPr>
          <w:p w14:paraId="5A7CD7D4" w14:textId="0EED2974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4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ationalized (multilingual) domain names</w:t>
              </w:r>
            </w:hyperlink>
          </w:p>
        </w:tc>
        <w:tc>
          <w:tcPr>
            <w:tcW w:w="708" w:type="dxa"/>
            <w:vAlign w:val="center"/>
          </w:tcPr>
          <w:p w14:paraId="0270BB5B" w14:textId="6909F4FF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39D055A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726EA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90B4FF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06732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C7D0F5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4C14FF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725CA1E" w14:textId="6C03BAAC" w:rsidR="003361C5" w:rsidRPr="005A4CF1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34109C"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</w:tc>
      </w:tr>
      <w:tr w:rsidR="003361C5" w:rsidRPr="00564469" w14:paraId="2E15177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83A8589" w14:textId="4C95571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49</w:t>
            </w:r>
          </w:p>
        </w:tc>
        <w:tc>
          <w:tcPr>
            <w:tcW w:w="3833" w:type="dxa"/>
            <w:vAlign w:val="center"/>
          </w:tcPr>
          <w:p w14:paraId="5821BA40" w14:textId="3B5C0076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5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UM</w:t>
              </w:r>
            </w:hyperlink>
          </w:p>
        </w:tc>
        <w:tc>
          <w:tcPr>
            <w:tcW w:w="708" w:type="dxa"/>
            <w:vAlign w:val="center"/>
          </w:tcPr>
          <w:p w14:paraId="20F30F28" w14:textId="3E08D332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799263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B8D5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849B3B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E7F87E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D8CC93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10DE5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FE6A357" w14:textId="723A5ED8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0385D9B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A315E41" w14:textId="183B5411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0</w:t>
            </w:r>
          </w:p>
        </w:tc>
        <w:tc>
          <w:tcPr>
            <w:tcW w:w="3833" w:type="dxa"/>
            <w:vAlign w:val="center"/>
          </w:tcPr>
          <w:p w14:paraId="52F9EEC1" w14:textId="538A86FB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5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ybersecurity</w:t>
              </w:r>
            </w:hyperlink>
          </w:p>
        </w:tc>
        <w:tc>
          <w:tcPr>
            <w:tcW w:w="708" w:type="dxa"/>
            <w:vAlign w:val="center"/>
          </w:tcPr>
          <w:p w14:paraId="594947CA" w14:textId="64E81150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35388B7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2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67EC5DEC" w14:textId="77777777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BCB0B00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3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61CC6FB4" w14:textId="77777777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6769B5B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4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8</w:t>
              </w:r>
            </w:hyperlink>
          </w:p>
          <w:p w14:paraId="6B53FCE0" w14:textId="79C9D8D3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0191E2E" w14:textId="0A1540E3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lastRenderedPageBreak/>
              <w:t>Candidate draft PACP</w:t>
            </w:r>
          </w:p>
        </w:tc>
        <w:tc>
          <w:tcPr>
            <w:tcW w:w="992" w:type="dxa"/>
            <w:vAlign w:val="center"/>
          </w:tcPr>
          <w:p w14:paraId="32EFFDBB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5" w:tgtFrame="_blank" w:history="1">
              <w:r w:rsidR="005F3273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4</w:t>
              </w:r>
            </w:hyperlink>
          </w:p>
          <w:p w14:paraId="0A6B8B25" w14:textId="77777777" w:rsidR="005F3273" w:rsidRDefault="005F3273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FB226FD" w14:textId="77777777" w:rsidR="00A70B3D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6" w:tgtFrame="_blank" w:history="1">
              <w:r w:rsidR="00A70B3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8</w:t>
              </w:r>
            </w:hyperlink>
          </w:p>
          <w:p w14:paraId="2EA7877B" w14:textId="18AA2302" w:rsidR="00A70B3D" w:rsidRPr="00564469" w:rsidRDefault="00A70B3D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7581F42" w14:textId="77777777" w:rsidR="003105BB" w:rsidRDefault="008D107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7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7</w:t>
              </w:r>
            </w:hyperlink>
          </w:p>
          <w:p w14:paraId="6C053912" w14:textId="7FB95528" w:rsidR="008D1075" w:rsidRPr="003105BB" w:rsidRDefault="008D107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F6B5B0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48F0BC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1777661" w14:textId="77777777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4FFDDB53" w14:textId="77777777" w:rsidR="000A5C28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34109C"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2EC2D583" w14:textId="4C93E95A" w:rsidR="00FB0621" w:rsidRPr="00FB0621" w:rsidRDefault="00FB0621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FB0621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lastRenderedPageBreak/>
              <w:t>RCC (MOD)</w:t>
            </w:r>
          </w:p>
        </w:tc>
      </w:tr>
      <w:tr w:rsidR="003361C5" w:rsidRPr="00564469" w14:paraId="2377916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0FEBE4A" w14:textId="3714DEE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52</w:t>
            </w:r>
          </w:p>
        </w:tc>
        <w:tc>
          <w:tcPr>
            <w:tcW w:w="3833" w:type="dxa"/>
            <w:vAlign w:val="center"/>
          </w:tcPr>
          <w:p w14:paraId="07D6F12E" w14:textId="04693C67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58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ering and combating spam</w:t>
              </w:r>
            </w:hyperlink>
          </w:p>
        </w:tc>
        <w:tc>
          <w:tcPr>
            <w:tcW w:w="708" w:type="dxa"/>
            <w:vAlign w:val="center"/>
          </w:tcPr>
          <w:p w14:paraId="5BEF3273" w14:textId="1E54390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5DD112E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9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07B5BF80" w14:textId="77777777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02EF92CC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0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026F3D39" w14:textId="66DAAA16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08C6637" w14:textId="6A271D6B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482F753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1" w:tgtFrame="_blank" w:history="1">
              <w:r w:rsidR="00386A62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670E5079" w14:textId="77777777" w:rsidR="00386A62" w:rsidRDefault="00386A62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4B146BE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2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9</w:t>
              </w:r>
            </w:hyperlink>
          </w:p>
          <w:p w14:paraId="74370C2E" w14:textId="77777777" w:rsidR="008E25C7" w:rsidRDefault="008E25C7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67013E87" w14:textId="77777777" w:rsidR="00A70B3D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3" w:tgtFrame="_blank" w:history="1">
              <w:r w:rsidR="00A70B3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9</w:t>
              </w:r>
            </w:hyperlink>
          </w:p>
          <w:p w14:paraId="2539E96E" w14:textId="5F491B25" w:rsidR="00A70B3D" w:rsidRPr="00564469" w:rsidRDefault="00A70B3D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9A27CF8" w14:textId="77777777" w:rsidR="003105BB" w:rsidRDefault="009825AA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4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9</w:t>
              </w:r>
            </w:hyperlink>
          </w:p>
          <w:p w14:paraId="39BCFA32" w14:textId="53D28090" w:rsidR="009825AA" w:rsidRPr="003105BB" w:rsidRDefault="009825AA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21D723A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80550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749C0D6" w14:textId="5D16C2BE" w:rsidR="003361C5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755967E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D1311F0" w14:textId="36B9004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4</w:t>
            </w:r>
          </w:p>
        </w:tc>
        <w:tc>
          <w:tcPr>
            <w:tcW w:w="3833" w:type="dxa"/>
            <w:vAlign w:val="center"/>
          </w:tcPr>
          <w:p w14:paraId="1FA3EA06" w14:textId="543F0080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65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reation of, and assistance to, regional groups</w:t>
              </w:r>
            </w:hyperlink>
          </w:p>
        </w:tc>
        <w:tc>
          <w:tcPr>
            <w:tcW w:w="708" w:type="dxa"/>
            <w:vAlign w:val="center"/>
          </w:tcPr>
          <w:p w14:paraId="6E55A6BE" w14:textId="592F9779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66EABA9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60403B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310A3A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62513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433611E" w14:textId="61CC4AB6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221B28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0382C25" w14:textId="162ECB8F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1C43EF0A" w14:textId="545F62C1" w:rsidR="00372DCC" w:rsidRPr="004E7095" w:rsidRDefault="00372DCC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  <w:p w14:paraId="10645D3B" w14:textId="4602507F" w:rsidR="009F4934" w:rsidRPr="00564469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1E6AA25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F460CA" w14:textId="724C0632" w:rsidR="003361C5" w:rsidRPr="00A54A05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A54A05">
              <w:rPr>
                <w:rFonts w:ascii="Arial" w:hAnsi="Arial" w:cs="Arial"/>
                <w:color w:val="444444"/>
                <w:sz w:val="18"/>
                <w:szCs w:val="18"/>
              </w:rPr>
              <w:t>55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1731E4B3" w14:textId="10031A7A" w:rsidR="003361C5" w:rsidRPr="00A54A05" w:rsidRDefault="003105BB" w:rsidP="009D5D14">
            <w:pPr>
              <w:pStyle w:val="Tabletext"/>
              <w:rPr>
                <w:color w:val="000000" w:themeColor="text1"/>
                <w:sz w:val="21"/>
                <w:szCs w:val="21"/>
              </w:rPr>
            </w:pPr>
            <w:hyperlink r:id="rId66" w:history="1">
              <w:r w:rsidR="003361C5" w:rsidRPr="00A54A05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moting gender equality in ITU Telecommunication Standardization Sector activities</w:t>
              </w:r>
            </w:hyperlink>
          </w:p>
        </w:tc>
        <w:tc>
          <w:tcPr>
            <w:tcW w:w="708" w:type="dxa"/>
            <w:vAlign w:val="center"/>
          </w:tcPr>
          <w:p w14:paraId="701F6D29" w14:textId="37B1415D" w:rsidR="003361C5" w:rsidRPr="00A54A05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A54A0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0ABAF57" w14:textId="77777777" w:rsidR="003361C5" w:rsidRPr="00A54A05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725061" w14:textId="77777777" w:rsidR="003361C5" w:rsidRPr="00A54A05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65CF49F" w14:textId="77777777" w:rsidR="003361C5" w:rsidRPr="00A54A0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7" w:tgtFrame="_blank" w:history="1">
              <w:r w:rsidR="00A70B3D" w:rsidRPr="00A54A0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0</w:t>
              </w:r>
            </w:hyperlink>
          </w:p>
          <w:p w14:paraId="1D8286C9" w14:textId="0E701519" w:rsidR="00A70B3D" w:rsidRPr="00A54A05" w:rsidRDefault="00A70B3D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A54A0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379A164" w14:textId="2AC25262" w:rsidR="003105BB" w:rsidRPr="00A54A05" w:rsidRDefault="00064F19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68" w:tgtFrame="_blank" w:history="1">
              <w:r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TMP-15 (Rev.1)</w:t>
              </w:r>
            </w:hyperlink>
            <w:r w:rsidRPr="00A54A0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105BB" w:rsidRPr="00A54A0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5C314108" w14:textId="77777777" w:rsidR="003361C5" w:rsidRPr="00A11F6E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898C996" w14:textId="77777777" w:rsidR="003361C5" w:rsidRPr="00A11F6E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highlight w:val="green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87A7F18" w14:textId="77777777" w:rsidR="003361C5" w:rsidRPr="00A11F6E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highlight w:val="green"/>
                <w:lang w:bidi="th-TH"/>
              </w:rPr>
            </w:pPr>
          </w:p>
        </w:tc>
      </w:tr>
      <w:tr w:rsidR="003361C5" w:rsidRPr="00564469" w14:paraId="6F20DC4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BE3EA81" w14:textId="69968FAB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8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71A84874" w14:textId="621B63FB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6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couraging the creation of national computer incident response teams, particularly for developing countries</w:t>
              </w:r>
            </w:hyperlink>
          </w:p>
        </w:tc>
        <w:tc>
          <w:tcPr>
            <w:tcW w:w="708" w:type="dxa"/>
            <w:vAlign w:val="center"/>
          </w:tcPr>
          <w:p w14:paraId="5FF07211" w14:textId="2B38F57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20451E7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0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3</w:t>
              </w:r>
            </w:hyperlink>
          </w:p>
          <w:p w14:paraId="2654CD9E" w14:textId="2B1C12CC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E60FF44" w14:textId="6C6703ED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3EA9C2E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1" w:tgtFrame="_blank" w:history="1">
              <w:r w:rsidR="00FA4C8A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8</w:t>
              </w:r>
            </w:hyperlink>
          </w:p>
          <w:p w14:paraId="0A2D9784" w14:textId="1340CE67" w:rsidR="00FA4C8A" w:rsidRPr="00564469" w:rsidRDefault="00FA4C8A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21A6531" w14:textId="1F1C283A" w:rsidR="005E4F22" w:rsidRPr="00564469" w:rsidRDefault="009825AA" w:rsidP="003105BB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72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8 (Rev.1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5E4F2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9A8D22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C931BB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29A93B2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0CA71B0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AAF1D47" w14:textId="5012755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59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0B03214F" w14:textId="4FD76DB9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7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participation of telecommunication operators from developing countries</w:t>
              </w:r>
            </w:hyperlink>
          </w:p>
        </w:tc>
        <w:tc>
          <w:tcPr>
            <w:tcW w:w="708" w:type="dxa"/>
            <w:vAlign w:val="center"/>
          </w:tcPr>
          <w:p w14:paraId="1221987D" w14:textId="739B08F7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DE39D2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1074F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263665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591BA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787850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082F5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60C3056" w14:textId="63ABEE84" w:rsidR="003361C5" w:rsidRPr="004E709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564469" w14:paraId="16FC285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C48F79" w14:textId="6F2CDC8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0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6CC0C3B6" w14:textId="16992E5F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7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sponding to the challenges of the evolution of the identification/numbering system and its convergence with IP-based systems/networks</w:t>
              </w:r>
            </w:hyperlink>
          </w:p>
        </w:tc>
        <w:tc>
          <w:tcPr>
            <w:tcW w:w="708" w:type="dxa"/>
            <w:vAlign w:val="center"/>
          </w:tcPr>
          <w:p w14:paraId="3A210426" w14:textId="0BB28BB2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73909C3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5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1FA8E6EB" w14:textId="32D40AE4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DAF994B" w14:textId="1DF8F441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62B6D59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6" w:tgtFrame="_blank" w:history="1">
              <w:r w:rsid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6</w:t>
              </w:r>
            </w:hyperlink>
          </w:p>
          <w:p w14:paraId="247828D2" w14:textId="77777777" w:rsidR="00564469" w:rsidRDefault="0056446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9D31B88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7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4</w:t>
              </w:r>
            </w:hyperlink>
          </w:p>
          <w:p w14:paraId="44989681" w14:textId="08E09133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CD2BEE9" w14:textId="0AC45C7F" w:rsidR="003105BB" w:rsidRPr="00564469" w:rsidRDefault="00D64724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78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7 (Rev.2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105B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2BF2C7A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BE18DA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7035C64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3A2D8E91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2A389E9" w14:textId="27160BC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1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36EE8B5C" w14:textId="0D94B607" w:rsidR="003361C5" w:rsidRPr="00564469" w:rsidRDefault="003105BB" w:rsidP="009D5D14">
            <w:pPr>
              <w:pStyle w:val="Tabletext"/>
              <w:tabs>
                <w:tab w:val="left" w:pos="2565"/>
              </w:tabs>
              <w:rPr>
                <w:sz w:val="21"/>
                <w:szCs w:val="21"/>
              </w:rPr>
            </w:pPr>
            <w:hyperlink r:id="rId7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ering and combating misappropriation and misuse of international telecommunication numbering resources</w:t>
              </w:r>
            </w:hyperlink>
          </w:p>
        </w:tc>
        <w:tc>
          <w:tcPr>
            <w:tcW w:w="708" w:type="dxa"/>
            <w:vAlign w:val="center"/>
          </w:tcPr>
          <w:p w14:paraId="7865087C" w14:textId="1DB3E9D6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5703628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E6A03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59E38E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1F9A93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1DE99A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3B84A6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F1FEF4F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00AD22C" w14:textId="172C91B4" w:rsidR="00FB0621" w:rsidRPr="004E7095" w:rsidRDefault="00FB0621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FB0621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244590E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0C32D71" w14:textId="13CEA331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2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5AB30438" w14:textId="1D17D0E9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8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Dispute settlement</w:t>
              </w:r>
            </w:hyperlink>
          </w:p>
        </w:tc>
        <w:tc>
          <w:tcPr>
            <w:tcW w:w="708" w:type="dxa"/>
            <w:vAlign w:val="center"/>
          </w:tcPr>
          <w:p w14:paraId="20B5ACB7" w14:textId="54A71654" w:rsidR="003361C5" w:rsidRPr="00564469" w:rsidRDefault="00747B0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74AFBBA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BEC0F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4FDD90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97D150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E9C7BB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2207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7E3ABE0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564469" w14:paraId="5B6BF7A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BD40625" w14:textId="795756BB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64</w:t>
            </w:r>
          </w:p>
        </w:tc>
        <w:tc>
          <w:tcPr>
            <w:tcW w:w="3833" w:type="dxa"/>
            <w:vAlign w:val="center"/>
          </w:tcPr>
          <w:p w14:paraId="2FFC7D54" w14:textId="35B62E1F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8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et protocol address allocation and facilitating the transition to and deployment of IPv6</w:t>
              </w:r>
            </w:hyperlink>
          </w:p>
        </w:tc>
        <w:tc>
          <w:tcPr>
            <w:tcW w:w="708" w:type="dxa"/>
            <w:vAlign w:val="center"/>
          </w:tcPr>
          <w:p w14:paraId="0460C8B9" w14:textId="33E99B76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2C074B0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2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10012672" w14:textId="57B773FD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72C9099" w14:textId="72BF1C34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8C1D6E7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3" w:tgtFrame="_blank" w:history="1">
              <w:r w:rsidR="00E912F9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7C958F50" w14:textId="77777777" w:rsidR="00E912F9" w:rsidRDefault="00E912F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D836190" w14:textId="77777777" w:rsidR="005F3273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4" w:tgtFrame="_blank" w:history="1">
              <w:r w:rsidR="005F3273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3</w:t>
              </w:r>
            </w:hyperlink>
          </w:p>
          <w:p w14:paraId="23B4055E" w14:textId="0EB0B279" w:rsidR="005F3273" w:rsidRPr="00564469" w:rsidRDefault="005F3273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229ED13" w14:textId="77777777" w:rsidR="003361C5" w:rsidRDefault="008D1075" w:rsidP="003105BB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5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5</w:t>
              </w:r>
            </w:hyperlink>
          </w:p>
          <w:p w14:paraId="4C3E9B13" w14:textId="1C1A72C4" w:rsidR="008D1075" w:rsidRPr="00564469" w:rsidRDefault="008D1075" w:rsidP="003105BB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8CFFD0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E2A8FD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374BB35" w14:textId="77777777" w:rsidR="003361C5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41DD21F1" w14:textId="55E4A19F" w:rsidR="005A4CF1" w:rsidRPr="00564469" w:rsidRDefault="005A4CF1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3361C5" w:rsidRPr="00564469" w14:paraId="465BD19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809EC4F" w14:textId="26A72C29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5</w:t>
            </w:r>
          </w:p>
        </w:tc>
        <w:tc>
          <w:tcPr>
            <w:tcW w:w="3833" w:type="dxa"/>
            <w:vAlign w:val="center"/>
          </w:tcPr>
          <w:p w14:paraId="0FBB7695" w14:textId="29142CEF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86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alling party number delivery, calling line identification and origin identification</w:t>
              </w:r>
            </w:hyperlink>
          </w:p>
        </w:tc>
        <w:tc>
          <w:tcPr>
            <w:tcW w:w="708" w:type="dxa"/>
            <w:vAlign w:val="center"/>
          </w:tcPr>
          <w:p w14:paraId="25C0EA7A" w14:textId="1FE88976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4F0149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2257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742CF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ED8DF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26C2A3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A9BCED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65A6EDC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71AC62F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B83E492" w14:textId="7655EDD8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6</w:t>
            </w:r>
          </w:p>
        </w:tc>
        <w:tc>
          <w:tcPr>
            <w:tcW w:w="3833" w:type="dxa"/>
            <w:vAlign w:val="center"/>
          </w:tcPr>
          <w:p w14:paraId="1DE48BA9" w14:textId="060CA638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87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echnology Watch in the Telecommunication Standardization Bureau</w:t>
              </w:r>
            </w:hyperlink>
          </w:p>
        </w:tc>
        <w:tc>
          <w:tcPr>
            <w:tcW w:w="708" w:type="dxa"/>
            <w:vAlign w:val="center"/>
          </w:tcPr>
          <w:p w14:paraId="63CE84F8" w14:textId="644A1675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4D00F3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CE5554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5054E8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A23A5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5A4859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A5495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0922544" w14:textId="6FF727A2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564469" w14:paraId="5E43615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D5D7F95" w14:textId="59926636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7</w:t>
            </w:r>
          </w:p>
        </w:tc>
        <w:tc>
          <w:tcPr>
            <w:tcW w:w="3833" w:type="dxa"/>
            <w:vAlign w:val="center"/>
          </w:tcPr>
          <w:p w14:paraId="06F48007" w14:textId="2E515A35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88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Use in the ITU Telecommunication Standardization Sector of the languages of the Union on an equal footing</w:t>
              </w:r>
            </w:hyperlink>
          </w:p>
        </w:tc>
        <w:tc>
          <w:tcPr>
            <w:tcW w:w="708" w:type="dxa"/>
            <w:vAlign w:val="center"/>
          </w:tcPr>
          <w:p w14:paraId="6CE03A9F" w14:textId="0C5274EA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371AB854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9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4</w:t>
              </w:r>
            </w:hyperlink>
          </w:p>
          <w:p w14:paraId="7135DACC" w14:textId="4908534D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A17B9D3" w14:textId="5F5D670C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22438CA0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0" w:tgtFrame="_blank" w:history="1">
              <w:r w:rsidR="00906314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3B4094EA" w14:textId="4BD81321" w:rsidR="00906314" w:rsidRPr="00564469" w:rsidRDefault="00906314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79DB6DD" w14:textId="2294CDD8" w:rsidR="003361C5" w:rsidRPr="00564469" w:rsidRDefault="00B6389C" w:rsidP="003105BB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91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5 (Rev.1)</w:t>
              </w:r>
            </w:hyperlink>
            <w:r w:rsidRPr="003105BB"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  <w:t xml:space="preserve"> </w:t>
            </w:r>
            <w:r w:rsidR="003105BB" w:rsidRPr="003105BB">
              <w:rPr>
                <w:rFonts w:asciiTheme="minorHAnsi" w:hAnsiTheme="minorHAnsi" w:cs="Angsana New"/>
                <w:b/>
                <w:bCs/>
                <w:sz w:val="21"/>
                <w:szCs w:val="21"/>
                <w:lang w:bidi="th-TH"/>
              </w:rPr>
              <w:t>(MOD)</w:t>
            </w:r>
          </w:p>
        </w:tc>
        <w:tc>
          <w:tcPr>
            <w:tcW w:w="992" w:type="dxa"/>
            <w:vAlign w:val="center"/>
          </w:tcPr>
          <w:p w14:paraId="387D1EA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30E4C8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62CB7E7" w14:textId="674F87BF" w:rsidR="003361C5" w:rsidRPr="005A4CF1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34109C"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469BB389" w14:textId="3C97E01A" w:rsidR="009F4934" w:rsidRPr="00564469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6906630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9FA26E3" w14:textId="60681170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8</w:t>
            </w:r>
          </w:p>
        </w:tc>
        <w:tc>
          <w:tcPr>
            <w:tcW w:w="3833" w:type="dxa"/>
            <w:vAlign w:val="center"/>
          </w:tcPr>
          <w:p w14:paraId="6CB2BBF6" w14:textId="01FE6F03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9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olving role of industry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FE1C2FB" w14:textId="094C606C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301DF5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E1E35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9DC9A6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1BB0D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45CF38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6D1A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3D54D61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564469" w14:paraId="7AE028B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51290E9" w14:textId="1371DE2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69</w:t>
            </w:r>
          </w:p>
        </w:tc>
        <w:tc>
          <w:tcPr>
            <w:tcW w:w="3833" w:type="dxa"/>
            <w:vAlign w:val="center"/>
          </w:tcPr>
          <w:p w14:paraId="244E1469" w14:textId="18F56BB5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9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Non-discriminatory access and use of Internet resources</w:t>
              </w:r>
            </w:hyperlink>
          </w:p>
        </w:tc>
        <w:tc>
          <w:tcPr>
            <w:tcW w:w="708" w:type="dxa"/>
            <w:vAlign w:val="center"/>
          </w:tcPr>
          <w:p w14:paraId="6271CAD9" w14:textId="36EE337B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427FC45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9C31D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530149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91B8E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6F083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B9A72A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F2D609D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1A32121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4880CB2" w14:textId="1263C680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0</w:t>
            </w:r>
          </w:p>
        </w:tc>
        <w:tc>
          <w:tcPr>
            <w:tcW w:w="3833" w:type="dxa"/>
            <w:vAlign w:val="center"/>
          </w:tcPr>
          <w:p w14:paraId="725BABF4" w14:textId="1A31B947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9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elecommunication/information and communication technology accessibility for persons with disabilities</w:t>
              </w:r>
            </w:hyperlink>
          </w:p>
        </w:tc>
        <w:tc>
          <w:tcPr>
            <w:tcW w:w="708" w:type="dxa"/>
            <w:vAlign w:val="center"/>
          </w:tcPr>
          <w:p w14:paraId="41E09EAF" w14:textId="79835694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13480E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6421C3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42802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F3BBEF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1856C9" w14:textId="755B13C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CC6130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E324947" w14:textId="297D0E5A" w:rsidR="003361C5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13AD5F76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DEBF7F6" w14:textId="18C2D18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2</w:t>
            </w:r>
          </w:p>
        </w:tc>
        <w:tc>
          <w:tcPr>
            <w:tcW w:w="3833" w:type="dxa"/>
            <w:vAlign w:val="center"/>
          </w:tcPr>
          <w:p w14:paraId="30944D6B" w14:textId="009D9DF5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95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Measurement and assessment concerns related to human exposure to electromagnetic fields</w:t>
              </w:r>
            </w:hyperlink>
          </w:p>
        </w:tc>
        <w:tc>
          <w:tcPr>
            <w:tcW w:w="708" w:type="dxa"/>
            <w:vAlign w:val="center"/>
          </w:tcPr>
          <w:p w14:paraId="446ACC6D" w14:textId="6B39D7B0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0C9E0B15" w14:textId="7B033E48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BCCC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ECF783C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6" w:tgtFrame="_blank" w:history="1">
              <w:r w:rsid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417F3EDD" w14:textId="77777777" w:rsidR="00564469" w:rsidRDefault="0056446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8EEBF49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7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6</w:t>
              </w:r>
            </w:hyperlink>
          </w:p>
          <w:p w14:paraId="21039106" w14:textId="37CB8C4E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943C77D" w14:textId="77777777" w:rsidR="003361C5" w:rsidRDefault="009825AA" w:rsidP="003105BB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8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4</w:t>
              </w:r>
            </w:hyperlink>
          </w:p>
          <w:p w14:paraId="34EABB8F" w14:textId="6EDF3569" w:rsidR="009825AA" w:rsidRPr="00564469" w:rsidRDefault="009825AA" w:rsidP="003105BB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0BCA4613" w14:textId="421306E5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EF0F0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A53F3C8" w14:textId="77777777" w:rsidR="003361C5" w:rsidRPr="00564469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337886E7" w14:textId="314373B2" w:rsidR="006316D3" w:rsidRPr="007F6E47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7F6E47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34109C" w:rsidRPr="007F6E47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0899E9DC" w14:textId="5A3CA240" w:rsidR="009F4934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12C85CA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D33F0BB" w14:textId="04EDD8C8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3</w:t>
            </w:r>
          </w:p>
        </w:tc>
        <w:tc>
          <w:tcPr>
            <w:tcW w:w="3833" w:type="dxa"/>
            <w:vAlign w:val="center"/>
          </w:tcPr>
          <w:p w14:paraId="4CA71EFC" w14:textId="39C16638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9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Information and communication technologies, </w:t>
              </w:r>
              <w:proofErr w:type="gramStart"/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vironment</w:t>
              </w:r>
              <w:proofErr w:type="gramEnd"/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 and climate change</w:t>
              </w:r>
            </w:hyperlink>
          </w:p>
        </w:tc>
        <w:tc>
          <w:tcPr>
            <w:tcW w:w="708" w:type="dxa"/>
            <w:vAlign w:val="center"/>
          </w:tcPr>
          <w:p w14:paraId="425C7680" w14:textId="25146B42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703AD4E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C05A76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3DAB529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0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7</w:t>
              </w:r>
            </w:hyperlink>
          </w:p>
          <w:p w14:paraId="1FF441BC" w14:textId="2F5A02D0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DBAE22C" w14:textId="77777777" w:rsidR="003361C5" w:rsidRDefault="005E4F22" w:rsidP="003105BB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1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0</w:t>
              </w:r>
            </w:hyperlink>
          </w:p>
          <w:p w14:paraId="788A93EC" w14:textId="1C224F2B" w:rsidR="005E4F22" w:rsidRPr="00564469" w:rsidRDefault="005E4F22" w:rsidP="003105BB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7759C1A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96682A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09772017" w14:textId="77777777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42C7FC4D" w14:textId="458F08A1" w:rsidR="006316D3" w:rsidRPr="005A4CF1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3BC51521" w14:textId="09ED9D70" w:rsidR="009F4934" w:rsidRPr="00564469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582E6D76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B96EEA0" w14:textId="33A219DE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4</w:t>
            </w:r>
          </w:p>
        </w:tc>
        <w:tc>
          <w:tcPr>
            <w:tcW w:w="3833" w:type="dxa"/>
            <w:vAlign w:val="center"/>
          </w:tcPr>
          <w:p w14:paraId="584D2AF1" w14:textId="4B7B3E3F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0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dmission of Sector Members from developing countries in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23754FF2" w14:textId="0DDB93DD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688BC1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A3F17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73C79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BC9F6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D3C316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40D18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6B21076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0262BB7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82A259B" w14:textId="6CC72FB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5</w:t>
            </w:r>
          </w:p>
        </w:tc>
        <w:tc>
          <w:tcPr>
            <w:tcW w:w="3833" w:type="dxa"/>
            <w:vAlign w:val="center"/>
          </w:tcPr>
          <w:p w14:paraId="53F167B3" w14:textId="520FDC44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0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The ITU Telecommunication Standardization Sector's contribution in implementing the outcomes of the World Summit on the </w:t>
              </w:r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lastRenderedPageBreak/>
                <w:t xml:space="preserve">Information Society, </w:t>
              </w:r>
              <w:proofErr w:type="gramStart"/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aking into account</w:t>
              </w:r>
              <w:proofErr w:type="gramEnd"/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 the 2030 Agenda for Sustainable Development</w:t>
              </w:r>
            </w:hyperlink>
          </w:p>
        </w:tc>
        <w:tc>
          <w:tcPr>
            <w:tcW w:w="708" w:type="dxa"/>
            <w:vAlign w:val="center"/>
          </w:tcPr>
          <w:p w14:paraId="6F24274D" w14:textId="3BC42D86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1</w:t>
            </w:r>
          </w:p>
        </w:tc>
        <w:tc>
          <w:tcPr>
            <w:tcW w:w="993" w:type="dxa"/>
            <w:vAlign w:val="center"/>
          </w:tcPr>
          <w:p w14:paraId="590496A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01565A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E9ACB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2936AF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7AEC5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C93CB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13D0756" w14:textId="1C89E78E" w:rsidR="003361C5" w:rsidRPr="005A4CF1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</w:t>
            </w:r>
            <w:r w:rsidR="0034109C" w:rsidRPr="005A4CF1">
              <w:rPr>
                <w:rFonts w:asciiTheme="minorHAnsi" w:hAnsiTheme="minorHAnsi" w:cs="Angsana New"/>
                <w:sz w:val="21"/>
                <w:szCs w:val="21"/>
                <w:lang w:bidi="th-TH"/>
              </w:rPr>
              <w:t xml:space="preserve"> (MOD)</w:t>
            </w:r>
          </w:p>
          <w:p w14:paraId="6D2A1489" w14:textId="7A5AEF8C" w:rsidR="009F4934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5CF5478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0BF7DA8" w14:textId="307F5A8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6</w:t>
            </w:r>
          </w:p>
        </w:tc>
        <w:tc>
          <w:tcPr>
            <w:tcW w:w="3833" w:type="dxa"/>
            <w:vAlign w:val="center"/>
          </w:tcPr>
          <w:p w14:paraId="6D44684D" w14:textId="4581ED53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0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udies related to conformance and interoperability testing, assistance to developing countries, and a possible future ITU Mark programme</w:t>
              </w:r>
            </w:hyperlink>
          </w:p>
        </w:tc>
        <w:tc>
          <w:tcPr>
            <w:tcW w:w="708" w:type="dxa"/>
            <w:vAlign w:val="center"/>
          </w:tcPr>
          <w:p w14:paraId="746253BF" w14:textId="37ECA033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A0DA6DB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5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7B33B74D" w14:textId="0118E8E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A0BFAFD" w14:textId="6576E9EC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3A2E363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6" w:tgtFrame="_blank" w:history="1">
              <w:r w:rsidR="00564469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5</w:t>
              </w:r>
            </w:hyperlink>
          </w:p>
          <w:p w14:paraId="61CED558" w14:textId="77777777" w:rsidR="00564469" w:rsidRDefault="0056446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66558A2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7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3</w:t>
              </w:r>
            </w:hyperlink>
          </w:p>
          <w:p w14:paraId="08A872B0" w14:textId="0457132B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BFE72FE" w14:textId="77777777" w:rsidR="003361C5" w:rsidRDefault="00B6389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08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0</w:t>
              </w:r>
            </w:hyperlink>
          </w:p>
          <w:p w14:paraId="414474F2" w14:textId="08071F06" w:rsidR="00B6389C" w:rsidRPr="00564469" w:rsidRDefault="00B6389C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7A474BC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33897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02D17C3" w14:textId="269B3111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564469" w14:paraId="5FDE3B1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8C65FB6" w14:textId="20C1947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7</w:t>
            </w:r>
          </w:p>
        </w:tc>
        <w:tc>
          <w:tcPr>
            <w:tcW w:w="3833" w:type="dxa"/>
            <w:vAlign w:val="center"/>
          </w:tcPr>
          <w:p w14:paraId="7D52A487" w14:textId="247A7414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0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work in the ITU Telecommunication Standardization Sector for software-defined networking</w:t>
              </w:r>
            </w:hyperlink>
          </w:p>
        </w:tc>
        <w:tc>
          <w:tcPr>
            <w:tcW w:w="708" w:type="dxa"/>
            <w:vAlign w:val="center"/>
          </w:tcPr>
          <w:p w14:paraId="667EBFF5" w14:textId="294CED70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A947E93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0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7</w:t>
              </w:r>
            </w:hyperlink>
          </w:p>
          <w:p w14:paraId="27971005" w14:textId="09B614E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94E4683" w14:textId="18D66FF9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13B9D2DF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1" w:tgtFrame="_blank" w:history="1">
              <w:r w:rsidR="00D84386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6</w:t>
              </w:r>
            </w:hyperlink>
          </w:p>
          <w:p w14:paraId="63F6F61A" w14:textId="77777777" w:rsidR="00D84386" w:rsidRDefault="00D84386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ECD13CF" w14:textId="77777777" w:rsidR="006E37F4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2" w:tgtFrame="_blank" w:history="1">
              <w:r w:rsidR="006E37F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9</w:t>
              </w:r>
            </w:hyperlink>
          </w:p>
          <w:p w14:paraId="7AF4005B" w14:textId="4399C450" w:rsidR="006E37F4" w:rsidRPr="00564469" w:rsidRDefault="006E37F4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52E0394" w14:textId="77777777" w:rsidR="003361C5" w:rsidRDefault="00D64724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3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3 (Rev.1)</w:t>
              </w:r>
            </w:hyperlink>
          </w:p>
          <w:p w14:paraId="7DBE8B0E" w14:textId="713E89F4" w:rsidR="00D64724" w:rsidRPr="00564469" w:rsidRDefault="00D64724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1E99CC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A3098D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5657249" w14:textId="438F3BF3" w:rsidR="003361C5" w:rsidRPr="00564469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564469" w14:paraId="3A68C07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B8E3374" w14:textId="3D6A3AE7" w:rsidR="003361C5" w:rsidRPr="00EA1A34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EA1A34">
              <w:rPr>
                <w:rFonts w:ascii="Arial" w:hAnsi="Arial" w:cs="Arial"/>
                <w:color w:val="444444"/>
                <w:sz w:val="18"/>
                <w:szCs w:val="18"/>
              </w:rPr>
              <w:t>78</w:t>
            </w:r>
          </w:p>
        </w:tc>
        <w:tc>
          <w:tcPr>
            <w:tcW w:w="3833" w:type="dxa"/>
            <w:vAlign w:val="center"/>
          </w:tcPr>
          <w:p w14:paraId="4958CF45" w14:textId="08C3DE76" w:rsidR="003361C5" w:rsidRPr="00EA1A34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14" w:history="1">
              <w:r w:rsidR="003361C5" w:rsidRPr="00EA1A34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formation and communication technology applications and standards for improved access to e-health services</w:t>
              </w:r>
            </w:hyperlink>
          </w:p>
        </w:tc>
        <w:tc>
          <w:tcPr>
            <w:tcW w:w="708" w:type="dxa"/>
            <w:vAlign w:val="center"/>
          </w:tcPr>
          <w:p w14:paraId="6F1453B8" w14:textId="51396065" w:rsidR="003361C5" w:rsidRPr="00EA1A34" w:rsidRDefault="00FC530E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EA1A34">
              <w:rPr>
                <w:rFonts w:asciiTheme="minorHAnsi" w:hAnsiTheme="minorHAnsi"/>
                <w:sz w:val="21"/>
                <w:szCs w:val="21"/>
              </w:rPr>
              <w:t>2</w:t>
            </w:r>
          </w:p>
        </w:tc>
        <w:tc>
          <w:tcPr>
            <w:tcW w:w="993" w:type="dxa"/>
            <w:vAlign w:val="center"/>
          </w:tcPr>
          <w:p w14:paraId="63C3F9C2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5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8</w:t>
              </w:r>
            </w:hyperlink>
          </w:p>
          <w:p w14:paraId="79DCA8E2" w14:textId="5CACDFDB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147EDCD" w14:textId="759256B4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900038D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6" w:tgtFrame="_blank" w:history="1">
              <w:r w:rsidR="0083640C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0</w:t>
              </w:r>
            </w:hyperlink>
          </w:p>
          <w:p w14:paraId="45B01CDD" w14:textId="77777777" w:rsidR="0083640C" w:rsidRDefault="0083640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5AB983E3" w14:textId="77777777" w:rsidR="003B4B5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7" w:tgtFrame="_blank" w:history="1">
              <w:r w:rsidR="003B4B5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6851D5A6" w14:textId="77777777" w:rsidR="003B4B55" w:rsidRDefault="003B4B5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6B121FF" w14:textId="77777777" w:rsidR="00045DF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8" w:tgtFrame="_blank" w:history="1">
              <w:r w:rsidR="00045DF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3</w:t>
              </w:r>
            </w:hyperlink>
          </w:p>
          <w:p w14:paraId="5F7A8326" w14:textId="245F7D2A" w:rsidR="00045DF5" w:rsidRPr="00564469" w:rsidRDefault="00045DF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7A06330D" w14:textId="1725969F" w:rsidR="009825AA" w:rsidRPr="00564469" w:rsidRDefault="00EA1A34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19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3</w:t>
              </w:r>
            </w:hyperlink>
          </w:p>
        </w:tc>
        <w:tc>
          <w:tcPr>
            <w:tcW w:w="992" w:type="dxa"/>
            <w:vAlign w:val="center"/>
          </w:tcPr>
          <w:p w14:paraId="5AE1694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491278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045A21A" w14:textId="1614FADA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564469" w14:paraId="2DE8CD0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FACB3B4" w14:textId="2F62924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79</w:t>
            </w:r>
          </w:p>
        </w:tc>
        <w:tc>
          <w:tcPr>
            <w:tcW w:w="3833" w:type="dxa"/>
            <w:vAlign w:val="center"/>
          </w:tcPr>
          <w:p w14:paraId="7F76E0BF" w14:textId="5D3A1B60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2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he role of telecommunications/information and communication technologies in handling and controlling e-waste from telecommunication and information technology equipment and methods of treating it</w:t>
              </w:r>
            </w:hyperlink>
          </w:p>
        </w:tc>
        <w:tc>
          <w:tcPr>
            <w:tcW w:w="708" w:type="dxa"/>
            <w:vAlign w:val="center"/>
          </w:tcPr>
          <w:p w14:paraId="0E98EFDC" w14:textId="1B63813F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C3670C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90B84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5D301E2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1" w:tgtFrame="_blank" w:history="1">
              <w:r w:rsidR="0083640C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1DF9D0DD" w14:textId="42E18812" w:rsidR="0083640C" w:rsidRPr="00564469" w:rsidRDefault="0083640C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233FC30" w14:textId="77777777" w:rsidR="00EA1A34" w:rsidRDefault="00EA1A34" w:rsidP="00EA1A34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2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1</w:t>
              </w:r>
            </w:hyperlink>
          </w:p>
          <w:p w14:paraId="13CE5EC4" w14:textId="5F5E9DB8" w:rsidR="003361C5" w:rsidRPr="00564469" w:rsidRDefault="00EA1A34" w:rsidP="00EA1A34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6F164CA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88BA5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961F460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21AF78A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70DA02A" w14:textId="73935A6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0</w:t>
            </w:r>
          </w:p>
        </w:tc>
        <w:tc>
          <w:tcPr>
            <w:tcW w:w="3833" w:type="dxa"/>
            <w:vAlign w:val="center"/>
          </w:tcPr>
          <w:p w14:paraId="40C64E50" w14:textId="193908CB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2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cknowledging the active involvement of the membership in the development of ITU Telecommunication Standardization Sector deliverables</w:t>
              </w:r>
            </w:hyperlink>
          </w:p>
        </w:tc>
        <w:tc>
          <w:tcPr>
            <w:tcW w:w="708" w:type="dxa"/>
            <w:vAlign w:val="center"/>
          </w:tcPr>
          <w:p w14:paraId="12B731DA" w14:textId="701335E8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900230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4DA60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EE7417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C86EA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C496AC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9184D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4A3242C" w14:textId="3DE83E75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32CCBC0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3B3D815" w14:textId="770017B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3</w:t>
            </w:r>
          </w:p>
        </w:tc>
        <w:tc>
          <w:tcPr>
            <w:tcW w:w="3833" w:type="dxa"/>
            <w:vAlign w:val="center"/>
          </w:tcPr>
          <w:p w14:paraId="057599CA" w14:textId="3C132232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2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aluation of the implementation of resolutions of the World Telecommunication Standardization Assembly</w:t>
              </w:r>
            </w:hyperlink>
          </w:p>
        </w:tc>
        <w:tc>
          <w:tcPr>
            <w:tcW w:w="708" w:type="dxa"/>
            <w:vAlign w:val="center"/>
          </w:tcPr>
          <w:p w14:paraId="0B998D0A" w14:textId="2C080962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CC4640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3DCDD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0D6EA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5B623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9D4F9B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A7C610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0A3464D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245482F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3556FDE" w14:textId="599B339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4</w:t>
            </w:r>
          </w:p>
        </w:tc>
        <w:tc>
          <w:tcPr>
            <w:tcW w:w="3833" w:type="dxa"/>
            <w:vAlign w:val="center"/>
          </w:tcPr>
          <w:p w14:paraId="2FB17B01" w14:textId="4513B8D2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25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udies concerning the protection of users of telecommunication/information and communication technology services</w:t>
              </w:r>
            </w:hyperlink>
          </w:p>
        </w:tc>
        <w:tc>
          <w:tcPr>
            <w:tcW w:w="708" w:type="dxa"/>
            <w:vAlign w:val="center"/>
          </w:tcPr>
          <w:p w14:paraId="46C8A9CF" w14:textId="538274BA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6CEADE8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6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1B2738E0" w14:textId="4100B73D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ABDB893" w14:textId="28A9F8BE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18665405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7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5</w:t>
              </w:r>
            </w:hyperlink>
          </w:p>
          <w:p w14:paraId="2AD163B3" w14:textId="77777777" w:rsidR="008E25C7" w:rsidRDefault="008E25C7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624C0A5" w14:textId="77777777" w:rsidR="00045DF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8" w:tgtFrame="_blank" w:history="1">
              <w:r w:rsidR="00045DF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4</w:t>
              </w:r>
            </w:hyperlink>
          </w:p>
          <w:p w14:paraId="6B5EB904" w14:textId="7F50F02F" w:rsidR="00045DF5" w:rsidRPr="00564469" w:rsidRDefault="00045DF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6EE9DFD" w14:textId="77777777" w:rsidR="003361C5" w:rsidRDefault="005E4F22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29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9</w:t>
              </w:r>
            </w:hyperlink>
          </w:p>
          <w:p w14:paraId="2BECB196" w14:textId="1AA8E58E" w:rsidR="005E4F22" w:rsidRPr="00564469" w:rsidRDefault="005E4F22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326586F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BF7391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6556019" w14:textId="7413EB88" w:rsidR="003361C5" w:rsidRPr="00564469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564469" w14:paraId="38A8250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930F613" w14:textId="32169C18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85</w:t>
            </w:r>
          </w:p>
        </w:tc>
        <w:tc>
          <w:tcPr>
            <w:tcW w:w="3833" w:type="dxa"/>
            <w:vAlign w:val="center"/>
          </w:tcPr>
          <w:p w14:paraId="465D2785" w14:textId="20A63645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3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rengthening and diversifying the resources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7EC1F360" w14:textId="4B5CB111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1A2B6D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A4C3D0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9CE0BF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ACBA3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D70F3D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147AF3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61898BB" w14:textId="11B0F05D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564469" w14:paraId="0761CA4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5A1A1B6" w14:textId="286F0AB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6</w:t>
            </w:r>
          </w:p>
        </w:tc>
        <w:tc>
          <w:tcPr>
            <w:tcW w:w="3833" w:type="dxa"/>
            <w:vAlign w:val="center"/>
          </w:tcPr>
          <w:p w14:paraId="44C59BFB" w14:textId="237CB0B6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3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Facilitating the implementation of the Smart Africa Manifesto</w:t>
              </w:r>
            </w:hyperlink>
          </w:p>
        </w:tc>
        <w:tc>
          <w:tcPr>
            <w:tcW w:w="708" w:type="dxa"/>
            <w:vAlign w:val="center"/>
          </w:tcPr>
          <w:p w14:paraId="6BFDD65B" w14:textId="4735AC60" w:rsidR="003361C5" w:rsidRPr="00564469" w:rsidRDefault="00BD63C8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41549A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B7A1C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2C515E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DE6CA0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9E1AA2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49F78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DA8FF94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123B8A5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D9AB76D" w14:textId="46FA67E4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7</w:t>
            </w:r>
          </w:p>
        </w:tc>
        <w:tc>
          <w:tcPr>
            <w:tcW w:w="3833" w:type="dxa"/>
            <w:vAlign w:val="center"/>
          </w:tcPr>
          <w:p w14:paraId="437BA711" w14:textId="01940013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3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articipation of the ITU Telecommunication Standardization Sector in the periodic review and revision of the International Telecommunication Regulations</w:t>
              </w:r>
            </w:hyperlink>
          </w:p>
        </w:tc>
        <w:tc>
          <w:tcPr>
            <w:tcW w:w="708" w:type="dxa"/>
            <w:vAlign w:val="center"/>
          </w:tcPr>
          <w:p w14:paraId="79C5022D" w14:textId="3E01C96B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AA4F6A9" w14:textId="4679437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597A88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F3B0FF6" w14:textId="1D6DC1B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9DF480" w14:textId="30AAA44C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003EC8B" w14:textId="6812B4B0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1966D1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A2F4374" w14:textId="494F0EEA" w:rsidR="003361C5" w:rsidRPr="00564469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23DA578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137E7BB" w14:textId="0F708121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8</w:t>
            </w:r>
          </w:p>
        </w:tc>
        <w:tc>
          <w:tcPr>
            <w:tcW w:w="3833" w:type="dxa"/>
            <w:vAlign w:val="center"/>
          </w:tcPr>
          <w:p w14:paraId="28C1B186" w14:textId="25D39718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33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ational mobile roaming</w:t>
              </w:r>
            </w:hyperlink>
          </w:p>
        </w:tc>
        <w:tc>
          <w:tcPr>
            <w:tcW w:w="708" w:type="dxa"/>
            <w:vAlign w:val="center"/>
          </w:tcPr>
          <w:p w14:paraId="29C42B30" w14:textId="7187C234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5B98B2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1D4D2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74EFFB7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4" w:tgtFrame="_blank" w:history="1">
              <w:r w:rsidR="0083640C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79E4F3F6" w14:textId="77777777" w:rsidR="0083640C" w:rsidRPr="00564469" w:rsidRDefault="0083640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B62F2BE" w14:textId="77777777" w:rsidR="00E912F9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5" w:tgtFrame="_blank" w:history="1">
              <w:r w:rsidR="00E912F9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712500FE" w14:textId="3C58DAE8" w:rsidR="00E912F9" w:rsidRPr="00564469" w:rsidRDefault="00E912F9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3A402D7" w14:textId="01EC30EA" w:rsidR="003361C5" w:rsidRPr="00564469" w:rsidRDefault="00EA1A34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36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7</w:t>
              </w:r>
            </w:hyperlink>
          </w:p>
        </w:tc>
        <w:tc>
          <w:tcPr>
            <w:tcW w:w="992" w:type="dxa"/>
            <w:vAlign w:val="center"/>
          </w:tcPr>
          <w:p w14:paraId="48C9266F" w14:textId="16AD559C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7D442F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F8E5EDE" w14:textId="7E5A3444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5435365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A5C603D" w14:textId="6A1686A8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89</w:t>
            </w:r>
          </w:p>
        </w:tc>
        <w:tc>
          <w:tcPr>
            <w:tcW w:w="3833" w:type="dxa"/>
            <w:vAlign w:val="center"/>
          </w:tcPr>
          <w:p w14:paraId="14E4AC40" w14:textId="4158446B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37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moting the use of information and communication technologies to bridge the financial inclusion gap</w:t>
              </w:r>
            </w:hyperlink>
          </w:p>
        </w:tc>
        <w:tc>
          <w:tcPr>
            <w:tcW w:w="708" w:type="dxa"/>
            <w:vAlign w:val="center"/>
          </w:tcPr>
          <w:p w14:paraId="23B0CD8C" w14:textId="00324911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0CA337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8258AF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66674CE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38" w:tgtFrame="_blank" w:history="1">
              <w:r w:rsidR="00A70B3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1</w:t>
              </w:r>
            </w:hyperlink>
          </w:p>
          <w:p w14:paraId="5350EFAF" w14:textId="30FDC123" w:rsidR="00A70B3D" w:rsidRPr="00564469" w:rsidRDefault="00A70B3D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307F133" w14:textId="51190787" w:rsidR="009825AA" w:rsidRPr="00564469" w:rsidRDefault="008D107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39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2 (Rev.1)</w:t>
              </w:r>
            </w:hyperlink>
            <w:r w:rsidRPr="00EA1A3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9825AA" w:rsidRPr="00EA1A3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  <w:t>(MOD)</w:t>
            </w:r>
          </w:p>
        </w:tc>
        <w:tc>
          <w:tcPr>
            <w:tcW w:w="992" w:type="dxa"/>
            <w:vAlign w:val="center"/>
          </w:tcPr>
          <w:p w14:paraId="42BD2F8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ED6485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DA2A8DF" w14:textId="65940B03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4308F16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873BFAB" w14:textId="7D38D9A8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0</w:t>
            </w:r>
          </w:p>
        </w:tc>
        <w:tc>
          <w:tcPr>
            <w:tcW w:w="3833" w:type="dxa"/>
            <w:vAlign w:val="center"/>
          </w:tcPr>
          <w:p w14:paraId="2B8CBED7" w14:textId="724593E6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4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Open source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51820F07" w14:textId="6598EB74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05875FF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579CAE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C697B3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5A81C5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D54BE2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710AC7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68B6F93" w14:textId="77777777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5B67090" w14:textId="5E44465F" w:rsidR="009F4934" w:rsidRPr="00564469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564469" w14:paraId="181D955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9227D0C" w14:textId="09030130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1</w:t>
            </w:r>
          </w:p>
        </w:tc>
        <w:tc>
          <w:tcPr>
            <w:tcW w:w="3833" w:type="dxa"/>
            <w:vAlign w:val="center"/>
          </w:tcPr>
          <w:p w14:paraId="4B2413C5" w14:textId="7247CA99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4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access to an electronic repository of information on numbering plans published by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4217414F" w14:textId="1763AA96" w:rsidR="003361C5" w:rsidRPr="0056446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1315E4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F97BF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158DD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EF6C8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C22BDA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D25E0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06EDCE8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462FF0B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1F7C589" w14:textId="53514B5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2</w:t>
            </w:r>
          </w:p>
        </w:tc>
        <w:tc>
          <w:tcPr>
            <w:tcW w:w="3833" w:type="dxa"/>
            <w:vAlign w:val="center"/>
          </w:tcPr>
          <w:p w14:paraId="5961EDD0" w14:textId="47344D16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42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activities in the ITU Telecommunication Standardization Sector related to non-radio aspects of international mobile telecommunications</w:t>
              </w:r>
            </w:hyperlink>
          </w:p>
        </w:tc>
        <w:tc>
          <w:tcPr>
            <w:tcW w:w="708" w:type="dxa"/>
            <w:vAlign w:val="center"/>
          </w:tcPr>
          <w:p w14:paraId="1CED249F" w14:textId="05F5AC83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C21045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3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  <w:r w:rsidR="003361C5"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  <w:p w14:paraId="4664EA8D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4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6</w:t>
              </w:r>
            </w:hyperlink>
          </w:p>
          <w:p w14:paraId="50A2BC5B" w14:textId="7B539DCE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E20CBAC" w14:textId="79A0839C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192E7A0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5" w:tgtFrame="_blank" w:history="1">
              <w:r w:rsidR="00CF7C4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039F3868" w14:textId="77777777" w:rsidR="00CF7C4D" w:rsidRDefault="00CF7C4D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A622E61" w14:textId="77777777" w:rsidR="006E37F4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6" w:tgtFrame="_blank" w:history="1">
              <w:r w:rsidR="006E37F4">
                <w:rPr>
                  <w:rStyle w:val="Hyperlink"/>
                  <w:rFonts w:ascii="Arial" w:hAnsi="Arial" w:cs="Arial"/>
                  <w:color w:val="0062A0"/>
                  <w:sz w:val="18"/>
                  <w:szCs w:val="18"/>
                </w:rPr>
                <w:t>INP-48</w:t>
              </w:r>
            </w:hyperlink>
          </w:p>
          <w:p w14:paraId="1B324C72" w14:textId="52FE10D9" w:rsidR="006E37F4" w:rsidRPr="00564469" w:rsidRDefault="006E37F4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73AB6569" w14:textId="396D75A9" w:rsidR="00B6389C" w:rsidRPr="00564469" w:rsidRDefault="00D64724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47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1 (Rev.3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B6389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15E6F9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EEBFD3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05B651" w14:textId="7B776B19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564469" w14:paraId="358113A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8321AD5" w14:textId="70C4AF62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3</w:t>
            </w:r>
          </w:p>
        </w:tc>
        <w:tc>
          <w:tcPr>
            <w:tcW w:w="3833" w:type="dxa"/>
            <w:vAlign w:val="center"/>
          </w:tcPr>
          <w:p w14:paraId="753C375D" w14:textId="3C7E286C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48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connection of 4G, IMT-2020 networks and beyond</w:t>
              </w:r>
            </w:hyperlink>
          </w:p>
        </w:tc>
        <w:tc>
          <w:tcPr>
            <w:tcW w:w="708" w:type="dxa"/>
            <w:vAlign w:val="center"/>
          </w:tcPr>
          <w:p w14:paraId="2224F0C2" w14:textId="5BBE720C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9482800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49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7E35139F" w14:textId="5BC97C9D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53EB019" w14:textId="1DE5ED89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0F69A4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8A796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E6040C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A2F75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FF718D9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6B85629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3DC9B55" w14:textId="44892DD3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4</w:t>
            </w:r>
          </w:p>
        </w:tc>
        <w:tc>
          <w:tcPr>
            <w:tcW w:w="3833" w:type="dxa"/>
            <w:vAlign w:val="center"/>
          </w:tcPr>
          <w:p w14:paraId="313FCA4C" w14:textId="4EE1927F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50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andardization work in the ITU Telecommunication Standardization Sector for cloud-based event data technology</w:t>
              </w:r>
            </w:hyperlink>
          </w:p>
        </w:tc>
        <w:tc>
          <w:tcPr>
            <w:tcW w:w="708" w:type="dxa"/>
            <w:vAlign w:val="center"/>
          </w:tcPr>
          <w:p w14:paraId="774084D9" w14:textId="2429D48A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71CE0E" w14:textId="351E416A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3FAD8BC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BAA3AF8" w14:textId="1630E719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837558" w14:textId="06236045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B9CAE8C" w14:textId="12BA0A21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4E107DB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7F70B9D" w14:textId="77777777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564469" w14:paraId="72DE3CE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7236163" w14:textId="5DAFCECB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5</w:t>
            </w:r>
          </w:p>
        </w:tc>
        <w:tc>
          <w:tcPr>
            <w:tcW w:w="3833" w:type="dxa"/>
            <w:vAlign w:val="center"/>
          </w:tcPr>
          <w:p w14:paraId="235C17F7" w14:textId="3EBDF51E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51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ITU Telecommunication Standardization Sector initiatives to raise awareness on best </w:t>
              </w:r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lastRenderedPageBreak/>
                <w:t>practices and policies related to service quality</w:t>
              </w:r>
            </w:hyperlink>
          </w:p>
        </w:tc>
        <w:tc>
          <w:tcPr>
            <w:tcW w:w="708" w:type="dxa"/>
            <w:vAlign w:val="center"/>
          </w:tcPr>
          <w:p w14:paraId="1F102218" w14:textId="73CB70EC" w:rsidR="003361C5" w:rsidRPr="0056446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lastRenderedPageBreak/>
              <w:t>3</w:t>
            </w:r>
          </w:p>
        </w:tc>
        <w:tc>
          <w:tcPr>
            <w:tcW w:w="993" w:type="dxa"/>
            <w:vAlign w:val="center"/>
          </w:tcPr>
          <w:p w14:paraId="48F8B18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7BEAA5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260C4A0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2" w:tgtFrame="_blank" w:history="1">
              <w:r w:rsidR="005F3273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5</w:t>
              </w:r>
            </w:hyperlink>
          </w:p>
          <w:p w14:paraId="3898699F" w14:textId="676D6FE3" w:rsidR="005F3273" w:rsidRPr="00564469" w:rsidRDefault="005F3273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BEFBDC0" w14:textId="77777777" w:rsidR="003361C5" w:rsidRDefault="008D107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3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36</w:t>
              </w:r>
            </w:hyperlink>
          </w:p>
          <w:p w14:paraId="4A18D932" w14:textId="38B9229D" w:rsidR="008D1075" w:rsidRPr="00564469" w:rsidRDefault="008D107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3651243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1E8002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1C5B3A74" w14:textId="5AEFC3E4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564469" w14:paraId="0806EDA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2D30557" w14:textId="3C9D251A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6</w:t>
            </w:r>
          </w:p>
        </w:tc>
        <w:tc>
          <w:tcPr>
            <w:tcW w:w="3833" w:type="dxa"/>
            <w:vAlign w:val="center"/>
          </w:tcPr>
          <w:p w14:paraId="0480C708" w14:textId="187157B8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5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TU Telecommunication Standardization Sector studies for combating counterfeit telecommunication/information and communication technology devices</w:t>
              </w:r>
            </w:hyperlink>
          </w:p>
        </w:tc>
        <w:tc>
          <w:tcPr>
            <w:tcW w:w="708" w:type="dxa"/>
            <w:vAlign w:val="center"/>
          </w:tcPr>
          <w:p w14:paraId="5B602B03" w14:textId="4354282F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9C70512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5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135EF945" w14:textId="0C3203FB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D8D841D" w14:textId="1BB8629F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67061C9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6" w:tgtFrame="_blank" w:history="1">
              <w:r w:rsidR="003B4B5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79681255" w14:textId="77777777" w:rsidR="003B4B55" w:rsidRDefault="003B4B5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0F2B802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7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1</w:t>
              </w:r>
            </w:hyperlink>
          </w:p>
          <w:p w14:paraId="79122147" w14:textId="367D65FD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F449F18" w14:textId="77777777" w:rsidR="003361C5" w:rsidRDefault="00F16C76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58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5</w:t>
              </w:r>
            </w:hyperlink>
          </w:p>
          <w:p w14:paraId="47938B57" w14:textId="2FB099D8" w:rsidR="00F16C76" w:rsidRPr="00564469" w:rsidRDefault="00F16C76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02556DD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2636D6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B69E1C3" w14:textId="3FAF45A1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564469" w14:paraId="1214F06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CD7E428" w14:textId="73A52ABD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7</w:t>
            </w:r>
          </w:p>
        </w:tc>
        <w:tc>
          <w:tcPr>
            <w:tcW w:w="3833" w:type="dxa"/>
            <w:vAlign w:val="center"/>
          </w:tcPr>
          <w:p w14:paraId="515886C1" w14:textId="4F3EDCD3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59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mbating mobile telecommunication device theft</w:t>
              </w:r>
            </w:hyperlink>
          </w:p>
        </w:tc>
        <w:tc>
          <w:tcPr>
            <w:tcW w:w="708" w:type="dxa"/>
            <w:vAlign w:val="center"/>
          </w:tcPr>
          <w:p w14:paraId="4C368B1B" w14:textId="0E966D24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A2EE5B2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0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63836159" w14:textId="60915AC5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23A8BAB" w14:textId="0BAC4030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6E33C64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1" w:tgtFrame="_blank" w:history="1">
              <w:r w:rsidR="00CF7C4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4</w:t>
              </w:r>
            </w:hyperlink>
          </w:p>
          <w:p w14:paraId="2A3ACFBD" w14:textId="77777777" w:rsidR="00CF7C4D" w:rsidRDefault="00CF7C4D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29ACF6A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2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2</w:t>
              </w:r>
            </w:hyperlink>
          </w:p>
          <w:p w14:paraId="5B0CEE05" w14:textId="0B6D491B" w:rsidR="008E25C7" w:rsidRPr="00564469" w:rsidRDefault="008E25C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B937183" w14:textId="77777777" w:rsidR="003361C5" w:rsidRDefault="00F16C76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3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6</w:t>
              </w:r>
            </w:hyperlink>
          </w:p>
          <w:p w14:paraId="1A1419EC" w14:textId="2D4EC5E2" w:rsidR="00F16C76" w:rsidRPr="00564469" w:rsidRDefault="00F16C76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10333FFD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2A8AC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1BB5AA" w14:textId="420F1658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564469" w14:paraId="7169BC6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857A1B8" w14:textId="22657BC3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rFonts w:ascii="Arial" w:hAnsi="Arial" w:cs="Arial"/>
                <w:color w:val="444444"/>
                <w:sz w:val="18"/>
                <w:szCs w:val="18"/>
              </w:rPr>
              <w:t>98</w:t>
            </w:r>
          </w:p>
        </w:tc>
        <w:tc>
          <w:tcPr>
            <w:tcW w:w="3833" w:type="dxa"/>
            <w:vAlign w:val="center"/>
          </w:tcPr>
          <w:p w14:paraId="64E3E4CF" w14:textId="39AA6039" w:rsidR="003361C5" w:rsidRPr="00564469" w:rsidRDefault="003105BB" w:rsidP="009D5D14">
            <w:pPr>
              <w:pStyle w:val="Tabletext"/>
              <w:rPr>
                <w:sz w:val="21"/>
                <w:szCs w:val="21"/>
              </w:rPr>
            </w:pPr>
            <w:hyperlink r:id="rId164" w:history="1">
              <w:r w:rsidR="003361C5" w:rsidRPr="00564469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of Internet of things and smart cities and communities for global development</w:t>
              </w:r>
            </w:hyperlink>
          </w:p>
        </w:tc>
        <w:tc>
          <w:tcPr>
            <w:tcW w:w="708" w:type="dxa"/>
            <w:vAlign w:val="center"/>
          </w:tcPr>
          <w:p w14:paraId="15CDD8A8" w14:textId="7DB37A28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0C03B71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5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616F81D6" w14:textId="77777777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92BF2EE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6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2</w:t>
              </w:r>
            </w:hyperlink>
          </w:p>
          <w:p w14:paraId="14FD5763" w14:textId="1C475F9E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E26D6" w14:textId="470E9588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BB1DB60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7" w:tgtFrame="_blank" w:history="1">
              <w:r w:rsidR="00386A62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38688E70" w14:textId="77777777" w:rsidR="00386A62" w:rsidRDefault="00386A62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43BD81AA" w14:textId="77777777" w:rsidR="008E25C7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8" w:tgtFrame="_blank" w:history="1">
              <w:r w:rsidR="008E25C7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40</w:t>
              </w:r>
            </w:hyperlink>
          </w:p>
          <w:p w14:paraId="6BF230BE" w14:textId="77777777" w:rsidR="008E25C7" w:rsidRDefault="008E25C7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3323A46B" w14:textId="77777777" w:rsidR="003C065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69" w:tgtFrame="_blank" w:history="1">
              <w:r w:rsidR="003C065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66</w:t>
              </w:r>
            </w:hyperlink>
          </w:p>
          <w:p w14:paraId="77F4D095" w14:textId="7A3782A7" w:rsidR="003C0655" w:rsidRPr="00564469" w:rsidRDefault="003C065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A1319CA" w14:textId="77777777" w:rsidR="003361C5" w:rsidRDefault="00D03AC1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0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6</w:t>
              </w:r>
            </w:hyperlink>
          </w:p>
          <w:p w14:paraId="05F2D31A" w14:textId="29FFB2A1" w:rsidR="00D03AC1" w:rsidRPr="00564469" w:rsidRDefault="00D03AC1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992" w:type="dxa"/>
            <w:vAlign w:val="center"/>
          </w:tcPr>
          <w:p w14:paraId="4F99405F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4751A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C137483" w14:textId="54F8594B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3361C5" w:rsidRPr="00564469" w14:paraId="1162152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C996A3D" w14:textId="7777777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648D6A91" w14:textId="41EEAB00" w:rsidR="003361C5" w:rsidRPr="00675C81" w:rsidRDefault="00A70B3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ITU-T’s role in facilitating the use of ICTs to prevent the spread of global pandemics</w:t>
            </w:r>
          </w:p>
        </w:tc>
        <w:tc>
          <w:tcPr>
            <w:tcW w:w="708" w:type="dxa"/>
            <w:vAlign w:val="center"/>
          </w:tcPr>
          <w:p w14:paraId="203E36A9" w14:textId="77283A0B" w:rsidR="003361C5" w:rsidRPr="00675C81" w:rsidRDefault="00704761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130DCCCB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1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0DC3C026" w14:textId="18C6CD11" w:rsidR="003361C5" w:rsidRPr="00564469" w:rsidRDefault="003361C5" w:rsidP="003361C5">
            <w:pPr>
              <w:spacing w:before="60"/>
              <w:jc w:val="center"/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9AF219C" w14:textId="3F3DBCF7" w:rsidR="003361C5" w:rsidRPr="00564469" w:rsidRDefault="00B6389C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4DB6313" w14:textId="77777777" w:rsidR="00A70B3D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2" w:tgtFrame="_blank" w:history="1">
              <w:r w:rsidR="00A70B3D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7</w:t>
              </w:r>
            </w:hyperlink>
          </w:p>
          <w:p w14:paraId="3EA9332A" w14:textId="41D55B8F" w:rsidR="00A70B3D" w:rsidRPr="00564469" w:rsidRDefault="00A70B3D" w:rsidP="003361C5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7C1CB5C2" w14:textId="578ACCED" w:rsidR="00B6389C" w:rsidRPr="00564469" w:rsidRDefault="008D1075" w:rsidP="003361C5">
            <w:pPr>
              <w:spacing w:before="60"/>
              <w:jc w:val="center"/>
            </w:pPr>
            <w:hyperlink r:id="rId173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22 (Rev.1)</w:t>
              </w:r>
            </w:hyperlink>
            <w:r w:rsidRPr="00B6389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B6389C" w:rsidRPr="00B6389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992" w:type="dxa"/>
            <w:vAlign w:val="center"/>
          </w:tcPr>
          <w:p w14:paraId="68887D79" w14:textId="6D1E6E1D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7426A3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9F0AE79" w14:textId="23419612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3361C5" w:rsidRPr="00564469" w14:paraId="69D506B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AD3222E" w14:textId="7777777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10D33FD1" w14:textId="4162F851" w:rsidR="003361C5" w:rsidRPr="00675C81" w:rsidRDefault="003361C5" w:rsidP="009D5D14">
            <w:pPr>
              <w:pStyle w:val="Tabletext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Strengthening ITU-T Standardization Activities using AI Technologies </w:t>
            </w:r>
          </w:p>
        </w:tc>
        <w:tc>
          <w:tcPr>
            <w:tcW w:w="708" w:type="dxa"/>
            <w:vAlign w:val="center"/>
          </w:tcPr>
          <w:p w14:paraId="1343E735" w14:textId="22305CC3" w:rsidR="003361C5" w:rsidRPr="00675C81" w:rsidRDefault="00704761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218F2449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4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2F098B29" w14:textId="7C28CAFC" w:rsidR="003361C5" w:rsidRPr="00564469" w:rsidRDefault="003361C5" w:rsidP="003361C5">
            <w:pPr>
              <w:spacing w:before="60"/>
              <w:jc w:val="center"/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C2C727F" w14:textId="7EF937B0" w:rsidR="003361C5" w:rsidRPr="00564469" w:rsidRDefault="00B6389C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4F8733A0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5" w:tgtFrame="_blank" w:history="1">
              <w:r w:rsidR="006E37F4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0</w:t>
              </w:r>
            </w:hyperlink>
          </w:p>
          <w:p w14:paraId="56A4DA2D" w14:textId="77777777" w:rsidR="006E37F4" w:rsidRDefault="006E37F4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  <w:p w14:paraId="70313A5D" w14:textId="1B2D07E8" w:rsidR="00A70B3D" w:rsidRPr="00564469" w:rsidRDefault="003105BB" w:rsidP="003361C5">
            <w:pPr>
              <w:spacing w:before="60"/>
              <w:jc w:val="center"/>
            </w:pPr>
            <w:hyperlink r:id="rId176" w:tgtFrame="_blank" w:history="1">
              <w:r w:rsidR="00D7766F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6</w:t>
              </w:r>
            </w:hyperlink>
            <w:r w:rsidR="00D7766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A70B3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5D6320D6" w14:textId="77777777" w:rsidR="003361C5" w:rsidRDefault="00B6389C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7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18</w:t>
              </w:r>
            </w:hyperlink>
          </w:p>
          <w:p w14:paraId="2B9905E3" w14:textId="0E4EEDCD" w:rsidR="00B6389C" w:rsidRPr="00564469" w:rsidRDefault="00B6389C" w:rsidP="003361C5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992" w:type="dxa"/>
            <w:vAlign w:val="center"/>
          </w:tcPr>
          <w:p w14:paraId="5A8247B4" w14:textId="43734C0A" w:rsidR="003361C5" w:rsidRPr="00564469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05A1F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A23C8A4" w14:textId="26270117" w:rsidR="003361C5" w:rsidRPr="00564469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u w:val="single"/>
                <w:lang w:eastAsia="ko-KR"/>
              </w:rPr>
            </w:pPr>
          </w:p>
        </w:tc>
      </w:tr>
      <w:tr w:rsidR="003361C5" w:rsidRPr="00564469" w14:paraId="3749EAA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C7014E4" w14:textId="7777777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62DE4A50" w14:textId="5D91073B" w:rsidR="003361C5" w:rsidRPr="00675C81" w:rsidRDefault="003361C5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andardization of Machine Vision</w:t>
            </w:r>
          </w:p>
        </w:tc>
        <w:tc>
          <w:tcPr>
            <w:tcW w:w="708" w:type="dxa"/>
            <w:vAlign w:val="center"/>
          </w:tcPr>
          <w:p w14:paraId="04D5D6F4" w14:textId="6367FFC6" w:rsidR="003361C5" w:rsidRPr="00675C81" w:rsidRDefault="00704761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15139754" w14:textId="77777777" w:rsidR="003361C5" w:rsidRPr="00564469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8" w:tgtFrame="_blank" w:history="1">
              <w:r w:rsidR="003361C5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1AA3F3BC" w14:textId="5C556845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ECA2367" w14:textId="158B54C1" w:rsidR="003361C5" w:rsidRPr="0056446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B947585" w14:textId="77777777" w:rsidR="003361C5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79" w:tgtFrame="_blank" w:history="1">
              <w:r w:rsidR="003B4B5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NP-32</w:t>
              </w:r>
            </w:hyperlink>
          </w:p>
          <w:p w14:paraId="4BBCF16C" w14:textId="50E6C072" w:rsidR="003B4B55" w:rsidRPr="00564469" w:rsidRDefault="003B4B5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A868F42" w14:textId="4D6C2979" w:rsidR="003361C5" w:rsidRPr="00564469" w:rsidRDefault="008D107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80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40</w:t>
              </w:r>
            </w:hyperlink>
          </w:p>
        </w:tc>
        <w:tc>
          <w:tcPr>
            <w:tcW w:w="992" w:type="dxa"/>
            <w:vAlign w:val="center"/>
          </w:tcPr>
          <w:p w14:paraId="07329459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71C4BE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9957F85" w14:textId="756ABE5E" w:rsidR="003361C5" w:rsidRPr="00564469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86A62" w:rsidRPr="00564469" w14:paraId="269934E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9079838" w14:textId="764EA166" w:rsidR="00386A62" w:rsidRPr="00564469" w:rsidRDefault="00386A62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23676CAB" w14:textId="368259C8" w:rsidR="00386A62" w:rsidRPr="00675C81" w:rsidRDefault="00386A62" w:rsidP="009D5D14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andardization activities of quantum information technology</w:t>
            </w:r>
          </w:p>
        </w:tc>
        <w:tc>
          <w:tcPr>
            <w:tcW w:w="708" w:type="dxa"/>
            <w:vAlign w:val="center"/>
          </w:tcPr>
          <w:p w14:paraId="51C0AB2B" w14:textId="63948211" w:rsidR="00386A62" w:rsidRPr="00675C81" w:rsidRDefault="00704761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677382A9" w14:textId="77777777" w:rsidR="00386A62" w:rsidRPr="00564469" w:rsidRDefault="00386A62" w:rsidP="003361C5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556878C4" w14:textId="77777777" w:rsidR="00386A62" w:rsidRPr="00564469" w:rsidRDefault="00386A62" w:rsidP="003361C5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DF235A1" w14:textId="77777777" w:rsidR="00386A62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1" w:tgtFrame="_blank" w:history="1">
              <w:r w:rsidR="00386A62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8</w:t>
              </w:r>
            </w:hyperlink>
          </w:p>
          <w:p w14:paraId="23EDDC35" w14:textId="405028D0" w:rsidR="00386A62" w:rsidRPr="00564469" w:rsidRDefault="00386A62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7725B165" w14:textId="77777777" w:rsidR="00386A62" w:rsidRPr="00564469" w:rsidRDefault="00386A62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C136F37" w14:textId="77777777" w:rsidR="00386A62" w:rsidRPr="00564469" w:rsidRDefault="00386A62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9E972E" w14:textId="77777777" w:rsidR="00386A62" w:rsidRPr="00564469" w:rsidRDefault="00386A62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F1A7F7A" w14:textId="77777777" w:rsidR="00386A62" w:rsidRPr="00564469" w:rsidRDefault="00386A62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BE6081" w:rsidRPr="00564469" w14:paraId="242AFE7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84B654A" w14:textId="0845AA15" w:rsidR="00BE6081" w:rsidRDefault="00BE6081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7F79CA41" w14:textId="7321030C" w:rsidR="00BE6081" w:rsidRPr="00675C81" w:rsidRDefault="00BE6081" w:rsidP="009D5D14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udy and standardization activities in the ITU Telecommunication Standardization Sector for the Future Network Evolution supporting Vertical Applications</w:t>
            </w:r>
          </w:p>
        </w:tc>
        <w:tc>
          <w:tcPr>
            <w:tcW w:w="708" w:type="dxa"/>
            <w:vAlign w:val="center"/>
          </w:tcPr>
          <w:p w14:paraId="7E5121E9" w14:textId="0B631F5C" w:rsidR="00BE6081" w:rsidRPr="00675C81" w:rsidRDefault="00704761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098EE30E" w14:textId="77777777" w:rsidR="00BE6081" w:rsidRPr="00564469" w:rsidRDefault="00BE6081" w:rsidP="003361C5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49A949DB" w14:textId="77777777" w:rsidR="00BE6081" w:rsidRPr="00564469" w:rsidRDefault="00BE6081" w:rsidP="003361C5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3670E7A" w14:textId="77777777" w:rsidR="00BE6081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2" w:tgtFrame="_blank" w:history="1">
              <w:r w:rsidR="00BE6081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7</w:t>
              </w:r>
            </w:hyperlink>
          </w:p>
          <w:p w14:paraId="7E83321E" w14:textId="64F15C5D" w:rsidR="00BE6081" w:rsidRDefault="00BE6081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0A26A7C1" w14:textId="77777777" w:rsidR="00BE6081" w:rsidRPr="00564469" w:rsidRDefault="00BE6081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7FE5E86" w14:textId="77777777" w:rsidR="00BE6081" w:rsidRPr="00564469" w:rsidRDefault="00BE6081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47CF220" w14:textId="77777777" w:rsidR="00BE6081" w:rsidRPr="00564469" w:rsidRDefault="00BE6081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8619F5A" w14:textId="77777777" w:rsidR="00BE6081" w:rsidRPr="00564469" w:rsidRDefault="00BE6081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5F11BB" w:rsidRPr="00564469" w14:paraId="333B012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E4A495B" w14:textId="66C41EF3" w:rsidR="005F11BB" w:rsidRDefault="005F11BB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lastRenderedPageBreak/>
              <w:t>New</w:t>
            </w:r>
          </w:p>
        </w:tc>
        <w:tc>
          <w:tcPr>
            <w:tcW w:w="3833" w:type="dxa"/>
            <w:vAlign w:val="center"/>
          </w:tcPr>
          <w:p w14:paraId="22ECEFC4" w14:textId="1EF0490A" w:rsidR="005F11BB" w:rsidRPr="00675C81" w:rsidRDefault="005F11BB" w:rsidP="009D5D14">
            <w:pPr>
              <w:pStyle w:val="Tabletext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675C8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abling Open and Shared Resources for Equitable Access to AI/ML VIA Networks</w:t>
            </w:r>
          </w:p>
        </w:tc>
        <w:tc>
          <w:tcPr>
            <w:tcW w:w="708" w:type="dxa"/>
            <w:vAlign w:val="center"/>
          </w:tcPr>
          <w:p w14:paraId="76B70585" w14:textId="06C9AD37" w:rsidR="005F11BB" w:rsidRPr="00675C81" w:rsidRDefault="005F11BB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675C81">
              <w:rPr>
                <w:rFonts w:asciiTheme="minorHAnsi" w:hAnsiTheme="minorHAnsi" w:cs="Angsana New"/>
                <w:sz w:val="21"/>
                <w:szCs w:val="21"/>
                <w:lang w:bidi="th-TH"/>
              </w:rPr>
              <w:t>2</w:t>
            </w:r>
          </w:p>
        </w:tc>
        <w:tc>
          <w:tcPr>
            <w:tcW w:w="993" w:type="dxa"/>
            <w:vAlign w:val="center"/>
          </w:tcPr>
          <w:p w14:paraId="665BBEEB" w14:textId="77777777" w:rsidR="005F11BB" w:rsidRPr="00564469" w:rsidRDefault="005F11BB" w:rsidP="003361C5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68B82418" w14:textId="77777777" w:rsidR="005F11BB" w:rsidRPr="00564469" w:rsidRDefault="005F11BB" w:rsidP="003361C5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FCF33D4" w14:textId="77777777" w:rsidR="005F11BB" w:rsidRDefault="003105BB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3" w:tgtFrame="_blank" w:history="1">
              <w:r w:rsidR="005F11B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51</w:t>
              </w:r>
            </w:hyperlink>
          </w:p>
          <w:p w14:paraId="7B4DAE0B" w14:textId="00AF05D0" w:rsidR="005F11BB" w:rsidRDefault="005F11BB" w:rsidP="003361C5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6E1AC977" w14:textId="77777777" w:rsidR="005F11BB" w:rsidRPr="00564469" w:rsidRDefault="005F11B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4AFC29C" w14:textId="77777777" w:rsidR="005F11BB" w:rsidRPr="00564469" w:rsidRDefault="005F11BB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C98F33" w14:textId="77777777" w:rsidR="005F11BB" w:rsidRPr="00564469" w:rsidRDefault="005F11BB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8757AB" w14:textId="77777777" w:rsidR="005F11BB" w:rsidRPr="00564469" w:rsidRDefault="005F11BB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564469" w14:paraId="42AC5D4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9BB101C" w14:textId="7777777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BCBA5EE" w14:textId="77777777" w:rsidR="00323ABD" w:rsidRPr="00564469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Towards a more effective, efficient, fit for purpose, and inclusive ITU</w:t>
            </w:r>
          </w:p>
          <w:p w14:paraId="0865D20D" w14:textId="1EA95E39" w:rsidR="003361C5" w:rsidRPr="00564469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tandardization</w:t>
            </w:r>
          </w:p>
        </w:tc>
        <w:tc>
          <w:tcPr>
            <w:tcW w:w="708" w:type="dxa"/>
            <w:vAlign w:val="center"/>
          </w:tcPr>
          <w:p w14:paraId="4537E1F6" w14:textId="77777777" w:rsidR="003361C5" w:rsidRPr="0056446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BE47EC6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7E034B1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F523E12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124153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04F200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68B4FE0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9844733" w14:textId="31033299" w:rsidR="003361C5" w:rsidRPr="00564469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ADD)</w:t>
            </w:r>
          </w:p>
        </w:tc>
      </w:tr>
      <w:tr w:rsidR="003361C5" w:rsidRPr="00564469" w14:paraId="1CD2865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9840A6B" w14:textId="77777777" w:rsidR="003361C5" w:rsidRPr="00564469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9909499" w14:textId="0876ED13" w:rsidR="003361C5" w:rsidRPr="00564469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Importance of industry engagement in the work of the ITU-T</w:t>
            </w:r>
          </w:p>
        </w:tc>
        <w:tc>
          <w:tcPr>
            <w:tcW w:w="708" w:type="dxa"/>
            <w:vAlign w:val="center"/>
          </w:tcPr>
          <w:p w14:paraId="0AA17060" w14:textId="77777777" w:rsidR="003361C5" w:rsidRPr="0056446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E60CE97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2E26E25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3A83B84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7FFE1AA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E80FEC3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BA6E08" w14:textId="77777777" w:rsidR="003361C5" w:rsidRPr="0056446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C1C1807" w14:textId="4B6DE4DF" w:rsidR="003361C5" w:rsidRPr="004E709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 w:rsidRPr="004E7095"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ADD)</w:t>
            </w:r>
          </w:p>
        </w:tc>
      </w:tr>
    </w:tbl>
    <w:p w14:paraId="22904EA1" w14:textId="77777777" w:rsidR="00F424E3" w:rsidRPr="00564469" w:rsidRDefault="00F424E3" w:rsidP="00FA31FD"/>
    <w:p w14:paraId="152545B1" w14:textId="1FA50308" w:rsidR="006D6444" w:rsidRPr="00564469" w:rsidRDefault="006D6444" w:rsidP="00A61940">
      <w:pPr>
        <w:spacing w:after="160" w:line="259" w:lineRule="auto"/>
      </w:pPr>
    </w:p>
    <w:p w14:paraId="18721E21" w14:textId="6CFA91C1" w:rsidR="00261DD0" w:rsidRPr="00564469" w:rsidRDefault="00261DD0" w:rsidP="00A61940">
      <w:pPr>
        <w:spacing w:after="160" w:line="259" w:lineRule="auto"/>
      </w:pPr>
    </w:p>
    <w:p w14:paraId="15EBBCB2" w14:textId="77777777" w:rsidR="00A70B3D" w:rsidRDefault="00A70B3D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F66A745" w14:textId="22BBB3C1" w:rsidR="00261DD0" w:rsidRPr="00564469" w:rsidRDefault="00261DD0" w:rsidP="00261DD0">
      <w:pPr>
        <w:rPr>
          <w:b/>
        </w:rPr>
      </w:pPr>
      <w:r w:rsidRPr="00564469">
        <w:rPr>
          <w:b/>
        </w:rPr>
        <w:lastRenderedPageBreak/>
        <w:t xml:space="preserve">2. APT-WTSA A-series Recommendation Tracking Table </w:t>
      </w:r>
    </w:p>
    <w:p w14:paraId="502BFDB3" w14:textId="77777777" w:rsidR="00261DD0" w:rsidRPr="00564469" w:rsidRDefault="00261DD0" w:rsidP="00261DD0"/>
    <w:tbl>
      <w:tblPr>
        <w:tblStyle w:val="TableGrid"/>
        <w:tblW w:w="14301" w:type="dxa"/>
        <w:jc w:val="center"/>
        <w:tblLayout w:type="fixed"/>
        <w:tblLook w:val="04A0" w:firstRow="1" w:lastRow="0" w:firstColumn="1" w:lastColumn="0" w:noHBand="0" w:noVBand="1"/>
      </w:tblPr>
      <w:tblGrid>
        <w:gridCol w:w="891"/>
        <w:gridCol w:w="3845"/>
        <w:gridCol w:w="720"/>
        <w:gridCol w:w="1065"/>
        <w:gridCol w:w="1120"/>
        <w:gridCol w:w="1006"/>
        <w:gridCol w:w="1064"/>
        <w:gridCol w:w="1080"/>
        <w:gridCol w:w="975"/>
        <w:gridCol w:w="2535"/>
      </w:tblGrid>
      <w:tr w:rsidR="00261DD0" w:rsidRPr="00564469" w14:paraId="44057AF7" w14:textId="77777777" w:rsidTr="00CB3EE1">
        <w:trPr>
          <w:trHeight w:val="241"/>
          <w:tblHeader/>
          <w:jc w:val="center"/>
        </w:trPr>
        <w:tc>
          <w:tcPr>
            <w:tcW w:w="891" w:type="dxa"/>
            <w:vMerge w:val="restart"/>
            <w:shd w:val="clear" w:color="auto" w:fill="D5DCE4" w:themeFill="text2" w:themeFillTint="33"/>
            <w:vAlign w:val="center"/>
          </w:tcPr>
          <w:p w14:paraId="42B08AC7" w14:textId="76C27A04" w:rsidR="00261DD0" w:rsidRPr="00564469" w:rsidRDefault="009D5D14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c.</w:t>
            </w:r>
          </w:p>
        </w:tc>
        <w:tc>
          <w:tcPr>
            <w:tcW w:w="3845" w:type="dxa"/>
            <w:vMerge w:val="restart"/>
            <w:shd w:val="clear" w:color="auto" w:fill="D5DCE4" w:themeFill="text2" w:themeFillTint="33"/>
            <w:vAlign w:val="center"/>
          </w:tcPr>
          <w:p w14:paraId="09C8CA77" w14:textId="77777777" w:rsidR="00261DD0" w:rsidRPr="00564469" w:rsidRDefault="00261DD0" w:rsidP="00CB3EE1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20" w:type="dxa"/>
            <w:vMerge w:val="restart"/>
            <w:shd w:val="clear" w:color="auto" w:fill="D5DCE4" w:themeFill="text2" w:themeFillTint="33"/>
            <w:vAlign w:val="center"/>
          </w:tcPr>
          <w:p w14:paraId="770BE65B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85" w:type="dxa"/>
            <w:gridSpan w:val="2"/>
            <w:shd w:val="clear" w:color="auto" w:fill="D5DCE4" w:themeFill="text2" w:themeFillTint="33"/>
            <w:vAlign w:val="center"/>
          </w:tcPr>
          <w:p w14:paraId="1E913AEE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070" w:type="dxa"/>
            <w:gridSpan w:val="2"/>
            <w:shd w:val="clear" w:color="auto" w:fill="D5DCE4" w:themeFill="text2" w:themeFillTint="33"/>
            <w:vAlign w:val="center"/>
          </w:tcPr>
          <w:p w14:paraId="448E7854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3</w:t>
            </w:r>
          </w:p>
        </w:tc>
        <w:tc>
          <w:tcPr>
            <w:tcW w:w="2055" w:type="dxa"/>
            <w:gridSpan w:val="2"/>
            <w:shd w:val="clear" w:color="auto" w:fill="D5DCE4" w:themeFill="text2" w:themeFillTint="33"/>
            <w:vAlign w:val="center"/>
          </w:tcPr>
          <w:p w14:paraId="28AB0D60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WTSA20-4</w:t>
            </w:r>
          </w:p>
        </w:tc>
        <w:tc>
          <w:tcPr>
            <w:tcW w:w="2535" w:type="dxa"/>
            <w:vMerge w:val="restart"/>
            <w:shd w:val="clear" w:color="auto" w:fill="D5DCE4" w:themeFill="text2" w:themeFillTint="33"/>
            <w:vAlign w:val="center"/>
          </w:tcPr>
          <w:p w14:paraId="452CF411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</w:p>
          <w:p w14:paraId="689C01FF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261DD0" w:rsidRPr="00564469" w14:paraId="6B2A4117" w14:textId="77777777" w:rsidTr="00CB3EE1">
        <w:trPr>
          <w:trHeight w:val="241"/>
          <w:tblHeader/>
          <w:jc w:val="center"/>
        </w:trPr>
        <w:tc>
          <w:tcPr>
            <w:tcW w:w="891" w:type="dxa"/>
            <w:vMerge/>
            <w:shd w:val="clear" w:color="auto" w:fill="D5DCE4" w:themeFill="text2" w:themeFillTint="33"/>
            <w:vAlign w:val="center"/>
          </w:tcPr>
          <w:p w14:paraId="214B1BB7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845" w:type="dxa"/>
            <w:vMerge/>
            <w:shd w:val="clear" w:color="auto" w:fill="D5DCE4" w:themeFill="text2" w:themeFillTint="33"/>
            <w:vAlign w:val="center"/>
          </w:tcPr>
          <w:p w14:paraId="597307FB" w14:textId="77777777" w:rsidR="00261DD0" w:rsidRPr="00564469" w:rsidRDefault="00261DD0" w:rsidP="00CB3EE1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20" w:type="dxa"/>
            <w:vMerge/>
            <w:shd w:val="clear" w:color="auto" w:fill="D5DCE4" w:themeFill="text2" w:themeFillTint="33"/>
            <w:vAlign w:val="center"/>
          </w:tcPr>
          <w:p w14:paraId="2D06137B" w14:textId="77777777" w:rsidR="00261DD0" w:rsidRPr="00564469" w:rsidRDefault="00261DD0" w:rsidP="0083640C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1065" w:type="dxa"/>
            <w:shd w:val="clear" w:color="auto" w:fill="D5DCE4" w:themeFill="text2" w:themeFillTint="33"/>
            <w:vAlign w:val="center"/>
          </w:tcPr>
          <w:p w14:paraId="5D2633B8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20" w:type="dxa"/>
            <w:shd w:val="clear" w:color="auto" w:fill="D5DCE4" w:themeFill="text2" w:themeFillTint="33"/>
            <w:vAlign w:val="center"/>
          </w:tcPr>
          <w:p w14:paraId="1D9AF21D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006" w:type="dxa"/>
            <w:shd w:val="clear" w:color="auto" w:fill="D5DCE4" w:themeFill="text2" w:themeFillTint="33"/>
            <w:vAlign w:val="center"/>
          </w:tcPr>
          <w:p w14:paraId="5C46F4F6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064" w:type="dxa"/>
            <w:shd w:val="clear" w:color="auto" w:fill="D5DCE4" w:themeFill="text2" w:themeFillTint="33"/>
            <w:vAlign w:val="center"/>
          </w:tcPr>
          <w:p w14:paraId="29306493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080" w:type="dxa"/>
            <w:shd w:val="clear" w:color="auto" w:fill="D5DCE4" w:themeFill="text2" w:themeFillTint="33"/>
            <w:vAlign w:val="center"/>
          </w:tcPr>
          <w:p w14:paraId="408F21C3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975" w:type="dxa"/>
            <w:shd w:val="clear" w:color="auto" w:fill="D5DCE4" w:themeFill="text2" w:themeFillTint="33"/>
            <w:vAlign w:val="center"/>
          </w:tcPr>
          <w:p w14:paraId="4E0EFED2" w14:textId="77777777" w:rsidR="00261DD0" w:rsidRPr="00564469" w:rsidRDefault="00261DD0" w:rsidP="0083640C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564469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2535" w:type="dxa"/>
            <w:vMerge/>
            <w:shd w:val="clear" w:color="auto" w:fill="D5DCE4" w:themeFill="text2" w:themeFillTint="33"/>
            <w:vAlign w:val="center"/>
          </w:tcPr>
          <w:p w14:paraId="305294FB" w14:textId="77777777" w:rsidR="00261DD0" w:rsidRPr="00564469" w:rsidRDefault="00261DD0" w:rsidP="0083640C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261DD0" w:rsidRPr="00564469" w14:paraId="320BC7CE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4F0FFC60" w14:textId="25FEBC47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fr-FR"/>
              </w:rPr>
            </w:pPr>
            <w:r w:rsidRPr="00564469">
              <w:rPr>
                <w:sz w:val="21"/>
                <w:szCs w:val="21"/>
                <w:lang w:val="fr-FR"/>
              </w:rPr>
              <w:t>A.1</w:t>
            </w:r>
          </w:p>
        </w:tc>
        <w:tc>
          <w:tcPr>
            <w:tcW w:w="3845" w:type="dxa"/>
            <w:vAlign w:val="center"/>
          </w:tcPr>
          <w:p w14:paraId="3351D3CE" w14:textId="750C6861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  <w:lang w:val="en-US"/>
              </w:rPr>
              <w:t>Working methods for study groups of the ITU Telecommunication Standardization Sector</w:t>
            </w:r>
          </w:p>
        </w:tc>
        <w:tc>
          <w:tcPr>
            <w:tcW w:w="720" w:type="dxa"/>
            <w:vAlign w:val="center"/>
          </w:tcPr>
          <w:p w14:paraId="65375303" w14:textId="59D1C369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604B4669" w14:textId="77777777" w:rsidR="00261DD0" w:rsidRPr="00564469" w:rsidRDefault="003105BB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4" w:tgtFrame="_blank" w:history="1">
              <w:r w:rsidR="005F49CB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26887D30" w14:textId="5AE5AB61" w:rsidR="005F49CB" w:rsidRPr="00564469" w:rsidRDefault="005F49CB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0" w:type="dxa"/>
            <w:vAlign w:val="center"/>
          </w:tcPr>
          <w:p w14:paraId="5D374FB6" w14:textId="32B3AB07" w:rsidR="00261DD0" w:rsidRPr="00564469" w:rsidRDefault="008E6477" w:rsidP="0083640C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  <w:r w:rsidRPr="00564469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1006" w:type="dxa"/>
            <w:vAlign w:val="center"/>
          </w:tcPr>
          <w:p w14:paraId="4A8927FD" w14:textId="77777777" w:rsidR="00261DD0" w:rsidRPr="00564469" w:rsidRDefault="003105BB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5" w:tgtFrame="_blank" w:history="1">
              <w:r w:rsidR="00906314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2DF9D894" w14:textId="38214C95" w:rsidR="00906314" w:rsidRPr="00564469" w:rsidRDefault="00906314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4" w:type="dxa"/>
            <w:vAlign w:val="center"/>
          </w:tcPr>
          <w:p w14:paraId="64F668F9" w14:textId="387C7964" w:rsidR="006B75C5" w:rsidRPr="00564469" w:rsidRDefault="00951283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86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6 (Rev.2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B75C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80" w:type="dxa"/>
            <w:vAlign w:val="center"/>
          </w:tcPr>
          <w:p w14:paraId="5C261609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3C284198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6F693464" w14:textId="77777777" w:rsidR="00261DD0" w:rsidRPr="00564469" w:rsidRDefault="00261DD0" w:rsidP="0083640C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261DD0" w:rsidRPr="00564469" w14:paraId="6A09923C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8FCFDD6" w14:textId="2C96297C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</w:t>
            </w:r>
          </w:p>
        </w:tc>
        <w:tc>
          <w:tcPr>
            <w:tcW w:w="3845" w:type="dxa"/>
            <w:vAlign w:val="center"/>
          </w:tcPr>
          <w:p w14:paraId="6CA29F9B" w14:textId="316038BE" w:rsidR="00261DD0" w:rsidRPr="00564469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Presentation of contributions to the ITU Telecommunication Standardization Sector</w:t>
            </w:r>
          </w:p>
        </w:tc>
        <w:tc>
          <w:tcPr>
            <w:tcW w:w="720" w:type="dxa"/>
            <w:vAlign w:val="center"/>
          </w:tcPr>
          <w:p w14:paraId="35D1E53C" w14:textId="5F42767F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5054063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42802B0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9FF6F5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75FB84B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5E2E04F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26814AE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9234B38" w14:textId="3F104D01" w:rsidR="00261DD0" w:rsidRPr="00564469" w:rsidRDefault="00372DCC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261DD0" w:rsidRPr="00564469" w14:paraId="770BADCE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C3C0169" w14:textId="33CDA8AB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4</w:t>
            </w:r>
          </w:p>
        </w:tc>
        <w:tc>
          <w:tcPr>
            <w:tcW w:w="3845" w:type="dxa"/>
            <w:vAlign w:val="center"/>
          </w:tcPr>
          <w:p w14:paraId="750EC50D" w14:textId="6D5F942C" w:rsidR="00261DD0" w:rsidRPr="00564469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Communication process between the ITU Telecommunication Standardization Sector and forums and consortia</w:t>
            </w:r>
          </w:p>
        </w:tc>
        <w:tc>
          <w:tcPr>
            <w:tcW w:w="720" w:type="dxa"/>
            <w:vAlign w:val="center"/>
          </w:tcPr>
          <w:p w14:paraId="52AA6E7F" w14:textId="13C8E0CC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6F5DD1D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7D47AE18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1EEC721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005A12EF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A951B6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5497B0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F011190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3975D977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1617B8A4" w14:textId="5AC15DDB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5</w:t>
            </w:r>
          </w:p>
        </w:tc>
        <w:tc>
          <w:tcPr>
            <w:tcW w:w="3845" w:type="dxa"/>
            <w:vAlign w:val="center"/>
          </w:tcPr>
          <w:p w14:paraId="27132859" w14:textId="6596D35E" w:rsidR="00261DD0" w:rsidRPr="00564469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Generic procedures for including references to documents of other organizations in ITU</w:t>
            </w:r>
            <w:r w:rsidRPr="00564469">
              <w:rPr>
                <w:sz w:val="21"/>
                <w:szCs w:val="21"/>
                <w:lang w:val="en-US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24FF9DB9" w14:textId="1C64B2DA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7D528F4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6350A00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7179CE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4FEA655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6E3F83C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5AECE0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E226B28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15A0360D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79246E7D" w14:textId="61B3F594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6</w:t>
            </w:r>
          </w:p>
        </w:tc>
        <w:tc>
          <w:tcPr>
            <w:tcW w:w="3845" w:type="dxa"/>
            <w:vAlign w:val="center"/>
          </w:tcPr>
          <w:p w14:paraId="05AF9D76" w14:textId="1F48B632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Cooperation and exchange of information between the ITU Telecommunication Standardization Sector and national and regional standards development organizations</w:t>
            </w:r>
          </w:p>
        </w:tc>
        <w:tc>
          <w:tcPr>
            <w:tcW w:w="720" w:type="dxa"/>
            <w:vAlign w:val="center"/>
          </w:tcPr>
          <w:p w14:paraId="3D3868A5" w14:textId="5E2E0646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3813654C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5B21E8E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3EF0CD05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36F61042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8DA8CD8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359FE48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7E7CD264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13D31438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E463D9B" w14:textId="69EDA195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7</w:t>
            </w:r>
          </w:p>
        </w:tc>
        <w:tc>
          <w:tcPr>
            <w:tcW w:w="3845" w:type="dxa"/>
            <w:vAlign w:val="center"/>
          </w:tcPr>
          <w:p w14:paraId="27B63595" w14:textId="32AC862C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Focus groups: Establishment and working procedures</w:t>
            </w:r>
          </w:p>
        </w:tc>
        <w:tc>
          <w:tcPr>
            <w:tcW w:w="720" w:type="dxa"/>
            <w:vAlign w:val="center"/>
          </w:tcPr>
          <w:p w14:paraId="1432598B" w14:textId="26B3844C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6AA1D6C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5DB878D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3C4F1A86" w14:textId="77777777" w:rsidR="00261DD0" w:rsidRPr="00564469" w:rsidRDefault="003105BB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7" w:tgtFrame="_blank" w:history="1">
              <w:r w:rsidR="001441F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</w:p>
          <w:p w14:paraId="09018C75" w14:textId="087D6970" w:rsidR="001441F7" w:rsidRPr="00564469" w:rsidRDefault="001441F7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4" w:type="dxa"/>
            <w:vAlign w:val="center"/>
          </w:tcPr>
          <w:p w14:paraId="1B7613A3" w14:textId="568337CE" w:rsidR="006B75C5" w:rsidRPr="00564469" w:rsidRDefault="009825AA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hyperlink r:id="rId188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8 (Rev.2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B75C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80" w:type="dxa"/>
            <w:vAlign w:val="center"/>
          </w:tcPr>
          <w:p w14:paraId="1BDC115C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6492B24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6ACE9FBD" w14:textId="4DF073E8" w:rsidR="00261DD0" w:rsidRPr="00564469" w:rsidRDefault="00323ABD" w:rsidP="0083640C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261DD0" w:rsidRPr="00564469" w14:paraId="26DC0776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23BB53E1" w14:textId="2D9FA88D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8</w:t>
            </w:r>
          </w:p>
        </w:tc>
        <w:tc>
          <w:tcPr>
            <w:tcW w:w="3845" w:type="dxa"/>
            <w:vAlign w:val="center"/>
          </w:tcPr>
          <w:p w14:paraId="648DA6AB" w14:textId="30E8A45A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Alternative approval process for new and revised  ITU-T Recommendations</w:t>
            </w:r>
          </w:p>
        </w:tc>
        <w:tc>
          <w:tcPr>
            <w:tcW w:w="720" w:type="dxa"/>
            <w:vAlign w:val="center"/>
          </w:tcPr>
          <w:p w14:paraId="293FD659" w14:textId="4FE71B6B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110EE13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2E29609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97E762D" w14:textId="77777777" w:rsidR="00261DD0" w:rsidRPr="00564469" w:rsidRDefault="003105BB" w:rsidP="0083640C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89" w:tgtFrame="_blank" w:history="1">
              <w:r w:rsidR="001441F7" w:rsidRPr="00564469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49A27A56" w14:textId="36ECB0AB" w:rsidR="001441F7" w:rsidRPr="00564469" w:rsidRDefault="001441F7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56446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64" w:type="dxa"/>
            <w:vAlign w:val="center"/>
          </w:tcPr>
          <w:p w14:paraId="793C0F61" w14:textId="0DEE9487" w:rsidR="006B75C5" w:rsidRPr="00564469" w:rsidRDefault="00A54A05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hyperlink r:id="rId190" w:tgtFrame="_blank" w:history="1">
              <w:r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TMP-04 (Rev.1)</w:t>
              </w:r>
            </w:hyperlink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B75C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080" w:type="dxa"/>
            <w:vAlign w:val="center"/>
          </w:tcPr>
          <w:p w14:paraId="102700C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4356054C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56160C20" w14:textId="33566FE4" w:rsidR="00261DD0" w:rsidRPr="00564469" w:rsidRDefault="00372DCC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ECP (MOD)</w:t>
            </w:r>
          </w:p>
        </w:tc>
      </w:tr>
      <w:tr w:rsidR="00261DD0" w:rsidRPr="00564469" w14:paraId="18291E37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6216F98E" w14:textId="0469AA79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11</w:t>
            </w:r>
          </w:p>
        </w:tc>
        <w:tc>
          <w:tcPr>
            <w:tcW w:w="3845" w:type="dxa"/>
            <w:vAlign w:val="center"/>
          </w:tcPr>
          <w:p w14:paraId="2670A590" w14:textId="47388F57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Publication of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 and World Telecommunication Standardization Assembly proceedings</w:t>
            </w:r>
          </w:p>
        </w:tc>
        <w:tc>
          <w:tcPr>
            <w:tcW w:w="720" w:type="dxa"/>
            <w:vAlign w:val="center"/>
          </w:tcPr>
          <w:p w14:paraId="4A8C4B25" w14:textId="7013C078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032BAF6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3DF39CB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5CEE93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2DD62605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0B7D606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3E7963F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67BD863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63B53B4F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7C78EC0F" w14:textId="0D904A06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12</w:t>
            </w:r>
          </w:p>
        </w:tc>
        <w:tc>
          <w:tcPr>
            <w:tcW w:w="3845" w:type="dxa"/>
            <w:vAlign w:val="center"/>
          </w:tcPr>
          <w:p w14:paraId="4604F19C" w14:textId="6DAD20DD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Identification and layout of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46B5D8BF" w14:textId="40CBAB50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4948E08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BDA0C9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72187CB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C63648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C13F9C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561979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C005477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453034DC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AB13D10" w14:textId="33C961A5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lastRenderedPageBreak/>
              <w:t>A.13</w:t>
            </w:r>
          </w:p>
        </w:tc>
        <w:tc>
          <w:tcPr>
            <w:tcW w:w="3845" w:type="dxa"/>
            <w:vAlign w:val="center"/>
          </w:tcPr>
          <w:p w14:paraId="3C804FDA" w14:textId="1C2F5D41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Supplements to ITU</w:t>
            </w:r>
            <w:r w:rsidRPr="00564469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21842B26" w14:textId="6077EF4E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6678192F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286B0BBF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DAE78E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1960F995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8537D6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75FFB68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E0B5E5E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</w:tr>
      <w:tr w:rsidR="00261DD0" w:rsidRPr="00564469" w14:paraId="09879CB8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6568A75F" w14:textId="5B93A13D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3</w:t>
            </w:r>
          </w:p>
        </w:tc>
        <w:tc>
          <w:tcPr>
            <w:tcW w:w="3845" w:type="dxa"/>
            <w:vAlign w:val="center"/>
          </w:tcPr>
          <w:p w14:paraId="7AE9E457" w14:textId="1222DBC8" w:rsidR="00261DD0" w:rsidRPr="0056446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564469">
              <w:rPr>
                <w:noProof/>
                <w:sz w:val="21"/>
                <w:szCs w:val="21"/>
              </w:rPr>
              <w:t>Collaboration with the International Organization for Standardization (ISO) and the International Electrotechnical Commission (IEC) on information technology</w:t>
            </w:r>
          </w:p>
        </w:tc>
        <w:tc>
          <w:tcPr>
            <w:tcW w:w="720" w:type="dxa"/>
            <w:vAlign w:val="center"/>
          </w:tcPr>
          <w:p w14:paraId="79E9CEF8" w14:textId="74247BF8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19B5F98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753380F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53E88A41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1B0CD4BB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5649B9B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65675D2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496D84AC" w14:textId="77777777" w:rsidR="00261DD0" w:rsidRPr="00564469" w:rsidRDefault="00261DD0" w:rsidP="0083640C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261DD0" w:rsidRPr="00564469" w14:paraId="4B75CFE1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293F757" w14:textId="1F7B497F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25</w:t>
            </w:r>
          </w:p>
        </w:tc>
        <w:tc>
          <w:tcPr>
            <w:tcW w:w="3845" w:type="dxa"/>
            <w:vAlign w:val="center"/>
          </w:tcPr>
          <w:p w14:paraId="71849CCB" w14:textId="6D2F8EBD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eneric procedures for incorporating text between ITU-T and other organizations</w:t>
            </w:r>
          </w:p>
        </w:tc>
        <w:tc>
          <w:tcPr>
            <w:tcW w:w="720" w:type="dxa"/>
            <w:vAlign w:val="center"/>
          </w:tcPr>
          <w:p w14:paraId="07800FEF" w14:textId="36B4C3DE" w:rsidR="00261DD0" w:rsidRPr="00564469" w:rsidRDefault="004C3788" w:rsidP="0083640C">
            <w:pPr>
              <w:jc w:val="center"/>
            </w:pPr>
            <w:r w:rsidRPr="00564469">
              <w:t>1</w:t>
            </w:r>
          </w:p>
        </w:tc>
        <w:tc>
          <w:tcPr>
            <w:tcW w:w="1065" w:type="dxa"/>
            <w:vAlign w:val="center"/>
          </w:tcPr>
          <w:p w14:paraId="56F004C9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50F47F5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EC705A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44309C9A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7F49DFC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E5D7E7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03C8DA92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61DD0" w:rsidRPr="00564469" w14:paraId="4498647B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1B4D777" w14:textId="74E53BCA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A.31</w:t>
            </w:r>
          </w:p>
        </w:tc>
        <w:tc>
          <w:tcPr>
            <w:tcW w:w="3845" w:type="dxa"/>
            <w:vAlign w:val="center"/>
          </w:tcPr>
          <w:p w14:paraId="11BA92DA" w14:textId="3FB7B114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and coordination requirements for the organization of ITU-T workshops and seminars</w:t>
            </w:r>
          </w:p>
        </w:tc>
        <w:tc>
          <w:tcPr>
            <w:tcW w:w="720" w:type="dxa"/>
            <w:vAlign w:val="center"/>
          </w:tcPr>
          <w:p w14:paraId="3DA06587" w14:textId="4FCAEF58" w:rsidR="00261DD0" w:rsidRPr="00564469" w:rsidRDefault="004C3788" w:rsidP="0083640C">
            <w:pPr>
              <w:jc w:val="center"/>
            </w:pPr>
            <w:r w:rsidRPr="00564469">
              <w:t>1</w:t>
            </w:r>
          </w:p>
        </w:tc>
        <w:tc>
          <w:tcPr>
            <w:tcW w:w="1065" w:type="dxa"/>
            <w:vAlign w:val="center"/>
          </w:tcPr>
          <w:p w14:paraId="4D63BC9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646D0D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65C57AE0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407CFDF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ABE787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81FB6D6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13B5E82B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3F85E1C3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255398A1" w14:textId="00864B6A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2</w:t>
            </w:r>
          </w:p>
        </w:tc>
        <w:tc>
          <w:tcPr>
            <w:tcW w:w="3845" w:type="dxa"/>
            <w:vAlign w:val="center"/>
          </w:tcPr>
          <w:p w14:paraId="13131914" w14:textId="0C50E71B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on interoperability experiments</w:t>
            </w:r>
          </w:p>
        </w:tc>
        <w:tc>
          <w:tcPr>
            <w:tcW w:w="720" w:type="dxa"/>
            <w:vAlign w:val="center"/>
          </w:tcPr>
          <w:p w14:paraId="5EB5DDC5" w14:textId="374CD8B0" w:rsidR="00261DD0" w:rsidRPr="00564469" w:rsidRDefault="004C3788" w:rsidP="0083640C">
            <w:pPr>
              <w:jc w:val="center"/>
            </w:pPr>
            <w:r w:rsidRPr="00564469">
              <w:t>1</w:t>
            </w:r>
          </w:p>
        </w:tc>
        <w:tc>
          <w:tcPr>
            <w:tcW w:w="1065" w:type="dxa"/>
            <w:vAlign w:val="center"/>
          </w:tcPr>
          <w:p w14:paraId="0209AFA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48A542E9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0704ADEE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5991404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45CB6B2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3D993A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2D01F7A3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6893A1A1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E32BC80" w14:textId="6F0D61BC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3</w:t>
            </w:r>
          </w:p>
        </w:tc>
        <w:tc>
          <w:tcPr>
            <w:tcW w:w="3845" w:type="dxa"/>
            <w:vAlign w:val="center"/>
          </w:tcPr>
          <w:p w14:paraId="4B7638FD" w14:textId="39E7BA2F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IETF and ITU-T collaboration guidelines</w:t>
            </w:r>
          </w:p>
        </w:tc>
        <w:tc>
          <w:tcPr>
            <w:tcW w:w="720" w:type="dxa"/>
            <w:vAlign w:val="center"/>
          </w:tcPr>
          <w:p w14:paraId="11752E7C" w14:textId="1A21A9FD" w:rsidR="00261DD0" w:rsidRPr="00564469" w:rsidRDefault="004C3788" w:rsidP="0083640C">
            <w:pPr>
              <w:jc w:val="center"/>
            </w:pPr>
            <w:r w:rsidRPr="00564469">
              <w:t>1</w:t>
            </w:r>
          </w:p>
        </w:tc>
        <w:tc>
          <w:tcPr>
            <w:tcW w:w="1065" w:type="dxa"/>
            <w:vAlign w:val="center"/>
          </w:tcPr>
          <w:p w14:paraId="57850617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25477F4B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2EB190B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502C88B2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5784FC5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23D2649D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596A92EE" w14:textId="77777777" w:rsidR="00261DD0" w:rsidRPr="00564469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564469" w14:paraId="121EFE9A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2AC9048" w14:textId="4537A4D5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4</w:t>
            </w:r>
          </w:p>
        </w:tc>
        <w:tc>
          <w:tcPr>
            <w:tcW w:w="3845" w:type="dxa"/>
            <w:vAlign w:val="center"/>
          </w:tcPr>
          <w:p w14:paraId="3127D820" w14:textId="6AD9088C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Supplement on guidelines for remote participation</w:t>
            </w:r>
          </w:p>
        </w:tc>
        <w:tc>
          <w:tcPr>
            <w:tcW w:w="720" w:type="dxa"/>
            <w:vAlign w:val="center"/>
          </w:tcPr>
          <w:p w14:paraId="609AFF6B" w14:textId="1882FE6B" w:rsidR="00261DD0" w:rsidRPr="00564469" w:rsidRDefault="004C3788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 w:rsidRPr="00564469"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35459AC4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4A4F247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5936220C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0CC51123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7F2F18F8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4CDDD735" w14:textId="77777777" w:rsidR="00261DD0" w:rsidRPr="00564469" w:rsidRDefault="00261DD0" w:rsidP="0083640C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7595E27E" w14:textId="77777777" w:rsidR="00261DD0" w:rsidRPr="00564469" w:rsidRDefault="00261DD0" w:rsidP="0083640C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261DD0" w:rsidRPr="004B4A36" w14:paraId="4B6EBCC0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4A1A131E" w14:textId="0C7EA894" w:rsidR="00261DD0" w:rsidRPr="00564469" w:rsidRDefault="00261DD0" w:rsidP="0083640C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564469">
              <w:rPr>
                <w:sz w:val="21"/>
                <w:szCs w:val="21"/>
                <w:lang w:val="en-US"/>
              </w:rPr>
              <w:t>Supplement 5</w:t>
            </w:r>
          </w:p>
        </w:tc>
        <w:tc>
          <w:tcPr>
            <w:tcW w:w="3845" w:type="dxa"/>
            <w:vAlign w:val="center"/>
          </w:tcPr>
          <w:p w14:paraId="655C3013" w14:textId="6058FB05" w:rsidR="00261DD0" w:rsidRPr="0056446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564469">
              <w:rPr>
                <w:sz w:val="21"/>
                <w:szCs w:val="21"/>
              </w:rPr>
              <w:t>Guidelines for collaboration and exchange of information with other organizations</w:t>
            </w:r>
          </w:p>
        </w:tc>
        <w:tc>
          <w:tcPr>
            <w:tcW w:w="720" w:type="dxa"/>
            <w:vAlign w:val="center"/>
          </w:tcPr>
          <w:p w14:paraId="1CAD425D" w14:textId="7467087D" w:rsidR="00261DD0" w:rsidRPr="007053B9" w:rsidRDefault="004C3788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564469"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3DD7AE1F" w14:textId="77777777" w:rsidR="00261DD0" w:rsidRPr="007053B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163FA7EB" w14:textId="77777777" w:rsidR="00261DD0" w:rsidRPr="007053B9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3198EE1" w14:textId="77777777" w:rsidR="00261DD0" w:rsidRPr="00E21730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268B2388" w14:textId="77777777" w:rsidR="00261DD0" w:rsidRPr="00413646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42DEF16C" w14:textId="77777777" w:rsidR="00261DD0" w:rsidRPr="00E21730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7DE08DFA" w14:textId="77777777" w:rsidR="00261DD0" w:rsidRPr="00E21730" w:rsidRDefault="00261DD0" w:rsidP="0083640C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2AB3B68B" w14:textId="77777777" w:rsidR="00261DD0" w:rsidRPr="00C55E92" w:rsidRDefault="00261DD0" w:rsidP="0083640C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</w:tbl>
    <w:p w14:paraId="63B69B09" w14:textId="77777777" w:rsidR="00261DD0" w:rsidRPr="00FA31FD" w:rsidRDefault="00261DD0" w:rsidP="00A61940">
      <w:pPr>
        <w:spacing w:after="160" w:line="259" w:lineRule="auto"/>
      </w:pPr>
    </w:p>
    <w:sectPr w:rsidR="00261DD0" w:rsidRPr="00FA31FD" w:rsidSect="006D6444">
      <w:pgSz w:w="15840" w:h="12240" w:orient="landscape"/>
      <w:pgMar w:top="14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EB73F" w14:textId="77777777" w:rsidR="00211198" w:rsidRDefault="00211198" w:rsidP="00F424E3">
      <w:r>
        <w:separator/>
      </w:r>
    </w:p>
  </w:endnote>
  <w:endnote w:type="continuationSeparator" w:id="0">
    <w:p w14:paraId="04E34D92" w14:textId="77777777" w:rsidR="00211198" w:rsidRDefault="00211198" w:rsidP="00F42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8295426"/>
      <w:docPartObj>
        <w:docPartGallery w:val="Page Numbers (Bottom of Page)"/>
        <w:docPartUnique/>
      </w:docPartObj>
    </w:sdtPr>
    <w:sdtContent>
      <w:p w14:paraId="53EA70D8" w14:textId="77777777" w:rsidR="003105BB" w:rsidRDefault="003105B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929A4">
          <w:rPr>
            <w:noProof/>
            <w:lang w:val="ko-KR" w:eastAsia="ko-KR"/>
          </w:rPr>
          <w:t>12</w:t>
        </w:r>
        <w:r>
          <w:fldChar w:fldCharType="end"/>
        </w:r>
      </w:p>
    </w:sdtContent>
  </w:sdt>
  <w:p w14:paraId="63F7F1E6" w14:textId="77777777" w:rsidR="003105BB" w:rsidRDefault="003105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8E682" w14:textId="77777777" w:rsidR="00211198" w:rsidRDefault="00211198" w:rsidP="00F424E3">
      <w:r>
        <w:separator/>
      </w:r>
    </w:p>
  </w:footnote>
  <w:footnote w:type="continuationSeparator" w:id="0">
    <w:p w14:paraId="13A8352F" w14:textId="77777777" w:rsidR="00211198" w:rsidRDefault="00211198" w:rsidP="00F424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DSxNDc2MzMyMzFS0lEKTi0uzszPAykwrAUAEFK8ZCwAAAA="/>
  </w:docVars>
  <w:rsids>
    <w:rsidRoot w:val="00FA31FD"/>
    <w:rsid w:val="00045DF5"/>
    <w:rsid w:val="00054924"/>
    <w:rsid w:val="00064F19"/>
    <w:rsid w:val="000737B6"/>
    <w:rsid w:val="000745E5"/>
    <w:rsid w:val="000A5C28"/>
    <w:rsid w:val="000E4AD1"/>
    <w:rsid w:val="000F5057"/>
    <w:rsid w:val="000F5BCC"/>
    <w:rsid w:val="000F7D7B"/>
    <w:rsid w:val="00100062"/>
    <w:rsid w:val="001441F7"/>
    <w:rsid w:val="0014604F"/>
    <w:rsid w:val="00157DC1"/>
    <w:rsid w:val="001609CA"/>
    <w:rsid w:val="00161072"/>
    <w:rsid w:val="0017378F"/>
    <w:rsid w:val="00177A79"/>
    <w:rsid w:val="001A5688"/>
    <w:rsid w:val="001B2F79"/>
    <w:rsid w:val="001E5FA0"/>
    <w:rsid w:val="00205B26"/>
    <w:rsid w:val="00211198"/>
    <w:rsid w:val="00220D2B"/>
    <w:rsid w:val="002604D0"/>
    <w:rsid w:val="00261DD0"/>
    <w:rsid w:val="00283CC3"/>
    <w:rsid w:val="00284E26"/>
    <w:rsid w:val="002A4A69"/>
    <w:rsid w:val="002A6A78"/>
    <w:rsid w:val="002E6D80"/>
    <w:rsid w:val="002F4A61"/>
    <w:rsid w:val="00303F96"/>
    <w:rsid w:val="003105BB"/>
    <w:rsid w:val="00323ABD"/>
    <w:rsid w:val="003361C5"/>
    <w:rsid w:val="0034109C"/>
    <w:rsid w:val="0037181D"/>
    <w:rsid w:val="00372DCC"/>
    <w:rsid w:val="003842C0"/>
    <w:rsid w:val="003854DA"/>
    <w:rsid w:val="00386A62"/>
    <w:rsid w:val="00390E09"/>
    <w:rsid w:val="003A289E"/>
    <w:rsid w:val="003A5306"/>
    <w:rsid w:val="003B4B55"/>
    <w:rsid w:val="003C0655"/>
    <w:rsid w:val="003C7F78"/>
    <w:rsid w:val="003E5E30"/>
    <w:rsid w:val="00402A7B"/>
    <w:rsid w:val="00425D57"/>
    <w:rsid w:val="004355B3"/>
    <w:rsid w:val="00445C51"/>
    <w:rsid w:val="004652A7"/>
    <w:rsid w:val="004A24D7"/>
    <w:rsid w:val="004B3433"/>
    <w:rsid w:val="004C3788"/>
    <w:rsid w:val="004C7C21"/>
    <w:rsid w:val="004D1AF1"/>
    <w:rsid w:val="004E7095"/>
    <w:rsid w:val="005020AC"/>
    <w:rsid w:val="00510778"/>
    <w:rsid w:val="005260DB"/>
    <w:rsid w:val="00555DC3"/>
    <w:rsid w:val="00556D03"/>
    <w:rsid w:val="00564469"/>
    <w:rsid w:val="00567770"/>
    <w:rsid w:val="00571FB7"/>
    <w:rsid w:val="005A4CF1"/>
    <w:rsid w:val="005B7104"/>
    <w:rsid w:val="005C5194"/>
    <w:rsid w:val="005E00DF"/>
    <w:rsid w:val="005E4F22"/>
    <w:rsid w:val="005F11BB"/>
    <w:rsid w:val="005F3273"/>
    <w:rsid w:val="005F49CB"/>
    <w:rsid w:val="00610C8C"/>
    <w:rsid w:val="006124AE"/>
    <w:rsid w:val="006136C9"/>
    <w:rsid w:val="00620275"/>
    <w:rsid w:val="00621A69"/>
    <w:rsid w:val="00626B1B"/>
    <w:rsid w:val="00626B49"/>
    <w:rsid w:val="006316D3"/>
    <w:rsid w:val="00635C4A"/>
    <w:rsid w:val="006465F2"/>
    <w:rsid w:val="0066279F"/>
    <w:rsid w:val="00675320"/>
    <w:rsid w:val="00675C81"/>
    <w:rsid w:val="0069077E"/>
    <w:rsid w:val="006B75C5"/>
    <w:rsid w:val="006D1363"/>
    <w:rsid w:val="006D3AE6"/>
    <w:rsid w:val="006D6444"/>
    <w:rsid w:val="006E37F4"/>
    <w:rsid w:val="00704761"/>
    <w:rsid w:val="007053B9"/>
    <w:rsid w:val="00721F4A"/>
    <w:rsid w:val="00727405"/>
    <w:rsid w:val="0074254C"/>
    <w:rsid w:val="0074355D"/>
    <w:rsid w:val="007475C5"/>
    <w:rsid w:val="00747B05"/>
    <w:rsid w:val="007544B8"/>
    <w:rsid w:val="007736D4"/>
    <w:rsid w:val="0079165E"/>
    <w:rsid w:val="007D2BBF"/>
    <w:rsid w:val="007D31C5"/>
    <w:rsid w:val="007D6929"/>
    <w:rsid w:val="007F6E47"/>
    <w:rsid w:val="00823D7F"/>
    <w:rsid w:val="00835192"/>
    <w:rsid w:val="0083640C"/>
    <w:rsid w:val="00843069"/>
    <w:rsid w:val="008544FE"/>
    <w:rsid w:val="008556A7"/>
    <w:rsid w:val="00884E60"/>
    <w:rsid w:val="00885CA2"/>
    <w:rsid w:val="008929A4"/>
    <w:rsid w:val="008A770B"/>
    <w:rsid w:val="008D1075"/>
    <w:rsid w:val="008E25C7"/>
    <w:rsid w:val="008E6477"/>
    <w:rsid w:val="0090273D"/>
    <w:rsid w:val="00906314"/>
    <w:rsid w:val="009146E2"/>
    <w:rsid w:val="00922C43"/>
    <w:rsid w:val="00925711"/>
    <w:rsid w:val="00951283"/>
    <w:rsid w:val="0097422C"/>
    <w:rsid w:val="009825AA"/>
    <w:rsid w:val="00992EC1"/>
    <w:rsid w:val="00994996"/>
    <w:rsid w:val="009956F6"/>
    <w:rsid w:val="009C08D0"/>
    <w:rsid w:val="009D5D14"/>
    <w:rsid w:val="009D5FDB"/>
    <w:rsid w:val="009F4934"/>
    <w:rsid w:val="00A11F6E"/>
    <w:rsid w:val="00A22F8D"/>
    <w:rsid w:val="00A54A05"/>
    <w:rsid w:val="00A61940"/>
    <w:rsid w:val="00A70B3D"/>
    <w:rsid w:val="00AA057D"/>
    <w:rsid w:val="00AA435B"/>
    <w:rsid w:val="00AD75B0"/>
    <w:rsid w:val="00B02C0F"/>
    <w:rsid w:val="00B060A5"/>
    <w:rsid w:val="00B11F41"/>
    <w:rsid w:val="00B602D3"/>
    <w:rsid w:val="00B6389C"/>
    <w:rsid w:val="00B64E1C"/>
    <w:rsid w:val="00B96B26"/>
    <w:rsid w:val="00B97A1F"/>
    <w:rsid w:val="00BB417B"/>
    <w:rsid w:val="00BD63C8"/>
    <w:rsid w:val="00BE4F25"/>
    <w:rsid w:val="00BE6081"/>
    <w:rsid w:val="00BE6A28"/>
    <w:rsid w:val="00BF1D92"/>
    <w:rsid w:val="00C50784"/>
    <w:rsid w:val="00C55E92"/>
    <w:rsid w:val="00C6100F"/>
    <w:rsid w:val="00C6629E"/>
    <w:rsid w:val="00C92D93"/>
    <w:rsid w:val="00CB2931"/>
    <w:rsid w:val="00CB3EE1"/>
    <w:rsid w:val="00CB4942"/>
    <w:rsid w:val="00CD1168"/>
    <w:rsid w:val="00CD7B0C"/>
    <w:rsid w:val="00CF7C4D"/>
    <w:rsid w:val="00D033F3"/>
    <w:rsid w:val="00D036D0"/>
    <w:rsid w:val="00D03AC1"/>
    <w:rsid w:val="00D23F1D"/>
    <w:rsid w:val="00D34F55"/>
    <w:rsid w:val="00D42E9B"/>
    <w:rsid w:val="00D60BDD"/>
    <w:rsid w:val="00D64724"/>
    <w:rsid w:val="00D71105"/>
    <w:rsid w:val="00D73211"/>
    <w:rsid w:val="00D7322B"/>
    <w:rsid w:val="00D7766F"/>
    <w:rsid w:val="00D84386"/>
    <w:rsid w:val="00D857CB"/>
    <w:rsid w:val="00D90B2E"/>
    <w:rsid w:val="00DB4E5B"/>
    <w:rsid w:val="00DC66D4"/>
    <w:rsid w:val="00DD4EC4"/>
    <w:rsid w:val="00DE0CFC"/>
    <w:rsid w:val="00E02679"/>
    <w:rsid w:val="00E04557"/>
    <w:rsid w:val="00E33E81"/>
    <w:rsid w:val="00E3668D"/>
    <w:rsid w:val="00E44BC9"/>
    <w:rsid w:val="00E912F9"/>
    <w:rsid w:val="00EA1A34"/>
    <w:rsid w:val="00EA4C7F"/>
    <w:rsid w:val="00EA6CC6"/>
    <w:rsid w:val="00EB17BA"/>
    <w:rsid w:val="00EC1B00"/>
    <w:rsid w:val="00EC7859"/>
    <w:rsid w:val="00F16C76"/>
    <w:rsid w:val="00F20802"/>
    <w:rsid w:val="00F20DCD"/>
    <w:rsid w:val="00F24600"/>
    <w:rsid w:val="00F27AF3"/>
    <w:rsid w:val="00F4200D"/>
    <w:rsid w:val="00F424E3"/>
    <w:rsid w:val="00F6350E"/>
    <w:rsid w:val="00FA31FD"/>
    <w:rsid w:val="00FA4C8A"/>
    <w:rsid w:val="00FA5C6E"/>
    <w:rsid w:val="00FB0266"/>
    <w:rsid w:val="00FB0621"/>
    <w:rsid w:val="00FB57C4"/>
    <w:rsid w:val="00FB6674"/>
    <w:rsid w:val="00FC26E6"/>
    <w:rsid w:val="00FC530E"/>
    <w:rsid w:val="00FE1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C6F6C"/>
  <w15:chartTrackingRefBased/>
  <w15:docId w15:val="{E489910D-E79A-4E62-AE3B-C9E6B86DE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FD"/>
    <w:pPr>
      <w:spacing w:after="0" w:line="240" w:lineRule="auto"/>
    </w:pPr>
    <w:rPr>
      <w:rFonts w:ascii="Times New Roman" w:eastAsia="BatangChe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44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">
    <w:name w:val="Table_head"/>
    <w:basedOn w:val="Normal"/>
    <w:next w:val="Normal"/>
    <w:rsid w:val="006D6444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val="en-GB"/>
    </w:rPr>
  </w:style>
  <w:style w:type="paragraph" w:customStyle="1" w:styleId="DecNo">
    <w:name w:val="Dec_No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Dectitle">
    <w:name w:val="Dec_title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ResNo">
    <w:name w:val="Res_No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Restitle">
    <w:name w:val="Res_title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Tabletext">
    <w:name w:val="Table_text"/>
    <w:basedOn w:val="Normal"/>
    <w:rsid w:val="00620275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/>
      <w:sz w:val="2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505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057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3E5E3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0802"/>
    <w:pPr>
      <w:spacing w:before="100" w:beforeAutospacing="1" w:after="100" w:afterAutospacing="1"/>
    </w:pPr>
    <w:rPr>
      <w:rFonts w:eastAsia="Times New Roman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67532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95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pub/publications.aspx?lang=en&amp;parent=T-RES-T.20-2016" TargetMode="External"/><Relationship Id="rId117" Type="http://schemas.openxmlformats.org/officeDocument/2006/relationships/hyperlink" Target="https://www.apt.int/sites/default/files/2020/07/APT-WTSA20-3-INP-31-WG3-CHN-Revision_of_Resolution_78.docx" TargetMode="External"/><Relationship Id="rId21" Type="http://schemas.openxmlformats.org/officeDocument/2006/relationships/hyperlink" Target="https://www.itu.int/pub/publications.aspx?lang=en&amp;parent=T-RES-T.11-2016" TargetMode="External"/><Relationship Id="rId42" Type="http://schemas.openxmlformats.org/officeDocument/2006/relationships/hyperlink" Target="https://www.itu.int/pub/publications.aspx?lang=en&amp;parent=T-RES-T.43-2016" TargetMode="External"/><Relationship Id="rId47" Type="http://schemas.openxmlformats.org/officeDocument/2006/relationships/hyperlink" Target="https://www.apt.int/sites/default/files/2020/07/APT-WTSA20-3-TMP-12-Japan_SUP_Res45.docx" TargetMode="External"/><Relationship Id="rId63" Type="http://schemas.openxmlformats.org/officeDocument/2006/relationships/hyperlink" Target="https://www.apt.int/sites/default/files/2020/07/APT-WTSA20-3-INP-59-KOR-Proposal_of_modification_on_draft_PACP_on_revision_to_res_52.docx" TargetMode="External"/><Relationship Id="rId68" Type="http://schemas.openxmlformats.org/officeDocument/2006/relationships/hyperlink" Target="https://www.apt.int/sites/default/files/2020/07/APT-WTSA20-3-TMP-15Rev.1-PACP-Revision-Resoulution-55.docx" TargetMode="External"/><Relationship Id="rId84" Type="http://schemas.openxmlformats.org/officeDocument/2006/relationships/hyperlink" Target="https://www.apt.int/sites/default/files/2020/07/APT-WTSA20-3-INP-53-VietNam_Resolution_64_20200607.docx" TargetMode="External"/><Relationship Id="rId89" Type="http://schemas.openxmlformats.org/officeDocument/2006/relationships/hyperlink" Target="https://www.apt.int/sites/default/files/2020/05/APT-WTSA20-2-INP-34-CHN-WG1-Proposed_Revision_of_Res.67_-_r3.docx" TargetMode="External"/><Relationship Id="rId112" Type="http://schemas.openxmlformats.org/officeDocument/2006/relationships/hyperlink" Target="https://www.apt.int/sites/default/files/2020/07/APT-WTSA20-3-INP-49-IND-WG3-Resolution_77.docx" TargetMode="External"/><Relationship Id="rId133" Type="http://schemas.openxmlformats.org/officeDocument/2006/relationships/hyperlink" Target="https://www.itu.int/pub/publications.aspx?lang=en&amp;parent=T-RES-T.88-2016" TargetMode="External"/><Relationship Id="rId138" Type="http://schemas.openxmlformats.org/officeDocument/2006/relationships/hyperlink" Target="https://www.apt.int/sites/default/files/2020/07/APT-WTSA20-3-INP-61-KOR-Proposed_revision_to_Resolution_89.docx" TargetMode="External"/><Relationship Id="rId154" Type="http://schemas.openxmlformats.org/officeDocument/2006/relationships/hyperlink" Target="https://www.itu.int/pub/publications.aspx?lang=en&amp;parent=T-RES-T.96-2016" TargetMode="External"/><Relationship Id="rId159" Type="http://schemas.openxmlformats.org/officeDocument/2006/relationships/hyperlink" Target="https://www.itu.int/pub/publications.aspx?lang=en&amp;parent=T-RES-T.97-2016" TargetMode="External"/><Relationship Id="rId175" Type="http://schemas.openxmlformats.org/officeDocument/2006/relationships/hyperlink" Target="https://www.apt.int/sites/default/files/2020/07/APT-WTSA20-3-INP-50-IND-WG3-new_Korean_Resolution_on_AI-DL.docx" TargetMode="External"/><Relationship Id="rId170" Type="http://schemas.openxmlformats.org/officeDocument/2006/relationships/hyperlink" Target="https://www.apt.int/sites/default/files/2020/07/APT-WTSA20-3-TMP-16-PACP-Revision-Resoulution-98.docx" TargetMode="External"/><Relationship Id="rId191" Type="http://schemas.openxmlformats.org/officeDocument/2006/relationships/fontTable" Target="fontTable.xml"/><Relationship Id="rId16" Type="http://schemas.openxmlformats.org/officeDocument/2006/relationships/hyperlink" Target="https://www.apt.int/sites/default/files/2020/07/APT-WTSA20-3-INP-52-AUS-High-level_priorities.docx" TargetMode="External"/><Relationship Id="rId107" Type="http://schemas.openxmlformats.org/officeDocument/2006/relationships/hyperlink" Target="https://www.apt.int/sites/default/files/2020/07/APT-WTSA20-3-INP-43-IND-WG3-Resolution_76.docx" TargetMode="External"/><Relationship Id="rId11" Type="http://schemas.openxmlformats.org/officeDocument/2006/relationships/hyperlink" Target="https://www.apt.int/sites/default/files/2020/07/APT-WTSA20-3-TMP-14Rev.1-PACP-Revision-Resolution-1.docx" TargetMode="External"/><Relationship Id="rId32" Type="http://schemas.openxmlformats.org/officeDocument/2006/relationships/hyperlink" Target="https://www.itu.int/pub/publications.aspx?lang=en&amp;parent=T-RES-T.31-2016" TargetMode="External"/><Relationship Id="rId37" Type="http://schemas.openxmlformats.org/officeDocument/2006/relationships/hyperlink" Target="https://www.itu.int/pub/publications.aspx?lang=en&amp;parent=T-RES-T.34-2016" TargetMode="External"/><Relationship Id="rId53" Type="http://schemas.openxmlformats.org/officeDocument/2006/relationships/hyperlink" Target="https://www.apt.int/sites/default/files/2020/05/APT_WTSA20-2-INP-21-KOR-PROPOSED_REVISIONS_TO_RESOLUTION_50.docx" TargetMode="External"/><Relationship Id="rId58" Type="http://schemas.openxmlformats.org/officeDocument/2006/relationships/hyperlink" Target="https://www.itu.int/pub/publications.aspx?lang=en&amp;parent=T-RES-T.52-2016" TargetMode="External"/><Relationship Id="rId74" Type="http://schemas.openxmlformats.org/officeDocument/2006/relationships/hyperlink" Target="https://www.itu.int/pub/publications.aspx?lang=en&amp;parent=T-RES-T.60-2016" TargetMode="External"/><Relationship Id="rId79" Type="http://schemas.openxmlformats.org/officeDocument/2006/relationships/hyperlink" Target="https://www.itu.int/pub/publications.aspx?lang=en&amp;parent=T-RES-T.61-2016" TargetMode="External"/><Relationship Id="rId102" Type="http://schemas.openxmlformats.org/officeDocument/2006/relationships/hyperlink" Target="https://www.itu.int/pub/publications.aspx?lang=en&amp;parent=T-RES-T.74-2016" TargetMode="External"/><Relationship Id="rId123" Type="http://schemas.openxmlformats.org/officeDocument/2006/relationships/hyperlink" Target="https://www.itu.int/pub/publications.aspx?lang=en&amp;parent=T-RES-T.80-2016" TargetMode="External"/><Relationship Id="rId128" Type="http://schemas.openxmlformats.org/officeDocument/2006/relationships/hyperlink" Target="https://www.apt.int/sites/default/files/2020/07/APT_WTSA20-3-WG3-INP-64-PACP-MLA-Resolution_84.docx" TargetMode="External"/><Relationship Id="rId144" Type="http://schemas.openxmlformats.org/officeDocument/2006/relationships/hyperlink" Target="https://www.apt.int/sites/default/files/2020/05/APT-WTSA20-2-INP-36-CHN-WG3-Revision_of_Res._92-v1.2_0.docx" TargetMode="External"/><Relationship Id="rId149" Type="http://schemas.openxmlformats.org/officeDocument/2006/relationships/hyperlink" Target="https://www.apt.int/sites/default/files/2020/05/APT_WTSA20-2-INP-15-MLA-WG3_Resolution_93_20200410.docx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apt.int/sites/default/files/2020/07/APT-WTSA20-3-INP-21-WG1-CHN-Proposed_Revision_of_Res.67_-r1.docx" TargetMode="External"/><Relationship Id="rId95" Type="http://schemas.openxmlformats.org/officeDocument/2006/relationships/hyperlink" Target="https://www.itu.int/pub/publications.aspx?lang=en&amp;parent=T-RES-T.72-2016" TargetMode="External"/><Relationship Id="rId160" Type="http://schemas.openxmlformats.org/officeDocument/2006/relationships/hyperlink" Target="https://www.apt.int/sites/default/files/2020/05/APT-WTSA20-2-INP-35-CHN-WG3-Proposed_Revision_of_Res.96_and_97_0.docx" TargetMode="External"/><Relationship Id="rId165" Type="http://schemas.openxmlformats.org/officeDocument/2006/relationships/hyperlink" Target="https://www.apt.int/sites/default/files/2020/05/APT_WTSA20-2-INP-19-MLA-WG3_Resolution_98_20200410.docx" TargetMode="External"/><Relationship Id="rId181" Type="http://schemas.openxmlformats.org/officeDocument/2006/relationships/hyperlink" Target="https://www.apt.int/sites/default/files/2020/07/APT-WTSA20-3-INP-28-WG3-CHN-Proposed_New_Resolution_on_Quantum_Information_Technology-V3.1.docx" TargetMode="External"/><Relationship Id="rId186" Type="http://schemas.openxmlformats.org/officeDocument/2006/relationships/hyperlink" Target="https://www.apt.int/sites/default/files/2020/07/APT-WTSA20-3-TMP-06Rev.2-PCAP-Revision-A.1.docx" TargetMode="External"/><Relationship Id="rId22" Type="http://schemas.openxmlformats.org/officeDocument/2006/relationships/hyperlink" Target="https://www.itu.int/pub/publications.aspx?lang=en&amp;parent=T-RES-T.18-2016" TargetMode="External"/><Relationship Id="rId27" Type="http://schemas.openxmlformats.org/officeDocument/2006/relationships/hyperlink" Target="https://www.itu.int/pub/publications.aspx?lang=en&amp;parent=T-RES-T.22-2016" TargetMode="External"/><Relationship Id="rId43" Type="http://schemas.openxmlformats.org/officeDocument/2006/relationships/hyperlink" Target="https://www.itu.int/pub/publications.aspx?lang=en&amp;parent=T-RES-T.44-2016" TargetMode="External"/><Relationship Id="rId48" Type="http://schemas.openxmlformats.org/officeDocument/2006/relationships/hyperlink" Target="https://www.itu.int/pub/publications.aspx?lang=en&amp;parent=T-RES-T.47-2016" TargetMode="External"/><Relationship Id="rId64" Type="http://schemas.openxmlformats.org/officeDocument/2006/relationships/hyperlink" Target="https://www.apt.int/sites/default/files/2020/07/APT-WTSA20-3-TMP-19-PACP-Revision-Resolution-52.doc" TargetMode="External"/><Relationship Id="rId69" Type="http://schemas.openxmlformats.org/officeDocument/2006/relationships/hyperlink" Target="https://www.itu.int/pub/publications.aspx?lang=en&amp;parent=T-RES-T.58-2016" TargetMode="External"/><Relationship Id="rId113" Type="http://schemas.openxmlformats.org/officeDocument/2006/relationships/hyperlink" Target="https://www.apt.int/sites/default/files/2020/07/APT-WTSA20-3-TMP-33Rev.1-PACP-Revision-Resolution_77-ver1.2.docx" TargetMode="External"/><Relationship Id="rId118" Type="http://schemas.openxmlformats.org/officeDocument/2006/relationships/hyperlink" Target="https://www.apt.int/sites/default/files/2020/07/APT_WTSA20-3-WG3-INP-63-PACP-MLA-Resolution_78.docx" TargetMode="External"/><Relationship Id="rId134" Type="http://schemas.openxmlformats.org/officeDocument/2006/relationships/hyperlink" Target="https://www.apt.int/sites/default/files/2020/07/APT-WTSA20-3-INP-11-IND-WTSA_Res_88-Rev1.docx" TargetMode="External"/><Relationship Id="rId139" Type="http://schemas.openxmlformats.org/officeDocument/2006/relationships/hyperlink" Target="https://www.apt.int/sites/default/files/2020/07/APT-WTSA20-3-TMP-32Rev.1-PACP-Revision-Resoulution-89_rev1.docx" TargetMode="External"/><Relationship Id="rId80" Type="http://schemas.openxmlformats.org/officeDocument/2006/relationships/hyperlink" Target="https://www.itu.int/pub/publications.aspx?lang=en&amp;parent=T-RES-T.62-2016" TargetMode="External"/><Relationship Id="rId85" Type="http://schemas.openxmlformats.org/officeDocument/2006/relationships/hyperlink" Target="https://www.apt.int/sites/default/files/2020/07/APT-WTSA20-3-TMP-35-PACP-Revision-Resolution_64.docx" TargetMode="External"/><Relationship Id="rId150" Type="http://schemas.openxmlformats.org/officeDocument/2006/relationships/hyperlink" Target="https://www.itu.int/pub/publications.aspx?lang=en&amp;parent=T-RES-T.94-2016" TargetMode="External"/><Relationship Id="rId155" Type="http://schemas.openxmlformats.org/officeDocument/2006/relationships/hyperlink" Target="https://www.apt.int/sites/default/files/2020/05/APT-WTSA20-2-INP-35-CHN-WG3-Proposed_Revision_of_Res.96_and_97_0.docx" TargetMode="External"/><Relationship Id="rId171" Type="http://schemas.openxmlformats.org/officeDocument/2006/relationships/hyperlink" Target="https://www.apt.int/sites/default/files/2020/05/APT_WTSA20-2-INP-23-Candidate_for_PACP_on_new_res_-_Facilitating_the_use_of_ICT_to_flatten_the_curve_on_global_pandemics_such_as_COVID-19.docx" TargetMode="External"/><Relationship Id="rId176" Type="http://schemas.openxmlformats.org/officeDocument/2006/relationships/hyperlink" Target="https://www.apt.int/sites/default/files/2020/07/APT-WTSA20-3-INP-56-KOR-Candidate_PACP_on_a_new_res_for_Strengthening_ITU-T_standardization_activities_using_AI_technologies.docx" TargetMode="External"/><Relationship Id="rId192" Type="http://schemas.openxmlformats.org/officeDocument/2006/relationships/theme" Target="theme/theme1.xml"/><Relationship Id="rId12" Type="http://schemas.openxmlformats.org/officeDocument/2006/relationships/hyperlink" Target="https://www.itu.int/pub/publications.aspx?lang=en&amp;parent=T-RES-T.2-2016" TargetMode="External"/><Relationship Id="rId17" Type="http://schemas.openxmlformats.org/officeDocument/2006/relationships/hyperlink" Target="https://www.apt.int/sites/default/files/2020/07/APT_WTSA20-3-WG2-INP-62-MLA-Resolution_2.docx" TargetMode="External"/><Relationship Id="rId33" Type="http://schemas.openxmlformats.org/officeDocument/2006/relationships/hyperlink" Target="https://www.itu.int/pub/publications.aspx?lang=en&amp;parent=T-RES-T.32-2016" TargetMode="External"/><Relationship Id="rId38" Type="http://schemas.openxmlformats.org/officeDocument/2006/relationships/hyperlink" Target="https://www.itu.int/pub/publications.aspx?lang=en&amp;parent=T-RES-T.35-2016" TargetMode="External"/><Relationship Id="rId59" Type="http://schemas.openxmlformats.org/officeDocument/2006/relationships/hyperlink" Target="https://www.apt.int/sites/default/files/2020/05/APT_WTSA20-2-INP-12-MLA-WG3_Resolution_52_20200410.docx" TargetMode="External"/><Relationship Id="rId103" Type="http://schemas.openxmlformats.org/officeDocument/2006/relationships/hyperlink" Target="https://www.itu.int/pub/publications.aspx?lang=en&amp;parent=T-RES-T.75-2016" TargetMode="External"/><Relationship Id="rId108" Type="http://schemas.openxmlformats.org/officeDocument/2006/relationships/hyperlink" Target="https://www.apt.int/sites/default/files/2020/07/APT-WTSA20-3-TMP-20-PACP-Revision-Resolution-76.docx" TargetMode="External"/><Relationship Id="rId124" Type="http://schemas.openxmlformats.org/officeDocument/2006/relationships/hyperlink" Target="https://www.itu.int/pub/publications.aspx?lang=en&amp;parent=T-RES-T.83-2016" TargetMode="External"/><Relationship Id="rId129" Type="http://schemas.openxmlformats.org/officeDocument/2006/relationships/hyperlink" Target="https://www.apt.int/sites/default/files/2020/07/APT-WTSA20-3-TMP-29-PACP-Revision-Resolution-84.docx" TargetMode="External"/><Relationship Id="rId54" Type="http://schemas.openxmlformats.org/officeDocument/2006/relationships/hyperlink" Target="https://www.apt.int/sites/default/files/2020/05/APT-WTSA20-2-INP-38-CHN-WG3-Proposed_Revision_of_Res.50-v4.1.docx" TargetMode="External"/><Relationship Id="rId70" Type="http://schemas.openxmlformats.org/officeDocument/2006/relationships/hyperlink" Target="https://www.apt.int/sites/default/files/2020/05/APT_WTSA20-2-INP-13-MLA-WG3_Resolution_58_20200410.docx" TargetMode="External"/><Relationship Id="rId75" Type="http://schemas.openxmlformats.org/officeDocument/2006/relationships/hyperlink" Target="https://www.apt.int/sites/default/files/2020/05/APT-WTSA20-2-INP-30-CHN-WG3-Revision_of_Res.60-v1.4.docx" TargetMode="External"/><Relationship Id="rId91" Type="http://schemas.openxmlformats.org/officeDocument/2006/relationships/hyperlink" Target="https://www.apt.int/sites/default/files/2020/07/APT-WTSA20-3-TMP-05Rev.1-PACP-Revision-Resoulution_67_-_r1.docx" TargetMode="External"/><Relationship Id="rId96" Type="http://schemas.openxmlformats.org/officeDocument/2006/relationships/hyperlink" Target="https://www.apt.int/sites/default/files/2020/07/APT-WTSA20-3-INP-27-WG3-CHN-Proposed_Revision_of_Res72-V2.docx" TargetMode="External"/><Relationship Id="rId140" Type="http://schemas.openxmlformats.org/officeDocument/2006/relationships/hyperlink" Target="https://www.itu.int/pub/publications.aspx?lang=en&amp;parent=T-RES-T.90-2016" TargetMode="External"/><Relationship Id="rId145" Type="http://schemas.openxmlformats.org/officeDocument/2006/relationships/hyperlink" Target="https://www.apt.int/sites/default/files/2020/07/APT-WTSA20-3-INP-35-WG3-CHN-KOR-PACP-joint_Proposal_of_Res.92-v0.1.docx" TargetMode="External"/><Relationship Id="rId161" Type="http://schemas.openxmlformats.org/officeDocument/2006/relationships/hyperlink" Target="https://www.apt.int/sites/default/files/2020/07/APT-WTSA20-3-INP-34-WG3-CHN-Proposed_Revision_of_Res97-r1.docx" TargetMode="External"/><Relationship Id="rId166" Type="http://schemas.openxmlformats.org/officeDocument/2006/relationships/hyperlink" Target="https://www.apt.int/sites/default/files/2020/05/APT-WTSA20-2-INP-32-CHN-WG3-Revision_of_Res.98-v3_0.docx" TargetMode="External"/><Relationship Id="rId182" Type="http://schemas.openxmlformats.org/officeDocument/2006/relationships/hyperlink" Target="https://www.apt.int/sites/default/files/2020/07/APT-WTSA20-3-INP-37-WG3-CHN-Future_Network_Evolution_supporting_Vertical_Applications-R4.docx" TargetMode="External"/><Relationship Id="rId187" Type="http://schemas.openxmlformats.org/officeDocument/2006/relationships/hyperlink" Target="https://www.apt.int/sites/default/files/2020/07/APT-WTSA20-3-INP-22-WG1-CHN-Proposal_to_revise_ITU-T_A.7_Recommendation_202006-v4.docx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23" Type="http://schemas.openxmlformats.org/officeDocument/2006/relationships/hyperlink" Target="https://www.apt.int/sites/default/files/2020/07/APT-WTSA20-3-INP-13-IND-WTSA-Res_18-Rev_1.docx" TargetMode="External"/><Relationship Id="rId28" Type="http://schemas.openxmlformats.org/officeDocument/2006/relationships/hyperlink" Target="https://www.apt.int/sites/default/files/2020/07/APT-WTSA20-3-INP-17-Japan_MOD_Res22_SUP_Res45.docx" TargetMode="External"/><Relationship Id="rId49" Type="http://schemas.openxmlformats.org/officeDocument/2006/relationships/hyperlink" Target="https://www.itu.int/pub/publications.aspx?lang=en&amp;parent=T-RES-T.48-2016" TargetMode="External"/><Relationship Id="rId114" Type="http://schemas.openxmlformats.org/officeDocument/2006/relationships/hyperlink" Target="https://www.itu.int/pub/publications.aspx?lang=en&amp;parent=T-RES-T.78-2016" TargetMode="External"/><Relationship Id="rId119" Type="http://schemas.openxmlformats.org/officeDocument/2006/relationships/hyperlink" Target="https://www.apt.int/sites/default/files/2020/07/APT-WTSA20-3-TMP-23-PACP-Revision-Resolution_78.docx" TargetMode="External"/><Relationship Id="rId44" Type="http://schemas.openxmlformats.org/officeDocument/2006/relationships/hyperlink" Target="https://www.itu.int/pub/publications.aspx?lang=en&amp;parent=T-RES-T.45-2016" TargetMode="External"/><Relationship Id="rId60" Type="http://schemas.openxmlformats.org/officeDocument/2006/relationships/hyperlink" Target="https://www.apt.int/sites/default/files/2020/05/APT-WTSA20-2-INP-31-CHN-WG3-Revision_of_Res.52-20200501_0.doc" TargetMode="External"/><Relationship Id="rId65" Type="http://schemas.openxmlformats.org/officeDocument/2006/relationships/hyperlink" Target="https://www.itu.int/pub/publications.aspx?lang=en&amp;parent=T-RES-T.54-2016" TargetMode="External"/><Relationship Id="rId81" Type="http://schemas.openxmlformats.org/officeDocument/2006/relationships/hyperlink" Target="https://www.itu.int/pub/publications.aspx?lang=en&amp;parent=T-RES-T.64-2016" TargetMode="External"/><Relationship Id="rId86" Type="http://schemas.openxmlformats.org/officeDocument/2006/relationships/hyperlink" Target="https://www.itu.int/pub/publications.aspx?lang=en&amp;parent=T-RES-T.65-2016" TargetMode="External"/><Relationship Id="rId130" Type="http://schemas.openxmlformats.org/officeDocument/2006/relationships/hyperlink" Target="https://www.itu.int/pub/publications.aspx?lang=en&amp;parent=T-RES-T.85-2016" TargetMode="External"/><Relationship Id="rId135" Type="http://schemas.openxmlformats.org/officeDocument/2006/relationships/hyperlink" Target="https://www.apt.int/sites/default/files/2020/07/APT-WTSA20-3-INP-15-THA-Res.88.docx" TargetMode="External"/><Relationship Id="rId151" Type="http://schemas.openxmlformats.org/officeDocument/2006/relationships/hyperlink" Target="https://www.itu.int/pub/publications.aspx?lang=en&amp;parent=T-RES-T.95-2016" TargetMode="External"/><Relationship Id="rId156" Type="http://schemas.openxmlformats.org/officeDocument/2006/relationships/hyperlink" Target="https://www.apt.int/sites/default/files/2020/07/APT-WTSA20-3-INP-33-WG3-CHN-Proposed_Revision_of_Res96-r1.docx" TargetMode="External"/><Relationship Id="rId177" Type="http://schemas.openxmlformats.org/officeDocument/2006/relationships/hyperlink" Target="https://www.apt.int/sites/default/files/2020/07/APT-WTSA20-3-TMP-18-A_Candidate_Draft_PACP-New-Ressolution-Strengthening_ITU-T_standardization_activities_using_AI_revCHA.docx" TargetMode="External"/><Relationship Id="rId172" Type="http://schemas.openxmlformats.org/officeDocument/2006/relationships/hyperlink" Target="https://www.apt.int/sites/default/files/2020/07/APT-WTSA20-3-INP-57-KOR-Candidate_PACP_on_a_new_res_for_ITU-Ts_role_in_facilitating_the_use_of_ICTs_to_prevent_the_spread_of_global_pandemics.docx" TargetMode="External"/><Relationship Id="rId13" Type="http://schemas.openxmlformats.org/officeDocument/2006/relationships/hyperlink" Target="https://www.apt.int/sites/default/files/2020/05/APT-WTSA20-2-INP-20-MLA-WG2_Resolution_2_09042020.docx" TargetMode="External"/><Relationship Id="rId18" Type="http://schemas.openxmlformats.org/officeDocument/2006/relationships/hyperlink" Target="https://www.apt.int/sites/default/files/2020/07/APT-WTSA20-3-INP-65-INS-WG2__SG_Restructuring.docx" TargetMode="External"/><Relationship Id="rId39" Type="http://schemas.openxmlformats.org/officeDocument/2006/relationships/hyperlink" Target="https://www.apt.int/sites/default/files/2020/07/APT-WTSA20-3-INP-16-Japan_MOD_Res1_SUP_Res35.docx" TargetMode="External"/><Relationship Id="rId109" Type="http://schemas.openxmlformats.org/officeDocument/2006/relationships/hyperlink" Target="https://www.itu.int/pub/publications.aspx?lang=en&amp;parent=T-RES-T.77-2016" TargetMode="External"/><Relationship Id="rId34" Type="http://schemas.openxmlformats.org/officeDocument/2006/relationships/hyperlink" Target="https://www.apt.int/sites/default/files/2020/07/APT-WTSA20-3-INP-18-Japan_MOD_Res32_EWM.docx" TargetMode="External"/><Relationship Id="rId50" Type="http://schemas.openxmlformats.org/officeDocument/2006/relationships/hyperlink" Target="https://www.itu.int/pub/publications.aspx?lang=en&amp;parent=T-RES-T.49-2016" TargetMode="External"/><Relationship Id="rId55" Type="http://schemas.openxmlformats.org/officeDocument/2006/relationships/hyperlink" Target="https://www.apt.int/sites/default/files/2020/07/APT-WTSA20-3-INP-54-_Res50-Viet_Nam.docx" TargetMode="External"/><Relationship Id="rId76" Type="http://schemas.openxmlformats.org/officeDocument/2006/relationships/hyperlink" Target="https://www.apt.int/sites/default/files/2020/07/APT-WTSA20-3-INP-26-WG3-CHN-PACP-Proposal_of_Res.60.docx" TargetMode="External"/><Relationship Id="rId97" Type="http://schemas.openxmlformats.org/officeDocument/2006/relationships/hyperlink" Target="https://www.apt.int/sites/default/files/2020/07/APT-WTSA20-3-INP-46-IND-WG3-Resolution_72.docx" TargetMode="External"/><Relationship Id="rId104" Type="http://schemas.openxmlformats.org/officeDocument/2006/relationships/hyperlink" Target="https://www.itu.int/pub/publications.aspx?lang=en&amp;parent=T-RES-T.76-2016" TargetMode="External"/><Relationship Id="rId120" Type="http://schemas.openxmlformats.org/officeDocument/2006/relationships/hyperlink" Target="https://www.itu.int/pub/publications.aspx?lang=en&amp;parent=T-RES-T.79-2016" TargetMode="External"/><Relationship Id="rId125" Type="http://schemas.openxmlformats.org/officeDocument/2006/relationships/hyperlink" Target="https://www.itu.int/pub/publications.aspx?lang=en&amp;parent=T-RES-T.84-2016" TargetMode="External"/><Relationship Id="rId141" Type="http://schemas.openxmlformats.org/officeDocument/2006/relationships/hyperlink" Target="https://www.itu.int/pub/publications.aspx?lang=en&amp;parent=T-RES-T.91-2016" TargetMode="External"/><Relationship Id="rId146" Type="http://schemas.openxmlformats.org/officeDocument/2006/relationships/hyperlink" Target="https://www.apt.int/sites/default/files/2020/07/APT-WTSA20-3-INP-48-IND-WG3-Resolution_92.docx" TargetMode="External"/><Relationship Id="rId167" Type="http://schemas.openxmlformats.org/officeDocument/2006/relationships/hyperlink" Target="https://www.apt.int/sites/default/files/2020/07/APT-WTSA20-3-INP-30-WG3-CHN-MLA-PACP-Res98.docx" TargetMode="External"/><Relationship Id="rId188" Type="http://schemas.openxmlformats.org/officeDocument/2006/relationships/hyperlink" Target="https://www.apt.int/sites/default/files/2020/07/APT-WTSA20-3-TMP-08Rev.2-PACP-Revision-A.7-Kangchan-R2.docx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www.apt.int/sites/default/files/2020/07/APT-WTSA20-3-INP-38-IND-WG3-Resolution_58.docx" TargetMode="External"/><Relationship Id="rId92" Type="http://schemas.openxmlformats.org/officeDocument/2006/relationships/hyperlink" Target="https://www.itu.int/pub/publications.aspx?lang=en&amp;parent=T-RES-T.68-2016" TargetMode="External"/><Relationship Id="rId162" Type="http://schemas.openxmlformats.org/officeDocument/2006/relationships/hyperlink" Target="https://www.apt.int/sites/default/files/2020/07/APT-WTSA20-3-INP-42-IND-WG3-Resolution_97.docx" TargetMode="External"/><Relationship Id="rId183" Type="http://schemas.openxmlformats.org/officeDocument/2006/relationships/hyperlink" Target="https://www.apt.int/sites/default/files/2020/07/APT-WTSA20-3-INP-51-IND-WG3-new_Resolution_on_AI-ML_0.docx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apt.int/sites/default/files/2020/07/APT-WTSA20-3-OUT-05-Res22-MOD-WG1.docx" TargetMode="External"/><Relationship Id="rId24" Type="http://schemas.openxmlformats.org/officeDocument/2006/relationships/hyperlink" Target="https://www.apt.int/sites/default/files/2020/07/APT-WTSA20-3-OUT-08-Res18-MOD-WG1.docx" TargetMode="External"/><Relationship Id="rId40" Type="http://schemas.openxmlformats.org/officeDocument/2006/relationships/hyperlink" Target="https://www.apt.int/sites/default/files/2020/07/APT-WTSA20-3-TMP-11Rev.1-Japan_SUP_Res35rev2.docx" TargetMode="External"/><Relationship Id="rId45" Type="http://schemas.openxmlformats.org/officeDocument/2006/relationships/hyperlink" Target="https://www.apt.int/sites/default/files/2020/07/APT-WTSA20-3-INP-17-Japan_MOD_Res22_SUP_Res45.docx" TargetMode="External"/><Relationship Id="rId66" Type="http://schemas.openxmlformats.org/officeDocument/2006/relationships/hyperlink" Target="https://www.itu.int/pub/publications.aspx?lang=en&amp;parent=T-RES-T.55-2016" TargetMode="External"/><Relationship Id="rId87" Type="http://schemas.openxmlformats.org/officeDocument/2006/relationships/hyperlink" Target="https://www.itu.int/pub/publications.aspx?lang=en&amp;parent=T-RES-T.66-2016" TargetMode="External"/><Relationship Id="rId110" Type="http://schemas.openxmlformats.org/officeDocument/2006/relationships/hyperlink" Target="https://www.apt.int/sites/default/files/2020/05/APT-WTSA20-2-INP-37-CHN-WG3-Proposed_Revision_of_Res._77_0.docx" TargetMode="External"/><Relationship Id="rId115" Type="http://schemas.openxmlformats.org/officeDocument/2006/relationships/hyperlink" Target="https://www.apt.int/sites/default/files/2020/05/APT_WTSA20-2-INP-18-MLA-WG3_Resolution_78_20200410.docx" TargetMode="External"/><Relationship Id="rId131" Type="http://schemas.openxmlformats.org/officeDocument/2006/relationships/hyperlink" Target="https://www.itu.int/pub/publications.aspx?lang=en&amp;parent=T-RES-T.86-2016" TargetMode="External"/><Relationship Id="rId136" Type="http://schemas.openxmlformats.org/officeDocument/2006/relationships/hyperlink" Target="https://www.apt.int/sites/default/files/2020/07/APT-WTSA20-3-TMP-27-compilation_text_Resolution-88.docx" TargetMode="External"/><Relationship Id="rId157" Type="http://schemas.openxmlformats.org/officeDocument/2006/relationships/hyperlink" Target="https://www.apt.int/sites/default/files/2020/07/APT-WTSA20-3-INP-41-IND-WG3-Resolution_96.docx" TargetMode="External"/><Relationship Id="rId178" Type="http://schemas.openxmlformats.org/officeDocument/2006/relationships/hyperlink" Target="https://www.apt.int/sites/default/files/2020/05/APT-WTSA20-2-INP-33-CHN-WG3-Proposed_new_WTSA_Resolution_on_machine_vision-_r2.doc" TargetMode="External"/><Relationship Id="rId61" Type="http://schemas.openxmlformats.org/officeDocument/2006/relationships/hyperlink" Target="https://www.apt.int/sites/default/files/2020/07/APT-WTSA20-3-INP-29-WG3-CHN--MLA-PACP-joint_Propals_of_Res.52v1.1.docx" TargetMode="External"/><Relationship Id="rId82" Type="http://schemas.openxmlformats.org/officeDocument/2006/relationships/hyperlink" Target="https://www.apt.int/sites/default/files/2020/05/APT_WTSA20-2-INP-17-MLA-WG3_Resolution_64_20200410.docx" TargetMode="External"/><Relationship Id="rId152" Type="http://schemas.openxmlformats.org/officeDocument/2006/relationships/hyperlink" Target="https://www.apt.int/sites/default/files/2020/07/APT-WTSA20-3-INP-55-VTN-Res.95.docx" TargetMode="External"/><Relationship Id="rId173" Type="http://schemas.openxmlformats.org/officeDocument/2006/relationships/hyperlink" Target="https://www.apt.int/sites/default/files/2020/07/APT-WTSA20-3-TMP-22Rev.1-PACP-Pandemic_rev1.docx" TargetMode="External"/><Relationship Id="rId19" Type="http://schemas.openxmlformats.org/officeDocument/2006/relationships/hyperlink" Target="https://www.apt.int/sites/default/files/2020/07/APT-WTSA20-3-TMP-17-WG2_summary_SG_restructuring_proposals.docx" TargetMode="External"/><Relationship Id="rId14" Type="http://schemas.openxmlformats.org/officeDocument/2006/relationships/hyperlink" Target="https://www.apt.int/sites/default/files/2020/07/APT-WTSA20-3-INP-19-Japan_proposal_SG_restructuring.docx" TargetMode="External"/><Relationship Id="rId30" Type="http://schemas.openxmlformats.org/officeDocument/2006/relationships/hyperlink" Target="https://www.apt.int/sites/default/files/2020/07/APT-WTSA20-3-TMP-09-Japan_MOD_Res22.docx" TargetMode="External"/><Relationship Id="rId35" Type="http://schemas.openxmlformats.org/officeDocument/2006/relationships/hyperlink" Target="https://www.apt.int/sites/default/files/2020/07/APT-WTSA20-3-OUT-06-Res32-MOD-WG1.docx" TargetMode="External"/><Relationship Id="rId56" Type="http://schemas.openxmlformats.org/officeDocument/2006/relationships/hyperlink" Target="https://www.apt.int/sites/default/files/2020/07/APT-WTSA20-3-INP-58-KOR-TERMS_AND_DEFINITION_ON_TRUST_Res_50.docx" TargetMode="External"/><Relationship Id="rId77" Type="http://schemas.openxmlformats.org/officeDocument/2006/relationships/hyperlink" Target="https://www.apt.int/sites/default/files/2020/07/APT-WTSA20-3-INP-44-IND-WG3-Resolution_60.docx" TargetMode="External"/><Relationship Id="rId100" Type="http://schemas.openxmlformats.org/officeDocument/2006/relationships/hyperlink" Target="https://www.apt.int/sites/default/files/2020/07/APT-WTSA20-3-INP-47-IND-WG3-Resolution_73.docx" TargetMode="External"/><Relationship Id="rId105" Type="http://schemas.openxmlformats.org/officeDocument/2006/relationships/hyperlink" Target="https://www.apt.int/sites/default/files/2020/05/APT-WTSA20-2-INP-29-CHN-WG3-Revision_of_Res.76_v3.4.docx" TargetMode="External"/><Relationship Id="rId126" Type="http://schemas.openxmlformats.org/officeDocument/2006/relationships/hyperlink" Target="https://www.apt.int/sites/default/files/2020/05/APT_WTSA20-2-INP-14-MLA-WG3_Resolution_84_20200410.docx" TargetMode="External"/><Relationship Id="rId147" Type="http://schemas.openxmlformats.org/officeDocument/2006/relationships/hyperlink" Target="https://www.apt.int/sites/default/files/2020/07/APT-WTSA20-3-TMP-21Rev.3-PACP-Revision-Resolution_92.docx" TargetMode="External"/><Relationship Id="rId168" Type="http://schemas.openxmlformats.org/officeDocument/2006/relationships/hyperlink" Target="https://www.apt.int/sites/default/files/2020/07/APT-WTSA20-3-INP-40-IND-WG3-Resolution_98.docx" TargetMode="External"/><Relationship Id="rId8" Type="http://schemas.openxmlformats.org/officeDocument/2006/relationships/footer" Target="footer1.xml"/><Relationship Id="rId51" Type="http://schemas.openxmlformats.org/officeDocument/2006/relationships/hyperlink" Target="https://www.itu.int/pub/publications.aspx?lang=en&amp;parent=T-RES-T.50-2016" TargetMode="External"/><Relationship Id="rId72" Type="http://schemas.openxmlformats.org/officeDocument/2006/relationships/hyperlink" Target="https://www.apt.int/sites/default/files/2020/07/APT-WTSA20-3-TMP-28Rev.1-PACP-Revision-Resolution-58.docx" TargetMode="External"/><Relationship Id="rId93" Type="http://schemas.openxmlformats.org/officeDocument/2006/relationships/hyperlink" Target="https://www.itu.int/pub/publications.aspx?lang=en&amp;parent=T-RES-T.69-2016" TargetMode="External"/><Relationship Id="rId98" Type="http://schemas.openxmlformats.org/officeDocument/2006/relationships/hyperlink" Target="https://www.apt.int/sites/default/files/2020/07/APT-WTSA20-3-TMP-34-PACP-Revision-Resolution-72.docx" TargetMode="External"/><Relationship Id="rId121" Type="http://schemas.openxmlformats.org/officeDocument/2006/relationships/hyperlink" Target="https://www.apt.int/sites/default/files/2020/07/APT-WTSA20-3-INP-12-IND-WTSA20-Res_79-Rev1.docx" TargetMode="External"/><Relationship Id="rId142" Type="http://schemas.openxmlformats.org/officeDocument/2006/relationships/hyperlink" Target="https://www.itu.int/pub/publications.aspx?lang=en&amp;parent=T-RES-T.92-2016" TargetMode="External"/><Relationship Id="rId163" Type="http://schemas.openxmlformats.org/officeDocument/2006/relationships/hyperlink" Target="https://www.apt.int/sites/default/files/2020/07/APT-WTSA20-3-TMP-26-PACP-Revision-Resolution-97.docx" TargetMode="External"/><Relationship Id="rId184" Type="http://schemas.openxmlformats.org/officeDocument/2006/relationships/hyperlink" Target="https://www.apt.int/sites/default/files/2020/05/APT-WTSA20-2-INP-27-CHN-WG1-Proposal_of_adding_TAP_and_AAP_in_A.1.docx" TargetMode="External"/><Relationship Id="rId189" Type="http://schemas.openxmlformats.org/officeDocument/2006/relationships/hyperlink" Target="https://www.apt.int/sites/default/files/2020/07/APT-WTSA20-3-INP-23-WG1-CHN-Proposed_Revision_of_Resolution_1_and_A.8_Recommendation-0701.docx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apt.int/sites/default/files/2020/07/APT-WTSA20-2-TMP-13-PACP-RES-18-Template.docx" TargetMode="External"/><Relationship Id="rId46" Type="http://schemas.openxmlformats.org/officeDocument/2006/relationships/hyperlink" Target="https://www.apt.int/sites/default/files/2020/07/APT-WTSA20-3-OUT-07-Res45-SUP-WG1.docx" TargetMode="External"/><Relationship Id="rId67" Type="http://schemas.openxmlformats.org/officeDocument/2006/relationships/hyperlink" Target="https://www.apt.int/sites/default/files/2020/07/APT-WTSA20-3-INP-60-KOR-Proposed_revision_to_Resolution_55.docx" TargetMode="External"/><Relationship Id="rId116" Type="http://schemas.openxmlformats.org/officeDocument/2006/relationships/hyperlink" Target="https://www.apt.int/sites/default/files/2020/07/APT-WTSA20-3-INP-10-IND-WTSA_Res_78-Rev1.docx" TargetMode="External"/><Relationship Id="rId137" Type="http://schemas.openxmlformats.org/officeDocument/2006/relationships/hyperlink" Target="https://www.itu.int/pub/publications.aspx?lang=en&amp;parent=T-RES-T.89-2016" TargetMode="External"/><Relationship Id="rId158" Type="http://schemas.openxmlformats.org/officeDocument/2006/relationships/hyperlink" Target="https://www.apt.int/sites/default/files/2020/07/APT-WTSA20-3-TMP-25-PACP-Revision-Resolution-96.docx" TargetMode="External"/><Relationship Id="rId20" Type="http://schemas.openxmlformats.org/officeDocument/2006/relationships/hyperlink" Target="https://www.itu.int/pub/publications.aspx?lang=en&amp;parent=T-RES-T.7-2016" TargetMode="External"/><Relationship Id="rId41" Type="http://schemas.openxmlformats.org/officeDocument/2006/relationships/hyperlink" Target="https://www.itu.int/pub/publications.aspx?lang=en&amp;parent=T-RES-T.40-2016" TargetMode="External"/><Relationship Id="rId62" Type="http://schemas.openxmlformats.org/officeDocument/2006/relationships/hyperlink" Target="https://www.apt.int/sites/default/files/2020/07/APT-WTSA20-3-INP-39-IND-WG3-Resolution_52.docx" TargetMode="External"/><Relationship Id="rId83" Type="http://schemas.openxmlformats.org/officeDocument/2006/relationships/hyperlink" Target="https://www.apt.int/sites/default/files/2020/07/APT-WTSA20-3-INP-14-IND-WTSA_Res_64-Rev1.docx" TargetMode="External"/><Relationship Id="rId88" Type="http://schemas.openxmlformats.org/officeDocument/2006/relationships/hyperlink" Target="https://www.itu.int/pub/publications.aspx?lang=en&amp;parent=T-RES-T.67-2016" TargetMode="External"/><Relationship Id="rId111" Type="http://schemas.openxmlformats.org/officeDocument/2006/relationships/hyperlink" Target="https://www.apt.int/sites/default/files/2020/07/APT-WTSA20-3-INP-36-WG3-CHN-Proposed_Revision_of_Res._77.docx" TargetMode="External"/><Relationship Id="rId132" Type="http://schemas.openxmlformats.org/officeDocument/2006/relationships/hyperlink" Target="https://www.itu.int/pub/publications.aspx?lang=en&amp;parent=T-RES-T.87-2016" TargetMode="External"/><Relationship Id="rId153" Type="http://schemas.openxmlformats.org/officeDocument/2006/relationships/hyperlink" Target="https://www.apt.int/sites/default/files/2020/07/APT-WTSA20-3-TMP-36-PACP-Revision-Resolution_95_0.docx" TargetMode="External"/><Relationship Id="rId174" Type="http://schemas.openxmlformats.org/officeDocument/2006/relationships/hyperlink" Target="https://www.apt.int/sites/default/files/2020/05/APT_WTSA20-2-INP-24-Candidate_for_PACP_on_new_res_-_Strengthening_ITU-T_standardization_activities_using_AI_technologies_including_machine_and_deep_learning.docx" TargetMode="External"/><Relationship Id="rId179" Type="http://schemas.openxmlformats.org/officeDocument/2006/relationships/hyperlink" Target="https://www.apt.int/sites/default/files/2020/07/APT-WTSA20-3-INP-32-WG3-CHN-Proposed_new_Resolution_on_Machine_Vision-0701.doc" TargetMode="External"/><Relationship Id="rId190" Type="http://schemas.openxmlformats.org/officeDocument/2006/relationships/hyperlink" Target="https://www.apt.int/sites/default/files/2020/07/APT-WTSA20-3-TMP-04Rev.1-PACP-Revision-A.8_0.docx" TargetMode="External"/><Relationship Id="rId15" Type="http://schemas.openxmlformats.org/officeDocument/2006/relationships/hyperlink" Target="https://www.apt.int/sites/default/files/2020/07/APT-WTSA20-3-INP-24-WG2-CHN-Proposal_for_ITU-T_SG_Restructuring-V5.docx" TargetMode="External"/><Relationship Id="rId36" Type="http://schemas.openxmlformats.org/officeDocument/2006/relationships/hyperlink" Target="https://www.apt.int/sites/default/files/2020/07/APT-WTSA20-3-TMP-10-Japan_MOD_Res32.docx" TargetMode="External"/><Relationship Id="rId57" Type="http://schemas.openxmlformats.org/officeDocument/2006/relationships/hyperlink" Target="https://www.apt.int/sites/default/files/2020/07/APT-WTSA20-3-TMP-37-PACP-Revision-Resolution-50.docx" TargetMode="External"/><Relationship Id="rId106" Type="http://schemas.openxmlformats.org/officeDocument/2006/relationships/hyperlink" Target="https://www.apt.int/sites/default/files/2020/07/APT-WTSA20-3-INP-25-WG3-CHN-PACP-Revision_of_Res.76.docx" TargetMode="External"/><Relationship Id="rId127" Type="http://schemas.openxmlformats.org/officeDocument/2006/relationships/hyperlink" Target="https://www.apt.int/sites/default/files/2020/07/APT-WTSA20-3-INP-45-IND-WG3-Resolution_84.docx" TargetMode="External"/><Relationship Id="rId10" Type="http://schemas.openxmlformats.org/officeDocument/2006/relationships/hyperlink" Target="https://www.apt.int/sites/default/files/2020/07/APT-WTSA20-3-INP-23-WG1-CHN-Proposed_Revision_of_Resolution_1_and_A.8_Recommendation-0701.docx" TargetMode="External"/><Relationship Id="rId31" Type="http://schemas.openxmlformats.org/officeDocument/2006/relationships/hyperlink" Target="https://www.itu.int/pub/publications.aspx?lang=en&amp;parent=T-RES-T.29-2016" TargetMode="External"/><Relationship Id="rId52" Type="http://schemas.openxmlformats.org/officeDocument/2006/relationships/hyperlink" Target="https://www.apt.int/sites/default/files/2020/05/APT_WTSA20-2_INP-11-MLA-WG3_Resolution_50_20200410.docx" TargetMode="External"/><Relationship Id="rId73" Type="http://schemas.openxmlformats.org/officeDocument/2006/relationships/hyperlink" Target="https://www.itu.int/pub/publications.aspx?lang=en&amp;parent=T-RES-T.59-2016" TargetMode="External"/><Relationship Id="rId78" Type="http://schemas.openxmlformats.org/officeDocument/2006/relationships/hyperlink" Target="https://www.apt.int/sites/default/files/2020/07/APT-WTSA20-3-TMP-07Rev.2-PACP-Revision-Resolution_60.docx" TargetMode="External"/><Relationship Id="rId94" Type="http://schemas.openxmlformats.org/officeDocument/2006/relationships/hyperlink" Target="https://www.itu.int/pub/publications.aspx?lang=en&amp;parent=T-RES-T.70-2016" TargetMode="External"/><Relationship Id="rId99" Type="http://schemas.openxmlformats.org/officeDocument/2006/relationships/hyperlink" Target="https://www.itu.int/pub/publications.aspx?lang=en&amp;parent=T-RES-T.73-2016" TargetMode="External"/><Relationship Id="rId101" Type="http://schemas.openxmlformats.org/officeDocument/2006/relationships/hyperlink" Target="https://www.apt.int/sites/default/files/2020/07/APT-WTSA20-3-TMP-30-PACP-Revision-Resolution-73.docx" TargetMode="External"/><Relationship Id="rId122" Type="http://schemas.openxmlformats.org/officeDocument/2006/relationships/hyperlink" Target="https://www.apt.int/sites/default/files/2020/07/APT-WTSA20-3-TMP-31-PACP-Revision-Resolution-79.docx" TargetMode="External"/><Relationship Id="rId143" Type="http://schemas.openxmlformats.org/officeDocument/2006/relationships/hyperlink" Target="https://www.apt.int/sites/default/files/2020/05/APT_WTSA20-2-INP-22-KOR-PROPOSED_REVISIONS_TO_RESOLUTION_92_to_support_security.docx" TargetMode="External"/><Relationship Id="rId148" Type="http://schemas.openxmlformats.org/officeDocument/2006/relationships/hyperlink" Target="https://www.itu.int/pub/publications.aspx?lang=en&amp;parent=T-RES-T.93-2016" TargetMode="External"/><Relationship Id="rId164" Type="http://schemas.openxmlformats.org/officeDocument/2006/relationships/hyperlink" Target="https://www.itu.int/pub/publications.aspx?lang=en&amp;parent=T-RES-T.98-2016" TargetMode="External"/><Relationship Id="rId169" Type="http://schemas.openxmlformats.org/officeDocument/2006/relationships/hyperlink" Target="https://www.apt.int/sites/default/files/2020/07/APT-WTSA20-3-INP-66-INS-WG3_Resolution_98_rev4.docx" TargetMode="External"/><Relationship Id="rId185" Type="http://schemas.openxmlformats.org/officeDocument/2006/relationships/hyperlink" Target="https://www.apt.int/sites/default/files/2020/07/APT-WTSA20-3-INP-20-WG1-CHN-Revision_of_A.1_Recommendation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t.int/sites/default/files/2020/07/APT-WTSA20-3-INP-16-Japan_MOD_Res1_SUP_Res35.docx" TargetMode="External"/><Relationship Id="rId180" Type="http://schemas.openxmlformats.org/officeDocument/2006/relationships/hyperlink" Target="https://www.apt.int/sites/default/files/2020/07/APT-WTSA20-3-TMP-40-Working-Document-New-Resolution-MV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9360F-5203-42BE-A747-7F4327C9B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1</Pages>
  <Words>5152</Words>
  <Characters>29371</Characters>
  <Application>Microsoft Office Word</Application>
  <DocSecurity>0</DocSecurity>
  <Lines>244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bong PARK</dc:creator>
  <cp:keywords/>
  <dc:description/>
  <cp:lastModifiedBy>Jongbong PARK</cp:lastModifiedBy>
  <cp:revision>7</cp:revision>
  <cp:lastPrinted>2020-07-17T01:17:00Z</cp:lastPrinted>
  <dcterms:created xsi:type="dcterms:W3CDTF">2020-07-17T01:16:00Z</dcterms:created>
  <dcterms:modified xsi:type="dcterms:W3CDTF">2020-07-17T07:37:00Z</dcterms:modified>
</cp:coreProperties>
</file>